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5F5557" w:rsidRDefault="005F5557" w:rsidP="00AF4436">
      <w:pPr>
        <w:rPr>
          <w:rFonts w:ascii="Verdana" w:hAnsi="Verdana"/>
        </w:rPr>
      </w:pPr>
    </w:p>
    <w:p w14:paraId="0A37501D" w14:textId="77777777" w:rsidR="005F5557" w:rsidRDefault="005F5557" w:rsidP="00F93148">
      <w:pPr>
        <w:jc w:val="center"/>
        <w:rPr>
          <w:rFonts w:ascii="Verdana" w:hAnsi="Verdana"/>
        </w:rPr>
      </w:pPr>
    </w:p>
    <w:p w14:paraId="5DAB6C7B" w14:textId="77777777" w:rsidR="005553CB" w:rsidRDefault="005553CB" w:rsidP="00F93148">
      <w:pPr>
        <w:jc w:val="center"/>
        <w:rPr>
          <w:rFonts w:ascii="Verdana" w:hAnsi="Verdana"/>
        </w:rPr>
      </w:pPr>
    </w:p>
    <w:p w14:paraId="02EB378F" w14:textId="77777777" w:rsidR="00AF4436" w:rsidRDefault="00AF4436">
      <w:pPr>
        <w:rPr>
          <w:rFonts w:ascii="Verdana" w:hAnsi="Verdana"/>
        </w:rPr>
      </w:pPr>
    </w:p>
    <w:p w14:paraId="77D4711E" w14:textId="756F1EF5" w:rsidR="00DC6F51" w:rsidRPr="00DC6F51" w:rsidRDefault="00DC6F51" w:rsidP="00DC6F51">
      <w:pPr>
        <w:jc w:val="center"/>
        <w:rPr>
          <w:b/>
          <w:bCs/>
          <w:noProof/>
          <w:color w:val="7030A0"/>
          <w:sz w:val="36"/>
          <w:szCs w:val="36"/>
        </w:rPr>
      </w:pPr>
      <w:r w:rsidRPr="00DC6F51">
        <w:rPr>
          <w:b/>
          <w:bCs/>
          <w:noProof/>
          <w:color w:val="7030A0"/>
          <w:sz w:val="36"/>
          <w:szCs w:val="36"/>
        </w:rPr>
        <w:t>UHO</w:t>
      </w:r>
    </w:p>
    <w:p w14:paraId="4303A2AD" w14:textId="189688B5" w:rsidR="00DC6F51" w:rsidRPr="00DC6F51" w:rsidRDefault="00DC6F51" w:rsidP="00DC6F51">
      <w:pPr>
        <w:rPr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tab/>
      </w:r>
      <w:r>
        <w:rPr>
          <w:b/>
          <w:bCs/>
          <w:noProof/>
          <w:sz w:val="36"/>
          <w:szCs w:val="36"/>
        </w:rPr>
        <w:tab/>
      </w:r>
      <w:r>
        <w:rPr>
          <w:b/>
          <w:bCs/>
          <w:noProof/>
          <w:sz w:val="36"/>
          <w:szCs w:val="36"/>
        </w:rPr>
        <w:tab/>
        <w:t xml:space="preserve">     </w:t>
      </w:r>
      <w:r w:rsidRPr="00DC6F51">
        <w:rPr>
          <w:noProof/>
          <w:color w:val="A5A5A5" w:themeColor="accent3"/>
          <w:sz w:val="36"/>
          <w:szCs w:val="36"/>
        </w:rPr>
        <w:t>United Health Organization</w:t>
      </w:r>
    </w:p>
    <w:p w14:paraId="5A39BBE3" w14:textId="77777777" w:rsidR="00AF4436" w:rsidRDefault="00AF4436" w:rsidP="00790655">
      <w:pPr>
        <w:rPr>
          <w:rFonts w:ascii="Verdana" w:hAnsi="Verdana"/>
        </w:rPr>
      </w:pPr>
    </w:p>
    <w:p w14:paraId="41C8F396" w14:textId="77777777" w:rsidR="00AF4436" w:rsidRDefault="00AF4436">
      <w:pPr>
        <w:rPr>
          <w:rFonts w:ascii="Verdana" w:hAnsi="Verdana"/>
        </w:rPr>
      </w:pPr>
    </w:p>
    <w:p w14:paraId="72A3D3EC" w14:textId="77777777" w:rsidR="00AF4436" w:rsidRDefault="00AF4436">
      <w:pPr>
        <w:rPr>
          <w:rFonts w:ascii="Verdana" w:hAnsi="Verdana"/>
        </w:rPr>
      </w:pPr>
    </w:p>
    <w:p w14:paraId="5F144E64" w14:textId="77777777" w:rsidR="005F5557" w:rsidRPr="00AA5152" w:rsidRDefault="008C3BF6">
      <w:pPr>
        <w:rPr>
          <w:rFonts w:ascii="Verdana" w:hAnsi="Verdana"/>
          <w:sz w:val="24"/>
          <w:szCs w:val="24"/>
        </w:rPr>
      </w:pPr>
      <w:r w:rsidRPr="00AA5152">
        <w:rPr>
          <w:rFonts w:ascii="Verdana" w:hAnsi="Verdan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AD44523" wp14:editId="5C6D116D">
                <wp:simplePos x="0" y="0"/>
                <wp:positionH relativeFrom="column">
                  <wp:posOffset>0</wp:posOffset>
                </wp:positionH>
                <wp:positionV relativeFrom="paragraph">
                  <wp:posOffset>42545</wp:posOffset>
                </wp:positionV>
                <wp:extent cx="6172200" cy="0"/>
                <wp:effectExtent l="0" t="0" r="0" b="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6666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339103B5">
              <v:line id="Line 2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669" strokeweight="2.5pt" from="0,3.35pt" to="486pt,3.35pt" w14:anchorId="16703B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bHmFAIAACkEAAAOAAAAZHJzL2Uyb0RvYy54bWysU8GO2jAQvVfqP1i+QxI2ZS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"/>
            </w:pict>
          </mc:Fallback>
        </mc:AlternateContent>
      </w:r>
    </w:p>
    <w:p w14:paraId="145EED60" w14:textId="079116DF" w:rsidR="00D60FF9" w:rsidRDefault="00A20627" w:rsidP="00A20627">
      <w:pPr>
        <w:tabs>
          <w:tab w:val="center" w:pos="4896"/>
          <w:tab w:val="left" w:pos="885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B412F2">
        <w:rPr>
          <w:b/>
          <w:sz w:val="28"/>
          <w:szCs w:val="28"/>
        </w:rPr>
        <w:t xml:space="preserve">Integration </w:t>
      </w:r>
      <w:r w:rsidR="00D60FF9" w:rsidRPr="0071285B">
        <w:rPr>
          <w:b/>
          <w:sz w:val="28"/>
          <w:szCs w:val="28"/>
        </w:rPr>
        <w:fldChar w:fldCharType="begin"/>
      </w:r>
      <w:r w:rsidR="00D60FF9" w:rsidRPr="0071285B">
        <w:rPr>
          <w:b/>
          <w:sz w:val="28"/>
          <w:szCs w:val="28"/>
        </w:rPr>
        <w:instrText xml:space="preserve"> TITLE   \* MERGEFORMAT </w:instrText>
      </w:r>
      <w:r w:rsidR="00D60FF9" w:rsidRPr="0071285B">
        <w:rPr>
          <w:b/>
          <w:sz w:val="28"/>
          <w:szCs w:val="28"/>
        </w:rPr>
        <w:fldChar w:fldCharType="separate"/>
      </w:r>
      <w:r w:rsidR="004C697A">
        <w:rPr>
          <w:b/>
          <w:sz w:val="28"/>
          <w:szCs w:val="28"/>
        </w:rPr>
        <w:t>Technical Design</w:t>
      </w:r>
      <w:r w:rsidR="00D60FF9" w:rsidRPr="0071285B">
        <w:rPr>
          <w:b/>
          <w:sz w:val="28"/>
          <w:szCs w:val="28"/>
        </w:rPr>
        <w:fldChar w:fldCharType="end"/>
      </w:r>
      <w:r w:rsidR="00D62EA5">
        <w:rPr>
          <w:b/>
          <w:sz w:val="28"/>
          <w:szCs w:val="28"/>
        </w:rPr>
        <w:t xml:space="preserve"> Document</w:t>
      </w:r>
      <w:r>
        <w:rPr>
          <w:b/>
          <w:sz w:val="28"/>
          <w:szCs w:val="28"/>
        </w:rPr>
        <w:tab/>
      </w:r>
    </w:p>
    <w:p w14:paraId="0D0B940D" w14:textId="77777777" w:rsidR="0071285B" w:rsidRPr="0071285B" w:rsidRDefault="0071285B" w:rsidP="0071285B">
      <w:pPr>
        <w:jc w:val="center"/>
        <w:rPr>
          <w:b/>
          <w:sz w:val="28"/>
          <w:szCs w:val="28"/>
        </w:rPr>
      </w:pPr>
    </w:p>
    <w:p w14:paraId="768FF45F" w14:textId="70AAC46F" w:rsidR="004C697A" w:rsidRPr="0071285B" w:rsidRDefault="0018312C" w:rsidP="004C697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who</w:t>
      </w:r>
      <w:r w:rsidR="00DC6F51">
        <w:rPr>
          <w:b/>
          <w:sz w:val="32"/>
          <w:szCs w:val="32"/>
        </w:rPr>
        <w:t>-</w:t>
      </w:r>
      <w:proofErr w:type="spellStart"/>
      <w:r w:rsidR="00DC6F51">
        <w:rPr>
          <w:b/>
          <w:sz w:val="32"/>
          <w:szCs w:val="32"/>
        </w:rPr>
        <w:t>sapi</w:t>
      </w:r>
      <w:proofErr w:type="spellEnd"/>
      <w:r w:rsidR="004B40E6">
        <w:rPr>
          <w:b/>
          <w:sz w:val="32"/>
          <w:szCs w:val="32"/>
        </w:rPr>
        <w:t xml:space="preserve"> </w:t>
      </w:r>
      <w:r w:rsidR="00DC6F51">
        <w:rPr>
          <w:b/>
          <w:sz w:val="32"/>
          <w:szCs w:val="32"/>
        </w:rPr>
        <w:t>t</w:t>
      </w:r>
      <w:r w:rsidR="004C697A">
        <w:rPr>
          <w:b/>
          <w:sz w:val="32"/>
          <w:szCs w:val="32"/>
        </w:rPr>
        <w:t xml:space="preserve">echnical </w:t>
      </w:r>
      <w:r w:rsidR="00DC6F51">
        <w:rPr>
          <w:b/>
          <w:sz w:val="32"/>
          <w:szCs w:val="32"/>
        </w:rPr>
        <w:t>d</w:t>
      </w:r>
      <w:r w:rsidR="004C697A">
        <w:rPr>
          <w:b/>
          <w:sz w:val="32"/>
          <w:szCs w:val="32"/>
        </w:rPr>
        <w:t>esign</w:t>
      </w:r>
    </w:p>
    <w:p w14:paraId="0E27B00A" w14:textId="77777777" w:rsidR="004C697A" w:rsidRPr="0071285B" w:rsidRDefault="004C697A" w:rsidP="004C697A">
      <w:pPr>
        <w:jc w:val="center"/>
        <w:rPr>
          <w:rStyle w:val="Strong"/>
          <w:b w:val="0"/>
          <w:sz w:val="28"/>
          <w:szCs w:val="28"/>
        </w:rPr>
      </w:pPr>
    </w:p>
    <w:p w14:paraId="60061E4C" w14:textId="77777777" w:rsidR="004C697A" w:rsidRDefault="004C697A" w:rsidP="004C697A">
      <w:pPr>
        <w:jc w:val="center"/>
        <w:rPr>
          <w:rFonts w:ascii="Verdana" w:hAnsi="Verdana"/>
          <w:b/>
          <w:bCs/>
        </w:rPr>
      </w:pPr>
    </w:p>
    <w:tbl>
      <w:tblPr>
        <w:tblpPr w:leftFromText="180" w:rightFromText="180" w:vertAnchor="text" w:horzAnchor="margin" w:tblpXSpec="center" w:tblpY="-6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14"/>
        <w:gridCol w:w="267"/>
        <w:gridCol w:w="4509"/>
      </w:tblGrid>
      <w:tr w:rsidR="004C697A" w:rsidRPr="002C7AC2" w14:paraId="38642013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30D8F551" w14:textId="77777777" w:rsidR="004C697A" w:rsidRPr="002C7AC2" w:rsidRDefault="004C697A" w:rsidP="008328E9">
            <w:pPr>
              <w:rPr>
                <w:rFonts w:ascii="Verdana" w:hAnsi="Verdana"/>
                <w:highlight w:val="yellow"/>
              </w:rPr>
            </w:pPr>
            <w:r w:rsidRPr="002C7AC2">
              <w:rPr>
                <w:rFonts w:ascii="Verdana" w:hAnsi="Verdana"/>
                <w:b/>
                <w:bCs/>
              </w:rPr>
              <w:t>Project/Service Identifier:</w:t>
            </w:r>
          </w:p>
        </w:tc>
        <w:tc>
          <w:tcPr>
            <w:tcW w:w="267" w:type="dxa"/>
            <w:vMerge w:val="restart"/>
            <w:tcBorders>
              <w:top w:val="nil"/>
              <w:left w:val="nil"/>
              <w:right w:val="nil"/>
            </w:tcBorders>
          </w:tcPr>
          <w:p w14:paraId="44EAFD9C" w14:textId="77777777" w:rsidR="004C697A" w:rsidRPr="002C7AC2" w:rsidRDefault="004C697A" w:rsidP="008328E9">
            <w:pPr>
              <w:rPr>
                <w:rFonts w:ascii="Verdana" w:hAnsi="Verdana"/>
                <w:highlight w:val="yellow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78CDC5A9" w14:textId="29559A42" w:rsidR="004C697A" w:rsidRPr="008B497E" w:rsidRDefault="0018312C" w:rsidP="008328E9">
            <w:pPr>
              <w:rPr>
                <w:rFonts w:ascii="Verdana" w:hAnsi="Verdana"/>
                <w:noProof/>
                <w:color w:val="0000FF"/>
              </w:rPr>
            </w:pPr>
            <w:r>
              <w:rPr>
                <w:rFonts w:ascii="Verdana" w:hAnsi="Verdana"/>
                <w:noProof/>
                <w:color w:val="FFC000"/>
              </w:rPr>
              <w:t>who</w:t>
            </w:r>
            <w:r w:rsidR="00DC6F51">
              <w:rPr>
                <w:rFonts w:ascii="Verdana" w:hAnsi="Verdana"/>
                <w:noProof/>
                <w:color w:val="FFC000"/>
              </w:rPr>
              <w:t xml:space="preserve"> system API</w:t>
            </w:r>
          </w:p>
        </w:tc>
      </w:tr>
      <w:tr w:rsidR="004C697A" w:rsidRPr="002C7AC2" w14:paraId="57F266C7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16C8E936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Prepared By:</w:t>
            </w:r>
          </w:p>
        </w:tc>
        <w:tc>
          <w:tcPr>
            <w:tcW w:w="267" w:type="dxa"/>
            <w:vMerge/>
            <w:tcBorders>
              <w:left w:val="nil"/>
              <w:right w:val="nil"/>
            </w:tcBorders>
          </w:tcPr>
          <w:p w14:paraId="4B94D5A5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4F4F82B3" w14:textId="727BE92F" w:rsidR="004C697A" w:rsidRPr="002C7AC2" w:rsidRDefault="00DC6F51" w:rsidP="008328E9">
            <w:pPr>
              <w:rPr>
                <w:rFonts w:ascii="Verdana" w:hAnsi="Verdana"/>
              </w:rPr>
            </w:pPr>
            <w:proofErr w:type="spellStart"/>
            <w:r>
              <w:rPr>
                <w:rFonts w:ascii="Verdana" w:hAnsi="Verdana"/>
                <w:color w:val="0000FF"/>
              </w:rPr>
              <w:t>Chinna</w:t>
            </w:r>
            <w:proofErr w:type="spellEnd"/>
            <w:r>
              <w:rPr>
                <w:rFonts w:ascii="Verdana" w:hAnsi="Verdana"/>
                <w:color w:val="0000FF"/>
              </w:rPr>
              <w:t xml:space="preserve"> Reddy</w:t>
            </w:r>
          </w:p>
        </w:tc>
      </w:tr>
      <w:tr w:rsidR="004C697A" w:rsidRPr="002C7AC2" w14:paraId="19DC7D96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475201D0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Document Version:</w:t>
            </w:r>
          </w:p>
        </w:tc>
        <w:tc>
          <w:tcPr>
            <w:tcW w:w="267" w:type="dxa"/>
            <w:vMerge/>
            <w:tcBorders>
              <w:left w:val="nil"/>
              <w:right w:val="nil"/>
            </w:tcBorders>
          </w:tcPr>
          <w:p w14:paraId="3DEEC669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0C8CBCF5" w14:textId="040016B0" w:rsidR="004C697A" w:rsidRPr="009A2DA8" w:rsidRDefault="004C697A" w:rsidP="008328E9">
            <w:pPr>
              <w:rPr>
                <w:rFonts w:ascii="Verdana" w:hAnsi="Verdana"/>
              </w:rPr>
            </w:pPr>
            <w:r>
              <w:rPr>
                <w:rFonts w:ascii="Verdana" w:hAnsi="Verdana"/>
                <w:color w:val="0000FF"/>
              </w:rPr>
              <w:t xml:space="preserve">Version </w:t>
            </w:r>
            <w:r w:rsidR="00DC6F51">
              <w:rPr>
                <w:rFonts w:ascii="Verdana" w:hAnsi="Verdana"/>
                <w:color w:val="0000FF"/>
              </w:rPr>
              <w:t>1.0.0</w:t>
            </w:r>
          </w:p>
        </w:tc>
      </w:tr>
      <w:tr w:rsidR="004C697A" w:rsidRPr="002C7AC2" w14:paraId="269E25F2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6F5F73E1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Published Date:</w:t>
            </w:r>
          </w:p>
        </w:tc>
        <w:tc>
          <w:tcPr>
            <w:tcW w:w="267" w:type="dxa"/>
            <w:vMerge/>
            <w:tcBorders>
              <w:left w:val="nil"/>
              <w:bottom w:val="nil"/>
              <w:right w:val="nil"/>
            </w:tcBorders>
          </w:tcPr>
          <w:p w14:paraId="3656B9AB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12C6C60B" w14:textId="1B141790" w:rsidR="004C697A" w:rsidRPr="002C7AC2" w:rsidRDefault="007B3AD7" w:rsidP="008328E9">
            <w:pPr>
              <w:rPr>
                <w:rFonts w:ascii="Verdana" w:hAnsi="Verdana"/>
              </w:rPr>
            </w:pPr>
            <w:r>
              <w:rPr>
                <w:rFonts w:ascii="Verdana" w:hAnsi="Verdana"/>
                <w:color w:val="0000FF"/>
              </w:rPr>
              <w:t>2</w:t>
            </w:r>
            <w:r w:rsidR="005A1CB1">
              <w:rPr>
                <w:rFonts w:ascii="Verdana" w:hAnsi="Verdana"/>
                <w:color w:val="0000FF"/>
              </w:rPr>
              <w:t>0</w:t>
            </w:r>
            <w:r w:rsidR="00DC6F51">
              <w:rPr>
                <w:rFonts w:ascii="Verdana" w:hAnsi="Verdana"/>
                <w:color w:val="0000FF"/>
              </w:rPr>
              <w:t>21</w:t>
            </w:r>
            <w:r w:rsidR="005A1CB1">
              <w:rPr>
                <w:rFonts w:ascii="Verdana" w:hAnsi="Verdana"/>
                <w:color w:val="0000FF"/>
              </w:rPr>
              <w:t>/0</w:t>
            </w:r>
            <w:r w:rsidR="00DC6F51">
              <w:rPr>
                <w:rFonts w:ascii="Verdana" w:hAnsi="Verdana"/>
                <w:color w:val="0000FF"/>
              </w:rPr>
              <w:t>8</w:t>
            </w:r>
            <w:r w:rsidR="005A1CB1">
              <w:rPr>
                <w:rFonts w:ascii="Verdana" w:hAnsi="Verdana"/>
                <w:color w:val="0000FF"/>
              </w:rPr>
              <w:t>/</w:t>
            </w:r>
            <w:r w:rsidR="00AE7EAF">
              <w:rPr>
                <w:rFonts w:ascii="Verdana" w:hAnsi="Verdana"/>
                <w:color w:val="0000FF"/>
              </w:rPr>
              <w:t>12</w:t>
            </w:r>
          </w:p>
        </w:tc>
      </w:tr>
    </w:tbl>
    <w:p w14:paraId="45FB0818" w14:textId="77777777" w:rsidR="005F5557" w:rsidRDefault="005F5557">
      <w:pPr>
        <w:rPr>
          <w:rFonts w:ascii="Verdana" w:hAnsi="Verdana"/>
        </w:rPr>
      </w:pPr>
    </w:p>
    <w:p w14:paraId="049F31CB" w14:textId="77777777" w:rsidR="005F5557" w:rsidRDefault="005F5557">
      <w:pPr>
        <w:rPr>
          <w:rFonts w:ascii="Verdana" w:hAnsi="Verdana"/>
        </w:rPr>
      </w:pPr>
    </w:p>
    <w:p w14:paraId="53128261" w14:textId="77777777" w:rsidR="005F5557" w:rsidRDefault="005F5557">
      <w:pPr>
        <w:rPr>
          <w:rFonts w:ascii="Verdana" w:hAnsi="Verdana"/>
        </w:rPr>
      </w:pPr>
    </w:p>
    <w:p w14:paraId="62486C05" w14:textId="77777777" w:rsidR="005F5557" w:rsidRDefault="005F5557">
      <w:pPr>
        <w:rPr>
          <w:rFonts w:ascii="Verdana" w:hAnsi="Verdana"/>
        </w:rPr>
      </w:pPr>
    </w:p>
    <w:p w14:paraId="4101652C" w14:textId="77777777" w:rsidR="005F5557" w:rsidRDefault="005F5557">
      <w:pPr>
        <w:rPr>
          <w:rFonts w:ascii="Verdana" w:hAnsi="Verdana"/>
        </w:rPr>
      </w:pPr>
    </w:p>
    <w:p w14:paraId="61100BD2" w14:textId="77777777" w:rsidR="005F5557" w:rsidRDefault="008C3BF6">
      <w:pPr>
        <w:rPr>
          <w:rFonts w:ascii="Verdana" w:hAnsi="Verdana"/>
        </w:rPr>
      </w:pPr>
      <w:r>
        <w:rPr>
          <w:rFonts w:ascii="Verdana" w:hAnsi="Verdan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4267E6" wp14:editId="1198D293">
                <wp:simplePos x="0" y="0"/>
                <wp:positionH relativeFrom="column">
                  <wp:posOffset>-62865</wp:posOffset>
                </wp:positionH>
                <wp:positionV relativeFrom="paragraph">
                  <wp:posOffset>130175</wp:posOffset>
                </wp:positionV>
                <wp:extent cx="628650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6666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56B6D2D1">
              <v:line id="Line 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669" strokeweight="2.5pt" from="-4.95pt,10.25pt" to="490.05pt,10.25pt" w14:anchorId="35B00E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imwFAIAACk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"/>
            </w:pict>
          </mc:Fallback>
        </mc:AlternateContent>
      </w:r>
    </w:p>
    <w:p w14:paraId="4B99056E" w14:textId="77777777" w:rsidR="005F5557" w:rsidRDefault="005F5557">
      <w:pPr>
        <w:rPr>
          <w:rFonts w:ascii="Verdana" w:hAnsi="Verdana"/>
        </w:rPr>
      </w:pPr>
    </w:p>
    <w:p w14:paraId="1299C43A" w14:textId="77777777" w:rsidR="005F5557" w:rsidRDefault="005F5557">
      <w:pPr>
        <w:rPr>
          <w:rFonts w:ascii="Verdana" w:hAnsi="Verdana"/>
        </w:rPr>
      </w:pPr>
    </w:p>
    <w:p w14:paraId="4DDBEF00" w14:textId="77777777" w:rsidR="00BC65C5" w:rsidRDefault="00BC65C5">
      <w:pPr>
        <w:rPr>
          <w:rFonts w:ascii="Verdana" w:hAnsi="Verdana"/>
        </w:rPr>
      </w:pPr>
    </w:p>
    <w:p w14:paraId="3461D779" w14:textId="77777777" w:rsidR="00BC65C5" w:rsidRDefault="00BC65C5">
      <w:pPr>
        <w:rPr>
          <w:rFonts w:ascii="Verdana" w:hAnsi="Verdana"/>
        </w:rPr>
      </w:pPr>
    </w:p>
    <w:p w14:paraId="3CF2D8B6" w14:textId="77777777" w:rsidR="001D7A2E" w:rsidRDefault="001D7A2E">
      <w:pPr>
        <w:rPr>
          <w:rFonts w:ascii="Verdana" w:hAnsi="Verdana"/>
        </w:rPr>
      </w:pPr>
    </w:p>
    <w:p w14:paraId="0FB78278" w14:textId="77777777" w:rsidR="001D7A2E" w:rsidRDefault="001D7A2E">
      <w:pPr>
        <w:rPr>
          <w:rFonts w:ascii="Verdana" w:hAnsi="Verdana"/>
        </w:rPr>
      </w:pPr>
    </w:p>
    <w:p w14:paraId="1FC39945" w14:textId="77777777" w:rsidR="001D7A2E" w:rsidRDefault="001D7A2E">
      <w:pPr>
        <w:rPr>
          <w:rFonts w:ascii="Verdana" w:hAnsi="Verdana"/>
        </w:rPr>
      </w:pPr>
    </w:p>
    <w:p w14:paraId="0562CB0E" w14:textId="77777777" w:rsidR="001D7A2E" w:rsidRDefault="001D7A2E">
      <w:pPr>
        <w:rPr>
          <w:rFonts w:ascii="Verdana" w:hAnsi="Verdana"/>
        </w:rPr>
      </w:pPr>
    </w:p>
    <w:p w14:paraId="34CE0A41" w14:textId="77777777" w:rsidR="005F5557" w:rsidRDefault="005F5557">
      <w:pPr>
        <w:rPr>
          <w:rFonts w:ascii="Verdana" w:hAnsi="Verdana"/>
        </w:rPr>
      </w:pPr>
    </w:p>
    <w:p w14:paraId="62EBF3C5" w14:textId="77777777" w:rsidR="001D7A2E" w:rsidRDefault="001D7A2E">
      <w:pPr>
        <w:rPr>
          <w:rFonts w:ascii="Verdana" w:hAnsi="Verdana"/>
        </w:rPr>
      </w:pPr>
    </w:p>
    <w:p w14:paraId="6D98A12B" w14:textId="77777777" w:rsidR="001D7A2E" w:rsidRDefault="001D7A2E">
      <w:pPr>
        <w:rPr>
          <w:rFonts w:ascii="Verdana" w:hAnsi="Verdana"/>
        </w:rPr>
      </w:pPr>
    </w:p>
    <w:p w14:paraId="2946DB82" w14:textId="77777777" w:rsidR="001D7A2E" w:rsidRDefault="001D7A2E">
      <w:pPr>
        <w:rPr>
          <w:rFonts w:ascii="Verdana" w:hAnsi="Verdana"/>
        </w:rPr>
      </w:pPr>
    </w:p>
    <w:p w14:paraId="5997CC1D" w14:textId="77777777" w:rsidR="001D7A2E" w:rsidRDefault="001D7A2E" w:rsidP="0071285B"/>
    <w:p w14:paraId="110FFD37" w14:textId="77777777" w:rsidR="001D7A2E" w:rsidRDefault="001D7A2E" w:rsidP="0071285B"/>
    <w:p w14:paraId="1F72F646" w14:textId="77777777" w:rsidR="005F5557" w:rsidRDefault="005F5557">
      <w:pPr>
        <w:rPr>
          <w:rFonts w:ascii="Verdana" w:hAnsi="Verdana"/>
        </w:rPr>
        <w:sectPr w:rsidR="005F5557" w:rsidSect="008F2E9D">
          <w:pgSz w:w="12240" w:h="15840"/>
          <w:pgMar w:top="1008" w:right="1008" w:bottom="1008" w:left="1440" w:header="432" w:footer="432" w:gutter="0"/>
          <w:cols w:space="720"/>
          <w:docGrid w:linePitch="360"/>
        </w:sectPr>
      </w:pPr>
    </w:p>
    <w:p w14:paraId="4B08E8BD" w14:textId="77777777" w:rsidR="005F5557" w:rsidRPr="0071285B" w:rsidRDefault="005F5557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lastRenderedPageBreak/>
        <w:t>Revision History</w:t>
      </w:r>
    </w:p>
    <w:p w14:paraId="08CE6F91" w14:textId="77777777" w:rsidR="005F5557" w:rsidRDefault="005F5557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000" w:firstRow="0" w:lastRow="0" w:firstColumn="0" w:lastColumn="0" w:noHBand="0" w:noVBand="0"/>
      </w:tblPr>
      <w:tblGrid>
        <w:gridCol w:w="1018"/>
        <w:gridCol w:w="2127"/>
        <w:gridCol w:w="3827"/>
        <w:gridCol w:w="2410"/>
      </w:tblGrid>
      <w:tr w:rsidR="005F5557" w14:paraId="2A057535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574966AB" w14:textId="77777777" w:rsidR="005F5557" w:rsidRDefault="005F5557" w:rsidP="00784247">
            <w:pPr>
              <w:jc w:val="center"/>
              <w:rPr>
                <w:b/>
              </w:rPr>
            </w:pPr>
            <w:r>
              <w:rPr>
                <w:b/>
              </w:rPr>
              <w:t>Version Number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090074D7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Revision Date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07248CAA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Summary of Chang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4FD9C534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Modified by</w:t>
            </w:r>
          </w:p>
        </w:tc>
      </w:tr>
      <w:tr w:rsidR="000C4B84" w:rsidRPr="00E54356" w14:paraId="649841BE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B20A0C" w14:textId="21A85A4C" w:rsidR="000C4B84" w:rsidRPr="005B0E2D" w:rsidRDefault="00B33394" w:rsidP="004D6C2A">
            <w:pPr>
              <w:pStyle w:val="Template"/>
              <w:jc w:val="center"/>
              <w:rPr>
                <w:rFonts w:cs="Arial"/>
              </w:rPr>
            </w:pPr>
            <w:r>
              <w:t>0.</w:t>
            </w:r>
            <w:r w:rsidR="77B1DF04">
              <w:t>1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CDCEAD" w14:textId="7AB1166B" w:rsidR="000C4B84" w:rsidRPr="005B0E2D" w:rsidRDefault="00B33394" w:rsidP="004D6C2A">
            <w:pPr>
              <w:spacing w:before="40" w:after="40"/>
              <w:rPr>
                <w:rFonts w:cs="Arial"/>
                <w:i/>
                <w:color w:val="0000FF"/>
              </w:rPr>
            </w:pPr>
            <w:r>
              <w:rPr>
                <w:rFonts w:cs="Arial"/>
                <w:i/>
                <w:color w:val="0000FF"/>
              </w:rPr>
              <w:t>20</w:t>
            </w:r>
            <w:r w:rsidR="00DC6F51">
              <w:rPr>
                <w:rFonts w:cs="Arial"/>
                <w:i/>
                <w:color w:val="0000FF"/>
              </w:rPr>
              <w:t>21</w:t>
            </w:r>
            <w:r>
              <w:rPr>
                <w:rFonts w:cs="Arial"/>
                <w:i/>
                <w:color w:val="0000FF"/>
              </w:rPr>
              <w:t>/0</w:t>
            </w:r>
            <w:r w:rsidR="00DC6F51">
              <w:rPr>
                <w:rFonts w:cs="Arial"/>
                <w:i/>
                <w:color w:val="0000FF"/>
              </w:rPr>
              <w:t>8</w:t>
            </w:r>
            <w:r>
              <w:rPr>
                <w:rFonts w:cs="Arial"/>
                <w:i/>
                <w:color w:val="0000FF"/>
              </w:rPr>
              <w:t>/</w:t>
            </w:r>
            <w:r w:rsidR="00AE7EAF">
              <w:rPr>
                <w:rFonts w:cs="Arial"/>
                <w:i/>
                <w:color w:val="0000FF"/>
              </w:rPr>
              <w:t>1</w:t>
            </w:r>
            <w:r w:rsidR="00DC6F51">
              <w:rPr>
                <w:rFonts w:cs="Arial"/>
                <w:i/>
                <w:color w:val="0000FF"/>
              </w:rPr>
              <w:t>2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B9E253" w14:textId="10598FE5" w:rsidR="000C4B84" w:rsidRPr="005B0E2D" w:rsidRDefault="00B33394" w:rsidP="004D6C2A">
            <w:pPr>
              <w:pStyle w:val="Template"/>
              <w:rPr>
                <w:rFonts w:cs="Arial"/>
              </w:rPr>
            </w:pPr>
            <w:r>
              <w:rPr>
                <w:rFonts w:cs="Arial"/>
              </w:rPr>
              <w:t>Initial document created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DE523C" w14:textId="6266D419" w:rsidR="000C4B84" w:rsidRPr="005B0E2D" w:rsidRDefault="00DC6F51" w:rsidP="004D6C2A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  <w:proofErr w:type="spellStart"/>
            <w:r>
              <w:rPr>
                <w:rFonts w:cs="Arial"/>
                <w:i/>
                <w:color w:val="0000FF"/>
                <w:spacing w:val="0"/>
                <w:kern w:val="0"/>
              </w:rPr>
              <w:t>Chinna</w:t>
            </w:r>
            <w:proofErr w:type="spellEnd"/>
            <w:r>
              <w:rPr>
                <w:rFonts w:cs="Arial"/>
                <w:i/>
                <w:color w:val="0000FF"/>
                <w:spacing w:val="0"/>
                <w:kern w:val="0"/>
              </w:rPr>
              <w:t xml:space="preserve"> Reddy</w:t>
            </w:r>
          </w:p>
        </w:tc>
      </w:tr>
      <w:tr w:rsidR="00BA7762" w:rsidRPr="00E54356" w14:paraId="52E56223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547A01" w14:textId="77777777" w:rsidR="00BA7762" w:rsidRPr="00E54356" w:rsidRDefault="00BA7762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43CB0F" w14:textId="77777777" w:rsidR="00BA7762" w:rsidRPr="00E54356" w:rsidRDefault="00BA7762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459315" w14:textId="77777777" w:rsidR="00BA7762" w:rsidRPr="00E54356" w:rsidRDefault="00BA7762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37F28F" w14:textId="77777777" w:rsidR="00BA7762" w:rsidRPr="00FC57A6" w:rsidRDefault="00BA7762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</w:p>
        </w:tc>
      </w:tr>
      <w:tr w:rsidR="00EA4A3B" w:rsidRPr="00E54356" w14:paraId="6DFB9E20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DF9E56" w14:textId="77777777" w:rsidR="00EA4A3B" w:rsidRPr="00E54356" w:rsidRDefault="00EA4A3B" w:rsidP="00EA4A3B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E871BC" w14:textId="77777777" w:rsidR="00EA4A3B" w:rsidRPr="00E54356" w:rsidRDefault="00EA4A3B" w:rsidP="00EA4A3B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4A5D23" w14:textId="77777777" w:rsidR="00EA4A3B" w:rsidRPr="00E54356" w:rsidRDefault="00EA4A3B" w:rsidP="00EA4A3B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8610EB" w14:textId="77777777" w:rsidR="00EA4A3B" w:rsidRPr="000B2F28" w:rsidRDefault="00EA4A3B" w:rsidP="00EA4A3B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</w:p>
        </w:tc>
      </w:tr>
      <w:tr w:rsidR="002C7F0C" w:rsidRPr="00E54356" w14:paraId="637805D2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3F29E8" w14:textId="77777777" w:rsidR="002C7F0C" w:rsidRDefault="002C7F0C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7B4B86" w14:textId="77777777" w:rsidR="002C7F0C" w:rsidRDefault="002C7F0C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0FF5F2" w14:textId="77777777" w:rsidR="002C7F0C" w:rsidRDefault="002C7F0C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30AD66" w14:textId="77777777" w:rsidR="002C7F0C" w:rsidRPr="005B0E2D" w:rsidRDefault="002C7F0C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ascii="Verdana" w:hAnsi="Verdana"/>
                <w:i/>
                <w:color w:val="0000FF"/>
              </w:rPr>
            </w:pPr>
          </w:p>
        </w:tc>
      </w:tr>
      <w:tr w:rsidR="00DC4B35" w:rsidRPr="00E54356" w14:paraId="61829076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226A1" w14:textId="77777777" w:rsidR="00DC4B35" w:rsidRDefault="00DC4B35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AD93B2" w14:textId="77777777" w:rsidR="00DC4B35" w:rsidRDefault="00DC4B35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4B5B7" w14:textId="77777777" w:rsidR="00DC4B35" w:rsidRDefault="00DC4B35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204FF1" w14:textId="77777777" w:rsidR="00DC4B35" w:rsidRDefault="00DC4B35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ascii="Verdana" w:hAnsi="Verdana"/>
                <w:i/>
                <w:color w:val="0000FF"/>
              </w:rPr>
            </w:pPr>
          </w:p>
        </w:tc>
      </w:tr>
    </w:tbl>
    <w:p w14:paraId="2DBF0D7D" w14:textId="77777777" w:rsidR="005F5557" w:rsidRDefault="005F5557">
      <w:pPr>
        <w:rPr>
          <w:b/>
          <w:bCs/>
        </w:rPr>
      </w:pPr>
    </w:p>
    <w:p w14:paraId="732A0B1A" w14:textId="77777777" w:rsidR="005F5557" w:rsidRPr="0071285B" w:rsidRDefault="005F5557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Contributors</w:t>
      </w:r>
    </w:p>
    <w:p w14:paraId="6B62F1B3" w14:textId="77777777" w:rsidR="005F5557" w:rsidRDefault="005F5557" w:rsidP="00784247">
      <w:pPr>
        <w:pStyle w:val="Template"/>
      </w:pPr>
    </w:p>
    <w:tbl>
      <w:tblPr>
        <w:tblW w:w="93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0"/>
        <w:gridCol w:w="5040"/>
      </w:tblGrid>
      <w:tr w:rsidR="005F5557" w14:paraId="359C91BB" w14:textId="77777777" w:rsidTr="00B14E7F">
        <w:trPr>
          <w:tblHeader/>
        </w:trPr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</w:tcPr>
          <w:p w14:paraId="16B86293" w14:textId="77777777" w:rsidR="005F5557" w:rsidRDefault="005F5557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Name </w:t>
            </w: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</w:tcPr>
          <w:p w14:paraId="59AD10AE" w14:textId="77777777" w:rsidR="005F5557" w:rsidRDefault="005F5557">
            <w:pPr>
              <w:spacing w:before="120" w:after="120"/>
              <w:rPr>
                <w:b/>
              </w:rPr>
            </w:pPr>
            <w:r>
              <w:rPr>
                <w:b/>
              </w:rPr>
              <w:t>Title</w:t>
            </w:r>
          </w:p>
        </w:tc>
      </w:tr>
      <w:tr w:rsidR="00B14E7F" w14:paraId="02F2C34E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0A4E5D" w14:textId="6782EE21" w:rsidR="00B14E7F" w:rsidRPr="00E033F4" w:rsidRDefault="00DC6F51" w:rsidP="00B14E7F">
            <w:pPr>
              <w:spacing w:before="40" w:after="40"/>
              <w:rPr>
                <w:i/>
                <w:color w:val="0000FF"/>
              </w:rPr>
            </w:pPr>
            <w:proofErr w:type="spellStart"/>
            <w:r>
              <w:rPr>
                <w:i/>
                <w:color w:val="0000FF"/>
              </w:rPr>
              <w:t>Chinna</w:t>
            </w:r>
            <w:proofErr w:type="spellEnd"/>
            <w:r>
              <w:rPr>
                <w:i/>
                <w:color w:val="0000FF"/>
              </w:rPr>
              <w:t xml:space="preserve"> Reddy</w:t>
            </w: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219836" w14:textId="587F1514" w:rsidR="00B14E7F" w:rsidRPr="00247553" w:rsidRDefault="00B33394" w:rsidP="00B14E7F">
            <w:pPr>
              <w:spacing w:before="40" w:after="40"/>
              <w:rPr>
                <w:i/>
                <w:color w:val="0000FF"/>
                <w:highlight w:val="yellow"/>
              </w:rPr>
            </w:pPr>
            <w:proofErr w:type="spellStart"/>
            <w:r>
              <w:rPr>
                <w:i/>
                <w:color w:val="0000FF"/>
                <w:highlight w:val="yellow"/>
              </w:rPr>
              <w:t>Mulesoft</w:t>
            </w:r>
            <w:proofErr w:type="spellEnd"/>
            <w:r>
              <w:rPr>
                <w:i/>
                <w:color w:val="0000FF"/>
                <w:highlight w:val="yellow"/>
              </w:rPr>
              <w:t xml:space="preserve"> </w:t>
            </w:r>
            <w:r w:rsidR="00DC6F51">
              <w:rPr>
                <w:i/>
                <w:color w:val="0000FF"/>
                <w:highlight w:val="yellow"/>
              </w:rPr>
              <w:t>Technical Architect</w:t>
            </w:r>
          </w:p>
        </w:tc>
      </w:tr>
      <w:tr w:rsidR="00B14E7F" w14:paraId="296FEF7D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4DBDC" w14:textId="77777777" w:rsidR="00B14E7F" w:rsidRPr="00994F38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9D0D3C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  <w:highlight w:val="yellow"/>
              </w:rPr>
            </w:pPr>
          </w:p>
        </w:tc>
      </w:tr>
      <w:tr w:rsidR="00B14E7F" w14:paraId="54CD245A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1BE67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EB5B0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</w:tr>
      <w:tr w:rsidR="00B14E7F" w14:paraId="30D7AA69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6D064" w14:textId="77777777" w:rsidR="00B14E7F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F1C98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</w:tr>
    </w:tbl>
    <w:p w14:paraId="6D072C0D" w14:textId="77777777" w:rsidR="00DE6A1B" w:rsidRDefault="00DE6A1B"/>
    <w:p w14:paraId="48A21919" w14:textId="77777777" w:rsidR="00B519E5" w:rsidRDefault="00B519E5" w:rsidP="00B519E5"/>
    <w:p w14:paraId="5FE96338" w14:textId="77777777" w:rsidR="00B519E5" w:rsidRPr="0071285B" w:rsidRDefault="00B519E5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Distribution &amp; Reviewers</w:t>
      </w:r>
    </w:p>
    <w:p w14:paraId="6BD18F9B" w14:textId="77777777" w:rsidR="00B519E5" w:rsidRPr="00B519E5" w:rsidRDefault="00B519E5" w:rsidP="00B519E5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86"/>
        <w:gridCol w:w="6096"/>
      </w:tblGrid>
      <w:tr w:rsidR="00155320" w:rsidRPr="00B519E5" w14:paraId="562E0CE1" w14:textId="77777777" w:rsidTr="77B1DF04">
        <w:trPr>
          <w:trHeight w:val="345"/>
          <w:tblHeader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</w:tcPr>
          <w:p w14:paraId="567CD30A" w14:textId="77777777" w:rsidR="00155320" w:rsidRPr="00B519E5" w:rsidRDefault="00155320" w:rsidP="004D6C2A">
            <w:pPr>
              <w:rPr>
                <w:b/>
              </w:rPr>
            </w:pPr>
            <w:r w:rsidRPr="00B519E5">
              <w:rPr>
                <w:b/>
              </w:rPr>
              <w:t xml:space="preserve">Name 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</w:tcPr>
          <w:p w14:paraId="3B6F3ACC" w14:textId="77777777" w:rsidR="00155320" w:rsidRPr="00B519E5" w:rsidRDefault="00155320" w:rsidP="004D6C2A">
            <w:pPr>
              <w:rPr>
                <w:b/>
              </w:rPr>
            </w:pPr>
            <w:r w:rsidRPr="00B519E5">
              <w:rPr>
                <w:b/>
              </w:rPr>
              <w:t>Title</w:t>
            </w:r>
          </w:p>
        </w:tc>
      </w:tr>
      <w:tr w:rsidR="00B14E7F" w:rsidRPr="00B519E5" w14:paraId="66253541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9A3F05" w14:textId="77777777" w:rsidR="00B14E7F" w:rsidRPr="00994F38" w:rsidRDefault="009F4D2C" w:rsidP="00994F38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echnical Reviewer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AE3AE2" w14:textId="09954BD2" w:rsidR="00B14E7F" w:rsidRPr="00DD1565" w:rsidRDefault="00DC6F51" w:rsidP="00B14E7F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  <w:tr w:rsidR="00B14E7F" w:rsidRPr="00B519E5" w14:paraId="2F7AE8CA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8509CF" w14:textId="77777777" w:rsidR="77B1DF04" w:rsidRPr="00DD1565" w:rsidRDefault="009F4D2C" w:rsidP="77B1DF04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QA Reviewer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F9447" w14:textId="130BDDDA" w:rsidR="77B1DF04" w:rsidRPr="00DD1565" w:rsidRDefault="005E4628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  <w:tr w:rsidR="0067744B" w:rsidRPr="00B519E5" w14:paraId="3F5EEAAD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3C47C9" w14:textId="77777777" w:rsidR="0067744B" w:rsidRDefault="009F4D2C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Architecture Reviewer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3838F3" w14:textId="43639002" w:rsidR="77B1DF04" w:rsidRPr="00DD1565" w:rsidRDefault="00DC6F51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  <w:tr w:rsidR="0067744B" w:rsidRPr="00B519E5" w14:paraId="792BCDB6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C52CBF" w14:textId="77777777" w:rsidR="0067744B" w:rsidRDefault="009F4D2C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PM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9E175" w14:textId="000FA502" w:rsidR="0067744B" w:rsidRDefault="00080389" w:rsidP="00B14E7F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</w:tbl>
    <w:p w14:paraId="238601FE" w14:textId="77777777" w:rsidR="00B519E5" w:rsidRPr="00B519E5" w:rsidRDefault="00B519E5" w:rsidP="00B519E5"/>
    <w:p w14:paraId="0F3CABC7" w14:textId="77777777" w:rsidR="00B519E5" w:rsidRDefault="00B519E5" w:rsidP="00B519E5">
      <w:pPr>
        <w:rPr>
          <w:b/>
        </w:rPr>
      </w:pPr>
    </w:p>
    <w:p w14:paraId="4A479C61" w14:textId="77777777" w:rsidR="00B519E5" w:rsidRPr="0071285B" w:rsidRDefault="00B519E5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Approvals</w:t>
      </w:r>
    </w:p>
    <w:p w14:paraId="5B08B5D1" w14:textId="77777777" w:rsidR="0071285B" w:rsidRPr="00B519E5" w:rsidRDefault="0071285B" w:rsidP="00B519E5">
      <w:pPr>
        <w:rPr>
          <w:b/>
        </w:rPr>
      </w:pPr>
    </w:p>
    <w:tbl>
      <w:tblPr>
        <w:tblW w:w="936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4820"/>
        <w:gridCol w:w="1644"/>
        <w:gridCol w:w="1762"/>
      </w:tblGrid>
      <w:tr w:rsidR="00112E1C" w:rsidRPr="009B0C68" w14:paraId="280D7156" w14:textId="77777777" w:rsidTr="008F2E9D">
        <w:trPr>
          <w:trHeight w:val="539"/>
        </w:trPr>
        <w:tc>
          <w:tcPr>
            <w:tcW w:w="1134" w:type="dxa"/>
            <w:tcBorders>
              <w:bottom w:val="single" w:sz="4" w:space="0" w:color="auto"/>
            </w:tcBorders>
            <w:shd w:val="pct15" w:color="auto" w:fill="FFFFFF" w:themeFill="background1"/>
            <w:noWrap/>
            <w:vAlign w:val="center"/>
          </w:tcPr>
          <w:p w14:paraId="078B00D5" w14:textId="77777777" w:rsidR="00112E1C" w:rsidRPr="00280D9A" w:rsidRDefault="00112E1C" w:rsidP="00D01F3E">
            <w:pPr>
              <w:rPr>
                <w:b/>
              </w:rPr>
            </w:pPr>
            <w:r w:rsidRPr="00280D9A">
              <w:rPr>
                <w:b/>
              </w:rPr>
              <w:t>Interface ID</w:t>
            </w:r>
          </w:p>
        </w:tc>
        <w:tc>
          <w:tcPr>
            <w:tcW w:w="4820" w:type="dxa"/>
            <w:tcBorders>
              <w:bottom w:val="single" w:sz="4" w:space="0" w:color="auto"/>
            </w:tcBorders>
            <w:shd w:val="pct15" w:color="auto" w:fill="FFFFFF" w:themeFill="background1"/>
            <w:noWrap/>
            <w:vAlign w:val="center"/>
          </w:tcPr>
          <w:p w14:paraId="38691F80" w14:textId="77777777" w:rsidR="00112E1C" w:rsidRPr="00280D9A" w:rsidRDefault="00112E1C" w:rsidP="00D01F3E">
            <w:pPr>
              <w:rPr>
                <w:b/>
              </w:rPr>
            </w:pPr>
            <w:r w:rsidRPr="00280D9A">
              <w:rPr>
                <w:b/>
              </w:rPr>
              <w:t>Interface Name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pct15" w:color="auto" w:fill="FFFFFF" w:themeFill="background1"/>
            <w:vAlign w:val="center"/>
          </w:tcPr>
          <w:p w14:paraId="2B0C44DE" w14:textId="77777777" w:rsidR="00112E1C" w:rsidRPr="00280D9A" w:rsidRDefault="00112E1C" w:rsidP="00D01F3E">
            <w:pPr>
              <w:jc w:val="center"/>
              <w:rPr>
                <w:b/>
              </w:rPr>
            </w:pPr>
            <w:r w:rsidRPr="00280D9A">
              <w:rPr>
                <w:b/>
              </w:rPr>
              <w:t xml:space="preserve">Approval Given </w:t>
            </w:r>
            <w:proofErr w:type="gramStart"/>
            <w:r w:rsidRPr="00280D9A">
              <w:rPr>
                <w:b/>
              </w:rPr>
              <w:t>On</w:t>
            </w:r>
            <w:proofErr w:type="gramEnd"/>
          </w:p>
        </w:tc>
        <w:tc>
          <w:tcPr>
            <w:tcW w:w="1762" w:type="dxa"/>
            <w:tcBorders>
              <w:bottom w:val="single" w:sz="4" w:space="0" w:color="auto"/>
            </w:tcBorders>
            <w:shd w:val="pct15" w:color="auto" w:fill="FFFFFF" w:themeFill="background1"/>
            <w:vAlign w:val="center"/>
          </w:tcPr>
          <w:p w14:paraId="799DA7D9" w14:textId="77777777" w:rsidR="00112E1C" w:rsidRPr="00280D9A" w:rsidRDefault="00112E1C" w:rsidP="0030773F">
            <w:pPr>
              <w:jc w:val="center"/>
              <w:rPr>
                <w:b/>
              </w:rPr>
            </w:pPr>
            <w:r w:rsidRPr="00280D9A">
              <w:rPr>
                <w:b/>
              </w:rPr>
              <w:t>Approver(s)</w:t>
            </w:r>
          </w:p>
        </w:tc>
      </w:tr>
      <w:tr w:rsidR="00B341AA" w:rsidRPr="00880658" w14:paraId="16DEB4AB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0AD9C6F4" w14:textId="3084A037" w:rsidR="00B341AA" w:rsidRDefault="001B3F3C" w:rsidP="00B341AA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</w:t>
            </w: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4B1F511A" w14:textId="41A0BCF6" w:rsidR="00B341AA" w:rsidRPr="00B7778D" w:rsidRDefault="0018312C" w:rsidP="00B341AA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ublish-covid-case-to-who</w:t>
            </w:r>
          </w:p>
        </w:tc>
        <w:tc>
          <w:tcPr>
            <w:tcW w:w="1644" w:type="dxa"/>
            <w:shd w:val="clear" w:color="auto" w:fill="auto"/>
          </w:tcPr>
          <w:p w14:paraId="65F9C3DC" w14:textId="49E251CE" w:rsidR="00B341AA" w:rsidRPr="00880658" w:rsidRDefault="00080389" w:rsidP="00B341AA">
            <w:pPr>
              <w:rPr>
                <w:b/>
              </w:rPr>
            </w:pPr>
            <w:r>
              <w:rPr>
                <w:b/>
              </w:rPr>
              <w:t>TBD</w:t>
            </w:r>
          </w:p>
        </w:tc>
        <w:tc>
          <w:tcPr>
            <w:tcW w:w="1762" w:type="dxa"/>
            <w:vAlign w:val="center"/>
          </w:tcPr>
          <w:p w14:paraId="5023141B" w14:textId="3EED5D49" w:rsidR="00B341AA" w:rsidRPr="009B0222" w:rsidRDefault="00B33394" w:rsidP="00B341AA">
            <w:pPr>
              <w:rPr>
                <w:rFonts w:cs="Arial"/>
                <w:b/>
                <w:bCs/>
                <w:color w:val="000000"/>
              </w:rPr>
            </w:pPr>
            <w:r w:rsidRPr="009B0222">
              <w:rPr>
                <w:rFonts w:cs="Arial"/>
                <w:b/>
                <w:bCs/>
                <w:color w:val="000000"/>
              </w:rPr>
              <w:t>TBD</w:t>
            </w:r>
          </w:p>
        </w:tc>
      </w:tr>
      <w:tr w:rsidR="00B341AA" w:rsidRPr="00880658" w14:paraId="1F3B1409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562C75D1" w14:textId="60924703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664355AD" w14:textId="5606DE7D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1A965116" w14:textId="380ECA9C" w:rsidR="00B341AA" w:rsidRPr="00880658" w:rsidRDefault="00B341AA" w:rsidP="00B341AA">
            <w:pPr>
              <w:rPr>
                <w:b/>
              </w:rPr>
            </w:pPr>
          </w:p>
        </w:tc>
        <w:tc>
          <w:tcPr>
            <w:tcW w:w="1762" w:type="dxa"/>
            <w:vAlign w:val="center"/>
          </w:tcPr>
          <w:p w14:paraId="7DF4E37C" w14:textId="72D031AE" w:rsidR="00B341AA" w:rsidRPr="00880658" w:rsidRDefault="00B341AA" w:rsidP="00B341AA">
            <w:pPr>
              <w:rPr>
                <w:rFonts w:cs="Arial"/>
                <w:color w:val="000000"/>
              </w:rPr>
            </w:pPr>
          </w:p>
        </w:tc>
      </w:tr>
      <w:tr w:rsidR="00B341AA" w:rsidRPr="00880658" w14:paraId="44FB30F8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1DA6542E" w14:textId="530CA2F0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3041E394" w14:textId="78E06196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722B00AE" w14:textId="26D3BD50" w:rsidR="00B341AA" w:rsidRDefault="00B341AA" w:rsidP="00B341AA">
            <w:pPr>
              <w:rPr>
                <w:b/>
                <w:i/>
              </w:rPr>
            </w:pPr>
          </w:p>
        </w:tc>
        <w:tc>
          <w:tcPr>
            <w:tcW w:w="1762" w:type="dxa"/>
            <w:vAlign w:val="center"/>
          </w:tcPr>
          <w:p w14:paraId="42C6D796" w14:textId="24125DA9" w:rsidR="00B341AA" w:rsidRPr="00880658" w:rsidRDefault="00B341AA" w:rsidP="00B341AA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6E1831B3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54E11D2A" w14:textId="1D2A2A52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31126E5D" w14:textId="2A0BAE4B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2DE403A5" w14:textId="0B0A8F06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vAlign w:val="center"/>
          </w:tcPr>
          <w:p w14:paraId="62431CDC" w14:textId="65B477ED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49E398E2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16287F21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5BE93A62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384BA73E" w14:textId="77777777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vAlign w:val="center"/>
          </w:tcPr>
          <w:p w14:paraId="34B3F2EB" w14:textId="77777777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7D34F5C7" w14:textId="77777777" w:rsidTr="00994F38">
        <w:trPr>
          <w:trHeight w:val="300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4020A7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7B270A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</w:tcPr>
          <w:p w14:paraId="4F904CB7" w14:textId="77777777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tcBorders>
              <w:bottom w:val="single" w:sz="4" w:space="0" w:color="auto"/>
            </w:tcBorders>
            <w:vAlign w:val="center"/>
          </w:tcPr>
          <w:p w14:paraId="06971CD3" w14:textId="77777777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2A1F701D" w14:textId="77777777" w:rsidTr="00994F38">
        <w:trPr>
          <w:trHeight w:val="300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EFCA41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96A722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</w:tcPr>
          <w:p w14:paraId="5B95CD12" w14:textId="77777777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tcBorders>
              <w:bottom w:val="single" w:sz="4" w:space="0" w:color="auto"/>
            </w:tcBorders>
            <w:vAlign w:val="center"/>
          </w:tcPr>
          <w:p w14:paraId="5220BBB2" w14:textId="77777777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</w:tbl>
    <w:p w14:paraId="13CB595B" w14:textId="77777777" w:rsidR="005F5557" w:rsidRDefault="005F5557">
      <w:pPr>
        <w:sectPr w:rsidR="005F5557" w:rsidSect="008F2E9D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576" w:gutter="0"/>
          <w:cols w:space="720"/>
        </w:sectPr>
      </w:pPr>
    </w:p>
    <w:p w14:paraId="22E0FC93" w14:textId="77777777" w:rsidR="005F5557" w:rsidRPr="0071285B" w:rsidRDefault="005F5557" w:rsidP="0071285B">
      <w:pPr>
        <w:rPr>
          <w:b/>
          <w:sz w:val="28"/>
          <w:szCs w:val="28"/>
        </w:rPr>
      </w:pPr>
      <w:r w:rsidRPr="0071285B">
        <w:rPr>
          <w:b/>
          <w:sz w:val="28"/>
          <w:szCs w:val="28"/>
        </w:rPr>
        <w:lastRenderedPageBreak/>
        <w:t>Table of Contents</w:t>
      </w:r>
    </w:p>
    <w:p w14:paraId="6D9C8D39" w14:textId="77777777" w:rsidR="0071285B" w:rsidRPr="0071285B" w:rsidRDefault="0071285B" w:rsidP="0071285B"/>
    <w:p w14:paraId="3B0E43BB" w14:textId="1D2DAB16" w:rsidR="00121AC4" w:rsidRDefault="005F555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r>
        <w:rPr>
          <w:b w:val="0"/>
          <w:caps w:val="0"/>
        </w:rPr>
        <w:fldChar w:fldCharType="begin"/>
      </w:r>
      <w:r>
        <w:rPr>
          <w:b w:val="0"/>
          <w:caps w:val="0"/>
        </w:rPr>
        <w:instrText xml:space="preserve"> TOC \o "1-3" \h \z \u </w:instrText>
      </w:r>
      <w:r>
        <w:rPr>
          <w:b w:val="0"/>
          <w:caps w:val="0"/>
        </w:rPr>
        <w:fldChar w:fldCharType="separate"/>
      </w:r>
      <w:hyperlink w:anchor="_Toc73697093" w:history="1">
        <w:r w:rsidR="00121AC4" w:rsidRPr="001157AC">
          <w:rPr>
            <w:rStyle w:val="Hyperlink"/>
            <w:noProof/>
          </w:rPr>
          <w:t>1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Introduction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3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2D493487" w14:textId="6EE57F95" w:rsidR="00121AC4" w:rsidRDefault="00C171B9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CA" w:eastAsia="en-CA"/>
        </w:rPr>
      </w:pPr>
      <w:hyperlink w:anchor="_Toc73697094" w:history="1">
        <w:r w:rsidR="00121AC4" w:rsidRPr="001157AC">
          <w:rPr>
            <w:rStyle w:val="Hyperlink"/>
            <w:noProof/>
          </w:rPr>
          <w:t>1.1</w:t>
        </w:r>
        <w:r w:rsidR="00121AC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Document Overview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4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6C70DF7B" w14:textId="0D273290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095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1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Intended Audience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5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413A539D" w14:textId="6CF7D816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096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2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Structure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6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75A69775" w14:textId="7D811081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097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1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Related Document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7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130D5326" w14:textId="4A45F919" w:rsidR="00121AC4" w:rsidRDefault="00C171B9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098" w:history="1">
        <w:r w:rsidR="00121AC4" w:rsidRPr="001157AC">
          <w:rPr>
            <w:rStyle w:val="Hyperlink"/>
            <w:noProof/>
          </w:rPr>
          <w:t>2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Technical Architecture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8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2</w:t>
        </w:r>
        <w:r w:rsidR="00121AC4">
          <w:rPr>
            <w:noProof/>
            <w:webHidden/>
          </w:rPr>
          <w:fldChar w:fldCharType="end"/>
        </w:r>
      </w:hyperlink>
    </w:p>
    <w:p w14:paraId="013BA529" w14:textId="028D3F4E" w:rsidR="00121AC4" w:rsidRDefault="00C171B9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099" w:history="1">
        <w:r w:rsidR="00121AC4" w:rsidRPr="001157AC">
          <w:rPr>
            <w:rStyle w:val="Hyperlink"/>
            <w:noProof/>
          </w:rPr>
          <w:t>3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Services/APIs High level Specification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9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3</w:t>
        </w:r>
        <w:r w:rsidR="00121AC4">
          <w:rPr>
            <w:noProof/>
            <w:webHidden/>
          </w:rPr>
          <w:fldChar w:fldCharType="end"/>
        </w:r>
      </w:hyperlink>
    </w:p>
    <w:p w14:paraId="683BCCE4" w14:textId="056D103E" w:rsidR="00121AC4" w:rsidRDefault="00C171B9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CA" w:eastAsia="en-CA"/>
        </w:rPr>
      </w:pPr>
      <w:hyperlink w:anchor="_Toc73697100" w:history="1">
        <w:r w:rsidR="00121AC4" w:rsidRPr="001157AC">
          <w:rPr>
            <w:rStyle w:val="Hyperlink"/>
            <w:noProof/>
          </w:rPr>
          <w:t>3.1</w:t>
        </w:r>
        <w:r w:rsidR="00121AC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upload-s3-document : https://uho-{env}-aws-sapi/v1/document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0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3</w:t>
        </w:r>
        <w:r w:rsidR="00121AC4">
          <w:rPr>
            <w:noProof/>
            <w:webHidden/>
          </w:rPr>
          <w:fldChar w:fldCharType="end"/>
        </w:r>
      </w:hyperlink>
    </w:p>
    <w:p w14:paraId="59302D1B" w14:textId="1F9F6D05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1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1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Input and Output Definitions of API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1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3</w:t>
        </w:r>
        <w:r w:rsidR="00121AC4">
          <w:rPr>
            <w:noProof/>
            <w:webHidden/>
          </w:rPr>
          <w:fldChar w:fldCharType="end"/>
        </w:r>
      </w:hyperlink>
    </w:p>
    <w:p w14:paraId="283F47CA" w14:textId="1C999A9A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2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2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Consumer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2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4</w:t>
        </w:r>
        <w:r w:rsidR="00121AC4">
          <w:rPr>
            <w:noProof/>
            <w:webHidden/>
          </w:rPr>
          <w:fldChar w:fldCharType="end"/>
        </w:r>
      </w:hyperlink>
    </w:p>
    <w:p w14:paraId="1EB1E833" w14:textId="022B1129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3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3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Technical detail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3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4</w:t>
        </w:r>
        <w:r w:rsidR="00121AC4">
          <w:rPr>
            <w:noProof/>
            <w:webHidden/>
          </w:rPr>
          <w:fldChar w:fldCharType="end"/>
        </w:r>
      </w:hyperlink>
    </w:p>
    <w:p w14:paraId="2A25C1DF" w14:textId="06EE0CE0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4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4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Non Functional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4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4</w:t>
        </w:r>
        <w:r w:rsidR="00121AC4">
          <w:rPr>
            <w:noProof/>
            <w:webHidden/>
          </w:rPr>
          <w:fldChar w:fldCharType="end"/>
        </w:r>
      </w:hyperlink>
    </w:p>
    <w:p w14:paraId="058B5D95" w14:textId="1ADFBDCC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5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5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Error Handling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5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5</w:t>
        </w:r>
        <w:r w:rsidR="00121AC4">
          <w:rPr>
            <w:noProof/>
            <w:webHidden/>
          </w:rPr>
          <w:fldChar w:fldCharType="end"/>
        </w:r>
      </w:hyperlink>
    </w:p>
    <w:p w14:paraId="4E91E13D" w14:textId="255DCAE5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6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6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Integration test case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6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5</w:t>
        </w:r>
        <w:r w:rsidR="00121AC4">
          <w:rPr>
            <w:noProof/>
            <w:webHidden/>
          </w:rPr>
          <w:fldChar w:fldCharType="end"/>
        </w:r>
      </w:hyperlink>
    </w:p>
    <w:p w14:paraId="4D7ABF45" w14:textId="618494CD" w:rsidR="00121AC4" w:rsidRDefault="00C171B9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7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7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API Endpoint Detail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7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5</w:t>
        </w:r>
        <w:r w:rsidR="00121AC4">
          <w:rPr>
            <w:noProof/>
            <w:webHidden/>
          </w:rPr>
          <w:fldChar w:fldCharType="end"/>
        </w:r>
      </w:hyperlink>
    </w:p>
    <w:p w14:paraId="7908994C" w14:textId="0345E70C" w:rsidR="00121AC4" w:rsidRDefault="00C171B9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108" w:history="1">
        <w:r w:rsidR="00121AC4" w:rsidRPr="001157AC">
          <w:rPr>
            <w:rStyle w:val="Hyperlink"/>
            <w:noProof/>
          </w:rPr>
          <w:t>4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API Policies, Access and Network Security - TBD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8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6</w:t>
        </w:r>
        <w:r w:rsidR="00121AC4">
          <w:rPr>
            <w:noProof/>
            <w:webHidden/>
          </w:rPr>
          <w:fldChar w:fldCharType="end"/>
        </w:r>
      </w:hyperlink>
    </w:p>
    <w:p w14:paraId="59EDF3A4" w14:textId="1540C97A" w:rsidR="00121AC4" w:rsidRDefault="00C171B9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109" w:history="1">
        <w:r w:rsidR="00121AC4" w:rsidRPr="001157AC">
          <w:rPr>
            <w:rStyle w:val="Hyperlink"/>
            <w:noProof/>
          </w:rPr>
          <w:t>5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Open Issue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9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7</w:t>
        </w:r>
        <w:r w:rsidR="00121AC4">
          <w:rPr>
            <w:noProof/>
            <w:webHidden/>
          </w:rPr>
          <w:fldChar w:fldCharType="end"/>
        </w:r>
      </w:hyperlink>
    </w:p>
    <w:p w14:paraId="18A8BE4F" w14:textId="48FFAD40" w:rsidR="00121AC4" w:rsidRDefault="00C171B9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110" w:history="1">
        <w:r w:rsidR="00121AC4" w:rsidRPr="001157AC">
          <w:rPr>
            <w:rStyle w:val="Hyperlink"/>
            <w:noProof/>
            <w:lang w:val="en-GB"/>
          </w:rPr>
          <w:t>6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  <w:lang w:val="en-GB"/>
          </w:rPr>
          <w:t>Appendix A – Interface detail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10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8</w:t>
        </w:r>
        <w:r w:rsidR="00121AC4">
          <w:rPr>
            <w:noProof/>
            <w:webHidden/>
          </w:rPr>
          <w:fldChar w:fldCharType="end"/>
        </w:r>
      </w:hyperlink>
    </w:p>
    <w:p w14:paraId="675E05EE" w14:textId="1C99AD79" w:rsidR="006016B7" w:rsidRDefault="005F5557" w:rsidP="00200CF1">
      <w:pPr>
        <w:pStyle w:val="TOC1"/>
        <w:tabs>
          <w:tab w:val="left" w:pos="440"/>
          <w:tab w:val="right" w:leader="dot" w:pos="9350"/>
        </w:tabs>
        <w:sectPr w:rsidR="006016B7" w:rsidSect="008F2E9D">
          <w:footerReference w:type="default" r:id="rId13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272"/>
        </w:sectPr>
      </w:pPr>
      <w:r>
        <w:fldChar w:fldCharType="end"/>
      </w:r>
      <w:bookmarkStart w:id="0" w:name="_Toc439994665"/>
      <w:bookmarkStart w:id="1" w:name="_Toc1793329"/>
      <w:bookmarkStart w:id="2" w:name="_Ref178267360"/>
    </w:p>
    <w:p w14:paraId="3E7A9F1C" w14:textId="3D8AE65F" w:rsidR="007F77A9" w:rsidRPr="007F77A9" w:rsidRDefault="007F77A9" w:rsidP="007F77A9">
      <w:pPr>
        <w:pStyle w:val="Heading1"/>
        <w:jc w:val="both"/>
      </w:pPr>
      <w:bookmarkStart w:id="3" w:name="_Toc460333305"/>
      <w:bookmarkStart w:id="4" w:name="_Toc73697093"/>
      <w:bookmarkEnd w:id="0"/>
      <w:bookmarkEnd w:id="1"/>
      <w:bookmarkEnd w:id="2"/>
      <w:r w:rsidRPr="007F77A9">
        <w:lastRenderedPageBreak/>
        <w:t>Introduction</w:t>
      </w:r>
      <w:bookmarkEnd w:id="3"/>
      <w:bookmarkEnd w:id="4"/>
    </w:p>
    <w:p w14:paraId="2FC17F8B" w14:textId="77777777" w:rsidR="007F77A9" w:rsidRPr="00772B28" w:rsidRDefault="007F77A9" w:rsidP="007F77A9">
      <w:pPr>
        <w:jc w:val="both"/>
      </w:pPr>
    </w:p>
    <w:p w14:paraId="3657D4C1" w14:textId="77777777" w:rsidR="00454780" w:rsidRPr="00077DB6" w:rsidRDefault="00000BFA" w:rsidP="000A2B2E">
      <w:pPr>
        <w:pStyle w:val="Heading2"/>
      </w:pPr>
      <w:bookmarkStart w:id="5" w:name="_Toc460333306"/>
      <w:bookmarkStart w:id="6" w:name="_Toc73697094"/>
      <w:r w:rsidRPr="00077DB6">
        <w:t xml:space="preserve">Document </w:t>
      </w:r>
      <w:bookmarkEnd w:id="5"/>
      <w:r w:rsidR="00233B8C">
        <w:t>Overview</w:t>
      </w:r>
      <w:bookmarkEnd w:id="6"/>
    </w:p>
    <w:p w14:paraId="6E3EF47B" w14:textId="77777777" w:rsidR="00233B8C" w:rsidRPr="001B2A53" w:rsidRDefault="004379E3" w:rsidP="0061027F">
      <w:pPr>
        <w:pStyle w:val="Heading3"/>
      </w:pPr>
      <w:bookmarkStart w:id="7" w:name="_Toc73697095"/>
      <w:r>
        <w:t>Intended Audience</w:t>
      </w:r>
      <w:bookmarkEnd w:id="7"/>
    </w:p>
    <w:p w14:paraId="604C5A1F" w14:textId="77777777" w:rsidR="001B5194" w:rsidRDefault="004379E3" w:rsidP="00945BC6">
      <w:pPr>
        <w:rPr>
          <w:lang w:val="en-GB"/>
        </w:rPr>
      </w:pPr>
      <w:r>
        <w:rPr>
          <w:lang w:val="en-GB"/>
        </w:rPr>
        <w:t xml:space="preserve">This document is intended to be used by the integration developers, </w:t>
      </w:r>
      <w:r w:rsidR="005826D6">
        <w:rPr>
          <w:lang w:val="en-GB"/>
        </w:rPr>
        <w:t xml:space="preserve">Integration support team, </w:t>
      </w:r>
      <w:r>
        <w:rPr>
          <w:lang w:val="en-GB"/>
        </w:rPr>
        <w:t xml:space="preserve">architects, and testers who will be designing, implementing, and maintaining these middleware services.  This document is not intended to be used by the API consumers; API documentation is provided on the </w:t>
      </w:r>
      <w:proofErr w:type="spellStart"/>
      <w:r>
        <w:rPr>
          <w:lang w:val="en-GB"/>
        </w:rPr>
        <w:t>Anypoint</w:t>
      </w:r>
      <w:proofErr w:type="spellEnd"/>
      <w:r>
        <w:rPr>
          <w:lang w:val="en-GB"/>
        </w:rPr>
        <w:t xml:space="preserve"> platform.     </w:t>
      </w:r>
    </w:p>
    <w:p w14:paraId="0A4F7224" w14:textId="77777777" w:rsidR="002243A5" w:rsidRDefault="002243A5" w:rsidP="007F77A9">
      <w:pPr>
        <w:jc w:val="both"/>
        <w:rPr>
          <w:lang w:val="en-GB"/>
        </w:rPr>
      </w:pPr>
    </w:p>
    <w:p w14:paraId="6D3FB9CF" w14:textId="77777777" w:rsidR="00233B8C" w:rsidRPr="001B2A53" w:rsidRDefault="00233B8C" w:rsidP="0061027F">
      <w:pPr>
        <w:pStyle w:val="Heading3"/>
      </w:pPr>
      <w:bookmarkStart w:id="8" w:name="_Toc73697096"/>
      <w:r w:rsidRPr="001B2A53">
        <w:t>Structure</w:t>
      </w:r>
      <w:bookmarkEnd w:id="8"/>
    </w:p>
    <w:p w14:paraId="1259D03E" w14:textId="77777777" w:rsidR="00A505D2" w:rsidRDefault="006116CC" w:rsidP="00A505D2">
      <w:pPr>
        <w:rPr>
          <w:lang w:val="en-GB"/>
        </w:rPr>
      </w:pPr>
      <w:r>
        <w:rPr>
          <w:lang w:val="en-GB"/>
        </w:rPr>
        <w:t>This document contains</w:t>
      </w:r>
      <w:r w:rsidR="00CB04BD">
        <w:rPr>
          <w:lang w:val="en-GB"/>
        </w:rPr>
        <w:t xml:space="preserve"> an overview and depiction of all the services. </w:t>
      </w:r>
      <w:r w:rsidR="004C697A">
        <w:rPr>
          <w:lang w:val="en-GB"/>
        </w:rPr>
        <w:t>Document includes</w:t>
      </w:r>
      <w:r w:rsidR="00CB04BD">
        <w:rPr>
          <w:lang w:val="en-GB"/>
        </w:rPr>
        <w:t xml:space="preserve"> de</w:t>
      </w:r>
      <w:r w:rsidR="00383668">
        <w:rPr>
          <w:lang w:val="en-GB"/>
        </w:rPr>
        <w:t>tailed designs for each service</w:t>
      </w:r>
      <w:r w:rsidR="00CB04BD">
        <w:rPr>
          <w:lang w:val="en-GB"/>
        </w:rPr>
        <w:t xml:space="preserve">, including intended API consumers, business rules, technical considerations, and result codes.  </w:t>
      </w:r>
      <w:bookmarkStart w:id="9" w:name="_Toc477038925"/>
      <w:bookmarkStart w:id="10" w:name="_Toc477038929"/>
      <w:bookmarkStart w:id="11" w:name="_Toc477038930"/>
      <w:bookmarkStart w:id="12" w:name="_Toc477038931"/>
      <w:bookmarkStart w:id="13" w:name="_Toc477038934"/>
      <w:bookmarkStart w:id="14" w:name="_Toc477038938"/>
      <w:bookmarkStart w:id="15" w:name="_Toc477038939"/>
      <w:bookmarkStart w:id="16" w:name="_Toc477038941"/>
      <w:bookmarkStart w:id="17" w:name="_Toc477038942"/>
      <w:bookmarkStart w:id="18" w:name="_Toc477038943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429CE6BE" w14:textId="77777777" w:rsidR="00A505D2" w:rsidRDefault="00A505D2" w:rsidP="00A505D2">
      <w:pPr>
        <w:pStyle w:val="Heading3"/>
        <w:numPr>
          <w:ilvl w:val="2"/>
          <w:numId w:val="14"/>
        </w:numPr>
      </w:pPr>
      <w:bookmarkStart w:id="19" w:name="_Toc73697097"/>
      <w:r>
        <w:t>Related Documents</w:t>
      </w:r>
      <w:bookmarkEnd w:id="19"/>
    </w:p>
    <w:p w14:paraId="184CE210" w14:textId="77777777" w:rsidR="00A505D2" w:rsidRDefault="00A505D2" w:rsidP="00A505D2">
      <w:r>
        <w:t>The following list provides links to related documents:</w:t>
      </w:r>
    </w:p>
    <w:p w14:paraId="58894DE3" w14:textId="77777777" w:rsidR="00A505D2" w:rsidRDefault="00A505D2" w:rsidP="00A505D2"/>
    <w:tbl>
      <w:tblPr>
        <w:tblStyle w:val="LightList-Accent3"/>
        <w:tblW w:w="9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9"/>
        <w:gridCol w:w="3160"/>
        <w:gridCol w:w="3399"/>
      </w:tblGrid>
      <w:tr w:rsidR="00A505D2" w14:paraId="4B449C1B" w14:textId="77777777" w:rsidTr="008340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</w:tcPr>
          <w:p w14:paraId="267DE1A5" w14:textId="77777777" w:rsidR="00A505D2" w:rsidRDefault="00A505D2" w:rsidP="00D40D4F">
            <w:r>
              <w:t>Document</w:t>
            </w:r>
          </w:p>
        </w:tc>
        <w:tc>
          <w:tcPr>
            <w:tcW w:w="3160" w:type="dxa"/>
          </w:tcPr>
          <w:p w14:paraId="46464B29" w14:textId="77777777" w:rsidR="00A505D2" w:rsidRDefault="00A505D2" w:rsidP="00D4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tended Use</w:t>
            </w:r>
          </w:p>
        </w:tc>
        <w:tc>
          <w:tcPr>
            <w:tcW w:w="3399" w:type="dxa"/>
          </w:tcPr>
          <w:p w14:paraId="11BE4408" w14:textId="77777777" w:rsidR="00A505D2" w:rsidRDefault="00A505D2" w:rsidP="00D4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are point Link</w:t>
            </w:r>
          </w:p>
        </w:tc>
      </w:tr>
      <w:tr w:rsidR="00A505D2" w14:paraId="73272031" w14:textId="77777777" w:rsidTr="008340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225904D" w14:textId="77777777" w:rsidR="00A505D2" w:rsidRDefault="00A505D2" w:rsidP="00D40D4F">
            <w:r>
              <w:t xml:space="preserve">Solution Architecture Document </w:t>
            </w:r>
          </w:p>
        </w:tc>
        <w:tc>
          <w:tcPr>
            <w:tcW w:w="3160" w:type="dxa"/>
            <w:tcBorders>
              <w:top w:val="none" w:sz="0" w:space="0" w:color="auto"/>
              <w:bottom w:val="none" w:sz="0" w:space="0" w:color="auto"/>
            </w:tcBorders>
          </w:tcPr>
          <w:p w14:paraId="161DA14F" w14:textId="77777777" w:rsidR="00A505D2" w:rsidRDefault="00A505D2" w:rsidP="00D40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9C2042E" w14:textId="77777777" w:rsidR="00A505D2" w:rsidRDefault="00A505D2" w:rsidP="00D40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05D2" w14:paraId="4F239B4C" w14:textId="77777777" w:rsidTr="008340F3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</w:tcPr>
          <w:p w14:paraId="3F0ADC94" w14:textId="77777777" w:rsidR="00A505D2" w:rsidRDefault="00A505D2" w:rsidP="00D40D4F">
            <w:r>
              <w:t xml:space="preserve">Data Mapping document </w:t>
            </w:r>
          </w:p>
        </w:tc>
        <w:tc>
          <w:tcPr>
            <w:tcW w:w="3160" w:type="dxa"/>
          </w:tcPr>
          <w:p w14:paraId="1EBCFF72" w14:textId="77777777" w:rsidR="00A505D2" w:rsidRDefault="00A505D2" w:rsidP="00D40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99" w:type="dxa"/>
          </w:tcPr>
          <w:p w14:paraId="53A07E8C" w14:textId="77777777" w:rsidR="00A505D2" w:rsidRDefault="00A505D2" w:rsidP="00D40D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F8168C4" w14:textId="77777777" w:rsidR="00A505D2" w:rsidRDefault="00A505D2" w:rsidP="00A505D2">
      <w:pPr>
        <w:rPr>
          <w:lang w:val="en-GB"/>
        </w:rPr>
      </w:pPr>
    </w:p>
    <w:p w14:paraId="6FDCF78A" w14:textId="7A7385BD" w:rsidR="00A7053E" w:rsidRDefault="004C697A" w:rsidP="00A505D2">
      <w:pPr>
        <w:pStyle w:val="Heading1"/>
        <w:jc w:val="both"/>
      </w:pPr>
      <w:bookmarkStart w:id="20" w:name="_Toc73697098"/>
      <w:r>
        <w:lastRenderedPageBreak/>
        <w:t>Technical Architecture</w:t>
      </w:r>
      <w:bookmarkEnd w:id="20"/>
    </w:p>
    <w:p w14:paraId="4696B5D0" w14:textId="77777777" w:rsidR="003624CC" w:rsidRPr="00121AC4" w:rsidRDefault="003624CC" w:rsidP="00121AC4">
      <w:pPr>
        <w:rPr>
          <w:rFonts w:cs="Arial"/>
          <w:iCs/>
        </w:rPr>
      </w:pPr>
    </w:p>
    <w:p w14:paraId="5D6A0034" w14:textId="657DBADD" w:rsidR="003624CC" w:rsidRDefault="003624CC" w:rsidP="003624CC">
      <w:pPr>
        <w:rPr>
          <w:rFonts w:cs="Arial"/>
          <w:iCs/>
        </w:rPr>
      </w:pPr>
    </w:p>
    <w:p w14:paraId="2376AC72" w14:textId="656035F6" w:rsidR="006F4A73" w:rsidRPr="003624CC" w:rsidRDefault="006F4A73" w:rsidP="003624CC">
      <w:pPr>
        <w:rPr>
          <w:rFonts w:cs="Arial"/>
          <w:iCs/>
        </w:rPr>
      </w:pPr>
      <w:r>
        <w:rPr>
          <w:noProof/>
        </w:rPr>
        <w:drawing>
          <wp:inline distT="0" distB="0" distL="0" distR="0" wp14:anchorId="756F41D2" wp14:editId="3D121FB0">
            <wp:extent cx="5943600" cy="3203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F7674" w14:textId="0DAA3888" w:rsidR="000A2B2E" w:rsidRDefault="00F679C5" w:rsidP="00F128C4">
      <w:pPr>
        <w:pStyle w:val="Heading1"/>
      </w:pPr>
      <w:bookmarkStart w:id="21" w:name="_Toc73697099"/>
      <w:r>
        <w:lastRenderedPageBreak/>
        <w:t>Service</w:t>
      </w:r>
      <w:r w:rsidR="006F1595">
        <w:t>s</w:t>
      </w:r>
      <w:r w:rsidR="00E866BA">
        <w:t>/API</w:t>
      </w:r>
      <w:r w:rsidR="006F1595">
        <w:t>s</w:t>
      </w:r>
      <w:r>
        <w:t xml:space="preserve"> High level</w:t>
      </w:r>
      <w:r w:rsidR="000A2B2E">
        <w:t xml:space="preserve"> Specification</w:t>
      </w:r>
      <w:bookmarkEnd w:id="21"/>
    </w:p>
    <w:p w14:paraId="5C71F136" w14:textId="77777777" w:rsidR="00322157" w:rsidRDefault="00322157" w:rsidP="00322157"/>
    <w:p w14:paraId="7D687284" w14:textId="7F5DA27E" w:rsidR="00442AA0" w:rsidRPr="00247365" w:rsidRDefault="0018312C" w:rsidP="0015125C">
      <w:pPr>
        <w:pStyle w:val="Heading2"/>
      </w:pPr>
      <w:bookmarkStart w:id="22" w:name="_Toc73697100"/>
      <w:r>
        <w:t>publish-covid-case-to-</w:t>
      </w:r>
      <w:proofErr w:type="gramStart"/>
      <w:r>
        <w:t>who</w:t>
      </w:r>
      <w:r w:rsidR="002D5BE7" w:rsidRPr="00247365">
        <w:t xml:space="preserve"> :</w:t>
      </w:r>
      <w:proofErr w:type="gramEnd"/>
      <w:r w:rsidR="00AF5698" w:rsidRPr="00247365">
        <w:t xml:space="preserve"> </w:t>
      </w:r>
      <w:r w:rsidR="00B422BE" w:rsidRPr="005B1528">
        <w:t>https:</w:t>
      </w:r>
      <w:r w:rsidR="00645760" w:rsidRPr="005B1528">
        <w:t>//</w:t>
      </w:r>
      <w:r w:rsidR="00247365" w:rsidRPr="005B1528">
        <w:t>uho</w:t>
      </w:r>
      <w:r w:rsidR="008B6809" w:rsidRPr="005B1528">
        <w:t>-{env}</w:t>
      </w:r>
      <w:r w:rsidR="00247365" w:rsidRPr="005B1528">
        <w:t>-</w:t>
      </w:r>
      <w:r>
        <w:t>who</w:t>
      </w:r>
      <w:r w:rsidR="00247365" w:rsidRPr="005B1528">
        <w:t>-sapi</w:t>
      </w:r>
      <w:r w:rsidR="00B422BE" w:rsidRPr="005B1528">
        <w:t>/</w:t>
      </w:r>
      <w:r>
        <w:t>covid/</w:t>
      </w:r>
      <w:r w:rsidR="00B422BE" w:rsidRPr="005B1528">
        <w:t>v1/</w:t>
      </w:r>
      <w:bookmarkEnd w:id="22"/>
      <w:r>
        <w:t>case</w:t>
      </w:r>
      <w:r w:rsidR="00B422BE" w:rsidRPr="00247365">
        <w:t xml:space="preserve"> </w:t>
      </w:r>
    </w:p>
    <w:p w14:paraId="1284AA6F" w14:textId="476F0B69" w:rsidR="000B1514" w:rsidRDefault="000B1514" w:rsidP="000B1514"/>
    <w:p w14:paraId="34F299CE" w14:textId="75B31509" w:rsidR="005B1528" w:rsidRDefault="005B1528" w:rsidP="00F128C4">
      <w:pPr>
        <w:ind w:left="450"/>
        <w:rPr>
          <w:lang w:val="en-GB"/>
        </w:rPr>
      </w:pPr>
      <w:r>
        <w:rPr>
          <w:lang w:val="en-GB"/>
        </w:rPr>
        <w:t xml:space="preserve">This is a </w:t>
      </w:r>
      <w:r w:rsidR="00C4563B">
        <w:rPr>
          <w:lang w:val="en-GB"/>
        </w:rPr>
        <w:t>POST based</w:t>
      </w:r>
      <w:r>
        <w:rPr>
          <w:lang w:val="en-GB"/>
        </w:rPr>
        <w:t xml:space="preserve"> API allows COVID case</w:t>
      </w:r>
      <w:r w:rsidR="003624CC">
        <w:rPr>
          <w:lang w:val="en-GB"/>
        </w:rPr>
        <w:t xml:space="preserve"> </w:t>
      </w:r>
      <w:r>
        <w:rPr>
          <w:lang w:val="en-GB"/>
        </w:rPr>
        <w:t xml:space="preserve">JSON payload as input then </w:t>
      </w:r>
      <w:r w:rsidR="00141CFF">
        <w:rPr>
          <w:lang w:val="en-GB"/>
        </w:rPr>
        <w:t>transforms to XML payload then published to WHO JMS queue</w:t>
      </w:r>
      <w:r>
        <w:rPr>
          <w:lang w:val="en-GB"/>
        </w:rPr>
        <w:t xml:space="preserve"> and responds back 20</w:t>
      </w:r>
      <w:r w:rsidR="007E1447">
        <w:rPr>
          <w:lang w:val="en-GB"/>
        </w:rPr>
        <w:t>0</w:t>
      </w:r>
      <w:r>
        <w:rPr>
          <w:lang w:val="en-GB"/>
        </w:rPr>
        <w:t xml:space="preserve">, </w:t>
      </w:r>
      <w:r w:rsidR="007E1447">
        <w:rPr>
          <w:lang w:val="en-GB"/>
        </w:rPr>
        <w:t>Success</w:t>
      </w:r>
      <w:r>
        <w:rPr>
          <w:lang w:val="en-GB"/>
        </w:rPr>
        <w:t>. On failure the API will respond back corresponding error code and message along with description.</w:t>
      </w:r>
    </w:p>
    <w:p w14:paraId="0A15991C" w14:textId="77777777" w:rsidR="005B1528" w:rsidRDefault="005B1528" w:rsidP="00F128C4">
      <w:pPr>
        <w:ind w:left="450"/>
      </w:pPr>
    </w:p>
    <w:p w14:paraId="4AC51376" w14:textId="0EF94207" w:rsidR="000B1514" w:rsidRDefault="0018312C" w:rsidP="00F128C4">
      <w:pPr>
        <w:ind w:left="450"/>
      </w:pPr>
      <w:r>
        <w:rPr>
          <w:noProof/>
        </w:rPr>
        <w:drawing>
          <wp:inline distT="0" distB="0" distL="0" distR="0" wp14:anchorId="0B66CDF4" wp14:editId="3BC7B760">
            <wp:extent cx="6038506" cy="3942715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40943" cy="3944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D7212" w14:textId="77777777" w:rsidR="000B1514" w:rsidRDefault="000B1514" w:rsidP="00F128C4"/>
    <w:p w14:paraId="51DE0537" w14:textId="2C80A63B" w:rsidR="000B1514" w:rsidRDefault="000B1514" w:rsidP="00F128C4">
      <w:pPr>
        <w:ind w:left="450"/>
      </w:pPr>
    </w:p>
    <w:p w14:paraId="5E75E1C0" w14:textId="77777777" w:rsidR="00041577" w:rsidRDefault="00041577" w:rsidP="00F128C4">
      <w:pPr>
        <w:ind w:left="450"/>
      </w:pPr>
    </w:p>
    <w:p w14:paraId="4D7ADF4E" w14:textId="39281579" w:rsidR="000B1514" w:rsidRDefault="000B1514" w:rsidP="00F128C4">
      <w:pPr>
        <w:pStyle w:val="ListParagraph"/>
        <w:numPr>
          <w:ilvl w:val="0"/>
          <w:numId w:val="6"/>
        </w:numPr>
        <w:ind w:left="1170"/>
      </w:pPr>
      <w:r>
        <w:t xml:space="preserve">The process </w:t>
      </w:r>
      <w:proofErr w:type="gramStart"/>
      <w:r>
        <w:t>API’s</w:t>
      </w:r>
      <w:proofErr w:type="gramEnd"/>
      <w:r>
        <w:t xml:space="preserve"> consumes </w:t>
      </w:r>
      <w:r w:rsidR="00141CFF">
        <w:t>who</w:t>
      </w:r>
      <w:r>
        <w:t>-</w:t>
      </w:r>
      <w:proofErr w:type="spellStart"/>
      <w:r>
        <w:t>sapi</w:t>
      </w:r>
      <w:proofErr w:type="spellEnd"/>
      <w:r>
        <w:t>.</w:t>
      </w:r>
    </w:p>
    <w:p w14:paraId="7DD58262" w14:textId="4BC0F5C0" w:rsidR="000B1514" w:rsidRDefault="000B1514" w:rsidP="00F128C4">
      <w:pPr>
        <w:pStyle w:val="ListParagraph"/>
        <w:numPr>
          <w:ilvl w:val="1"/>
          <w:numId w:val="6"/>
        </w:numPr>
        <w:ind w:left="1170"/>
      </w:pPr>
      <w:r>
        <w:t xml:space="preserve"> The </w:t>
      </w:r>
      <w:r w:rsidR="00141CFF">
        <w:t>who</w:t>
      </w:r>
      <w:r>
        <w:t>-</w:t>
      </w:r>
      <w:proofErr w:type="spellStart"/>
      <w:r>
        <w:t>sapi</w:t>
      </w:r>
      <w:proofErr w:type="spellEnd"/>
      <w:r>
        <w:t xml:space="preserve"> </w:t>
      </w:r>
      <w:r w:rsidR="00141CFF">
        <w:t xml:space="preserve">publish COVID case to WHO JMS </w:t>
      </w:r>
      <w:proofErr w:type="gramStart"/>
      <w:r w:rsidR="00141CFF">
        <w:t>queue.</w:t>
      </w:r>
      <w:r>
        <w:t>.</w:t>
      </w:r>
      <w:proofErr w:type="gramEnd"/>
    </w:p>
    <w:p w14:paraId="02F7DBA6" w14:textId="780FA45D" w:rsidR="000B1514" w:rsidRDefault="00141CFF" w:rsidP="00F128C4">
      <w:pPr>
        <w:pStyle w:val="ListParagraph"/>
        <w:numPr>
          <w:ilvl w:val="2"/>
          <w:numId w:val="10"/>
        </w:numPr>
        <w:ind w:left="1530"/>
      </w:pPr>
      <w:r>
        <w:t xml:space="preserve">WHO JMS queue </w:t>
      </w:r>
      <w:r w:rsidR="000B1514">
        <w:t xml:space="preserve">responds back generated </w:t>
      </w:r>
      <w:r w:rsidR="00C6069B">
        <w:t>acknowledgement</w:t>
      </w:r>
      <w:r w:rsidR="000B1514">
        <w:t>.</w:t>
      </w:r>
    </w:p>
    <w:p w14:paraId="7E6613D0" w14:textId="1979FE8F" w:rsidR="000B1514" w:rsidRDefault="000B1514" w:rsidP="00F128C4">
      <w:pPr>
        <w:ind w:left="810"/>
      </w:pPr>
      <w:proofErr w:type="gramStart"/>
      <w:r>
        <w:t>1.1.1.1  The</w:t>
      </w:r>
      <w:proofErr w:type="gramEnd"/>
      <w:r>
        <w:t xml:space="preserve"> </w:t>
      </w:r>
      <w:r w:rsidR="00141CFF">
        <w:t>who</w:t>
      </w:r>
      <w:r w:rsidR="00C6069B">
        <w:t>-</w:t>
      </w:r>
      <w:proofErr w:type="spellStart"/>
      <w:r w:rsidR="00C6069B">
        <w:t>sapi</w:t>
      </w:r>
      <w:proofErr w:type="spellEnd"/>
      <w:r>
        <w:t xml:space="preserve"> API responds back</w:t>
      </w:r>
      <w:r w:rsidR="00C6069B">
        <w:t xml:space="preserve"> client</w:t>
      </w:r>
      <w:r>
        <w:t xml:space="preserve">.  </w:t>
      </w:r>
    </w:p>
    <w:p w14:paraId="4627A208" w14:textId="6B62650E" w:rsidR="00F128C4" w:rsidRDefault="00F128C4" w:rsidP="00F128C4">
      <w:pPr>
        <w:ind w:left="810"/>
      </w:pPr>
    </w:p>
    <w:p w14:paraId="38CBAFEA" w14:textId="79287826" w:rsidR="00041577" w:rsidRDefault="00041577" w:rsidP="00F128C4">
      <w:pPr>
        <w:ind w:left="810"/>
      </w:pPr>
    </w:p>
    <w:p w14:paraId="20964956" w14:textId="39723F99" w:rsidR="00041577" w:rsidRDefault="00041577" w:rsidP="00F128C4">
      <w:pPr>
        <w:ind w:left="810"/>
      </w:pPr>
    </w:p>
    <w:p w14:paraId="6EFE966A" w14:textId="0CBA2972" w:rsidR="00041577" w:rsidRDefault="00041577" w:rsidP="00F128C4">
      <w:pPr>
        <w:ind w:left="810"/>
      </w:pPr>
    </w:p>
    <w:p w14:paraId="5CD4AF3D" w14:textId="0C7864B5" w:rsidR="00041577" w:rsidRDefault="00041577" w:rsidP="00F128C4">
      <w:pPr>
        <w:ind w:left="810"/>
      </w:pPr>
    </w:p>
    <w:p w14:paraId="01BC267C" w14:textId="56260CBA" w:rsidR="00041577" w:rsidRDefault="00041577" w:rsidP="00F128C4">
      <w:pPr>
        <w:ind w:left="810"/>
      </w:pPr>
    </w:p>
    <w:p w14:paraId="0CC3217A" w14:textId="23401F4C" w:rsidR="00041577" w:rsidRDefault="00041577" w:rsidP="00F128C4">
      <w:pPr>
        <w:ind w:left="810"/>
      </w:pPr>
    </w:p>
    <w:p w14:paraId="6DFD7AD4" w14:textId="53EAF682" w:rsidR="00041577" w:rsidRDefault="00041577" w:rsidP="00F128C4">
      <w:pPr>
        <w:ind w:left="810"/>
      </w:pPr>
    </w:p>
    <w:p w14:paraId="77FFC2CC" w14:textId="09ADCD84" w:rsidR="00041577" w:rsidRDefault="00041577" w:rsidP="00F128C4">
      <w:pPr>
        <w:ind w:left="810"/>
      </w:pPr>
    </w:p>
    <w:p w14:paraId="6BB20210" w14:textId="77777777" w:rsidR="00041577" w:rsidRPr="00F128C4" w:rsidRDefault="00041577" w:rsidP="00F128C4">
      <w:pPr>
        <w:ind w:left="810"/>
      </w:pPr>
    </w:p>
    <w:p w14:paraId="61157EB4" w14:textId="2ECC7CFD" w:rsidR="00333B92" w:rsidRPr="0015125C" w:rsidRDefault="00333B92" w:rsidP="0015125C">
      <w:pPr>
        <w:pStyle w:val="Heading3"/>
      </w:pPr>
      <w:bookmarkStart w:id="23" w:name="_Toc73697101"/>
      <w:r w:rsidRPr="0015125C">
        <w:lastRenderedPageBreak/>
        <w:t>Input and Output Definitions of API</w:t>
      </w:r>
      <w:bookmarkEnd w:id="23"/>
    </w:p>
    <w:p w14:paraId="75E3C3AF" w14:textId="3DD6FF3E" w:rsidR="00735559" w:rsidRDefault="00735559" w:rsidP="00735559">
      <w:pPr>
        <w:rPr>
          <w:lang w:val="en-GB"/>
        </w:rPr>
      </w:pPr>
    </w:p>
    <w:p w14:paraId="3EAB8E51" w14:textId="6D1CAF15" w:rsidR="006D08D8" w:rsidRDefault="00735559" w:rsidP="006D08D8">
      <w:pPr>
        <w:ind w:left="450"/>
        <w:rPr>
          <w:b/>
          <w:lang w:val="en-GB"/>
        </w:rPr>
      </w:pPr>
      <w:r w:rsidRPr="00735559">
        <w:rPr>
          <w:b/>
          <w:lang w:val="en-GB"/>
        </w:rPr>
        <w:t xml:space="preserve">Input: </w:t>
      </w:r>
      <w:r w:rsidR="002E4740">
        <w:rPr>
          <w:b/>
          <w:lang w:val="en-GB"/>
        </w:rPr>
        <w:t xml:space="preserve">    </w:t>
      </w:r>
    </w:p>
    <w:p w14:paraId="5ACB8472" w14:textId="77777777" w:rsidR="00041577" w:rsidRPr="00041577" w:rsidRDefault="00041577" w:rsidP="00041577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6F44288A" w14:textId="77777777" w:rsidR="00041577" w:rsidRPr="00041577" w:rsidRDefault="00041577" w:rsidP="00041577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caseType</w:t>
      </w:r>
      <w:proofErr w:type="spellEnd"/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04157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positive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24D41AC3" w14:textId="77777777" w:rsidR="00041577" w:rsidRPr="00041577" w:rsidRDefault="00041577" w:rsidP="00041577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firstName</w:t>
      </w:r>
      <w:proofErr w:type="spellEnd"/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04157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John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78138294" w14:textId="77777777" w:rsidR="00041577" w:rsidRPr="00041577" w:rsidRDefault="00041577" w:rsidP="00041577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lastName</w:t>
      </w:r>
      <w:proofErr w:type="spellEnd"/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04157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Nixon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1F855C82" w14:textId="77777777" w:rsidR="00041577" w:rsidRPr="00041577" w:rsidRDefault="00041577" w:rsidP="00041577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phone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04157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541-754-3010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5A3A9AB3" w14:textId="77777777" w:rsidR="00041577" w:rsidRPr="00041577" w:rsidRDefault="00041577" w:rsidP="00041577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email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04157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john@gmail.com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108EC369" w14:textId="772E7BB7" w:rsidR="00041577" w:rsidRPr="00041577" w:rsidRDefault="00041577" w:rsidP="00041577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dateOfBirth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04157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1989-04-26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13A74968" w14:textId="2321B33B" w:rsidR="00041577" w:rsidRPr="00041577" w:rsidRDefault="00041577" w:rsidP="00041577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041577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country"</w:t>
      </w: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04157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USA</w:t>
      </w:r>
      <w:proofErr w:type="spellEnd"/>
      <w:r w:rsidRPr="0004157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</w:p>
    <w:p w14:paraId="13B7D12F" w14:textId="77777777" w:rsidR="00041577" w:rsidRPr="00041577" w:rsidRDefault="00041577" w:rsidP="00041577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041577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</w:p>
    <w:p w14:paraId="0DE0A69C" w14:textId="77777777" w:rsidR="00041577" w:rsidRPr="00041577" w:rsidRDefault="00041577" w:rsidP="00041577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42799C24" w14:textId="77777777" w:rsidR="006D08D8" w:rsidRPr="002E4740" w:rsidRDefault="006D08D8" w:rsidP="006D08D8">
      <w:pPr>
        <w:ind w:left="450"/>
        <w:rPr>
          <w:sz w:val="18"/>
          <w:szCs w:val="18"/>
          <w:lang w:val="en-CA" w:eastAsia="en-CA"/>
        </w:rPr>
      </w:pPr>
    </w:p>
    <w:p w14:paraId="702BACBF" w14:textId="16CB8E5C" w:rsidR="00735559" w:rsidRDefault="00735559" w:rsidP="00EE7D60">
      <w:pPr>
        <w:ind w:left="450"/>
        <w:rPr>
          <w:b/>
          <w:lang w:val="en-GB"/>
        </w:rPr>
      </w:pPr>
      <w:r w:rsidRPr="00735559">
        <w:rPr>
          <w:b/>
          <w:lang w:val="en-GB"/>
        </w:rPr>
        <w:t>Output:</w:t>
      </w:r>
      <w:r w:rsidR="003079BC">
        <w:rPr>
          <w:b/>
          <w:lang w:val="en-GB"/>
        </w:rPr>
        <w:t xml:space="preserve"> </w:t>
      </w:r>
      <w:r w:rsidR="00C6069B">
        <w:rPr>
          <w:b/>
          <w:lang w:val="en-GB"/>
        </w:rPr>
        <w:t>200</w:t>
      </w:r>
      <w:r w:rsidR="003079BC">
        <w:rPr>
          <w:b/>
          <w:lang w:val="en-GB"/>
        </w:rPr>
        <w:t xml:space="preserve">, </w:t>
      </w:r>
      <w:r w:rsidR="00C6069B">
        <w:rPr>
          <w:b/>
          <w:lang w:val="en-GB"/>
        </w:rPr>
        <w:t>Success</w:t>
      </w:r>
    </w:p>
    <w:p w14:paraId="196C1CD9" w14:textId="77777777" w:rsidR="00EE7D60" w:rsidRDefault="00EE7D60" w:rsidP="00EE7D60">
      <w:pPr>
        <w:ind w:left="450"/>
        <w:rPr>
          <w:b/>
          <w:lang w:val="en-GB"/>
        </w:rPr>
      </w:pPr>
    </w:p>
    <w:p w14:paraId="3D2E7EDE" w14:textId="77777777" w:rsidR="006D08D8" w:rsidRPr="006D08D8" w:rsidRDefault="00735559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>
        <w:rPr>
          <w:b/>
          <w:lang w:val="en-GB"/>
        </w:rPr>
        <w:tab/>
      </w:r>
      <w:r w:rsidR="006D08D8"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3BC5D13B" w14:textId="457F2D5C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code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98658"/>
          <w:sz w:val="18"/>
          <w:szCs w:val="18"/>
          <w:lang w:val="en-CA" w:eastAsia="en-CA"/>
        </w:rPr>
        <w:t>200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2EF8A252" w14:textId="7298CA86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message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Success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1377EE1F" w14:textId="60CE6BAF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description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="00C2687C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Case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 </w:t>
      </w:r>
      <w:r w:rsidR="00C2687C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reported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 successfully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7AF6D5ED" w14:textId="03E821F4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dateTime</w:t>
      </w:r>
      <w:proofErr w:type="spellEnd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2021-07-29T05:58:02</w:t>
      </w:r>
      <w:r w:rsidR="008F4BE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Z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6A79EDEA" w14:textId="308B65BD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transactionId</w:t>
      </w:r>
      <w:proofErr w:type="spellEnd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44b32520-61ee-47b4-907d-fa15869f3c4d"</w:t>
      </w:r>
    </w:p>
    <w:p w14:paraId="62A91DEC" w14:textId="67F8E418" w:rsidR="006D08D8" w:rsidRDefault="006D08D8" w:rsidP="006D08D8">
      <w:pPr>
        <w:shd w:val="clear" w:color="auto" w:fill="FFFFFE"/>
        <w:spacing w:line="270" w:lineRule="atLeast"/>
        <w:ind w:firstLine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</w:p>
    <w:p w14:paraId="52536820" w14:textId="77777777" w:rsidR="00C2687C" w:rsidRDefault="00C2687C" w:rsidP="006D08D8">
      <w:pPr>
        <w:shd w:val="clear" w:color="auto" w:fill="FFFFFE"/>
        <w:spacing w:line="270" w:lineRule="atLeast"/>
        <w:ind w:firstLine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049B76DE" w14:textId="6FAF17E2" w:rsidR="00C2687C" w:rsidRDefault="00C2687C" w:rsidP="00C2687C">
      <w:pPr>
        <w:shd w:val="clear" w:color="auto" w:fill="FFFFFE"/>
        <w:spacing w:line="270" w:lineRule="atLeast"/>
      </w:pPr>
      <w:r w:rsidRPr="00C2687C">
        <w:t xml:space="preserve">   </w:t>
      </w:r>
      <w:r>
        <w:t xml:space="preserve">  </w:t>
      </w:r>
      <w:r w:rsidRPr="00C2687C">
        <w:t xml:space="preserve">WHO queue name: </w:t>
      </w:r>
      <w:proofErr w:type="gramStart"/>
      <w:r w:rsidRPr="00C2687C">
        <w:t>Q.WHO.COVID.CASE.REPORT</w:t>
      </w:r>
      <w:proofErr w:type="gramEnd"/>
    </w:p>
    <w:p w14:paraId="2B343975" w14:textId="0AC4EE5F" w:rsidR="00C2687C" w:rsidRDefault="00C2687C" w:rsidP="00C2687C">
      <w:pPr>
        <w:shd w:val="clear" w:color="auto" w:fill="FFFFFE"/>
        <w:spacing w:line="270" w:lineRule="atLeast"/>
      </w:pPr>
      <w:r>
        <w:t xml:space="preserve">     </w:t>
      </w:r>
    </w:p>
    <w:p w14:paraId="3FF9616B" w14:textId="4CCA9E39" w:rsidR="00C2687C" w:rsidRDefault="00C2687C" w:rsidP="00C2687C">
      <w:pPr>
        <w:shd w:val="clear" w:color="auto" w:fill="FFFFFE"/>
        <w:spacing w:line="270" w:lineRule="atLeast"/>
      </w:pPr>
      <w:r>
        <w:t xml:space="preserve">     WHO queue payload: </w:t>
      </w:r>
    </w:p>
    <w:p w14:paraId="1424CE12" w14:textId="63024873" w:rsidR="00C2687C" w:rsidRDefault="00C2687C" w:rsidP="00C2687C">
      <w:pPr>
        <w:shd w:val="clear" w:color="auto" w:fill="FFFFFE"/>
        <w:spacing w:line="270" w:lineRule="atLeast"/>
      </w:pPr>
    </w:p>
    <w:p w14:paraId="480D7158" w14:textId="77777777" w:rsidR="00C2687C" w:rsidRPr="00C2687C" w:rsidRDefault="00C2687C" w:rsidP="00C2687C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>
        <w:tab/>
      </w:r>
      <w:r>
        <w:tab/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?</w:t>
      </w:r>
      <w:r w:rsidRPr="00C2687C">
        <w:rPr>
          <w:rFonts w:ascii="Courier New" w:hAnsi="Courier New" w:cs="Courier New"/>
          <w:color w:val="808080"/>
          <w:sz w:val="18"/>
          <w:szCs w:val="18"/>
          <w:lang w:val="en-CA" w:eastAsia="en-CA"/>
        </w:rPr>
        <w:t>xml</w:t>
      </w: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</w:t>
      </w:r>
      <w:r w:rsidRPr="00C2687C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version</w:t>
      </w: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=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"1.0"</w:t>
      </w: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</w:t>
      </w:r>
      <w:r w:rsidRPr="00C2687C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encoding</w:t>
      </w: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=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"UTF-8"?&gt;</w:t>
      </w:r>
    </w:p>
    <w:p w14:paraId="46C21287" w14:textId="77777777" w:rsidR="00C2687C" w:rsidRPr="00C2687C" w:rsidRDefault="00C2687C" w:rsidP="00C2687C">
      <w:pPr>
        <w:shd w:val="clear" w:color="auto" w:fill="FFFFFE"/>
        <w:spacing w:line="270" w:lineRule="atLeast"/>
        <w:ind w:left="144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COVID_CASE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</w:p>
    <w:p w14:paraId="1E4DA03C" w14:textId="77777777" w:rsidR="00C2687C" w:rsidRPr="00C2687C" w:rsidRDefault="00C2687C" w:rsidP="00C2687C">
      <w:pPr>
        <w:shd w:val="clear" w:color="auto" w:fill="FFFFFE"/>
        <w:spacing w:line="270" w:lineRule="atLeast"/>
        <w:ind w:left="144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FIRST_NAME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John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/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FIRST_NAME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</w:p>
    <w:p w14:paraId="2308D373" w14:textId="77777777" w:rsidR="00C2687C" w:rsidRPr="00C2687C" w:rsidRDefault="00C2687C" w:rsidP="00C2687C">
      <w:pPr>
        <w:shd w:val="clear" w:color="auto" w:fill="FFFFFE"/>
        <w:spacing w:line="270" w:lineRule="atLeast"/>
        <w:ind w:left="144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LAST_NAME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Nixon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/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LAST_NAME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</w:p>
    <w:p w14:paraId="24A4985A" w14:textId="77777777" w:rsidR="00C2687C" w:rsidRPr="00C2687C" w:rsidRDefault="00C2687C" w:rsidP="00C2687C">
      <w:pPr>
        <w:shd w:val="clear" w:color="auto" w:fill="FFFFFE"/>
        <w:spacing w:line="270" w:lineRule="atLeast"/>
        <w:ind w:left="144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PHONE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541-754-3010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/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PHONE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</w:p>
    <w:p w14:paraId="597589AA" w14:textId="77777777" w:rsidR="00C2687C" w:rsidRPr="00C2687C" w:rsidRDefault="00C2687C" w:rsidP="00C2687C">
      <w:pPr>
        <w:shd w:val="clear" w:color="auto" w:fill="FFFFFE"/>
        <w:spacing w:line="270" w:lineRule="atLeast"/>
        <w:ind w:left="144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EMAIL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john@gmail.com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/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EMAIL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</w:p>
    <w:p w14:paraId="0D2F17DA" w14:textId="77777777" w:rsidR="00C2687C" w:rsidRPr="00C2687C" w:rsidRDefault="00C2687C" w:rsidP="00C2687C">
      <w:pPr>
        <w:shd w:val="clear" w:color="auto" w:fill="FFFFFE"/>
        <w:spacing w:line="270" w:lineRule="atLeast"/>
        <w:ind w:left="144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DATE_OF_BIRTH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1989-04-26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/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DATE_OF_BIRTH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</w:p>
    <w:p w14:paraId="62B2B88C" w14:textId="77777777" w:rsidR="00C2687C" w:rsidRPr="00C2687C" w:rsidRDefault="00C2687C" w:rsidP="00C2687C">
      <w:pPr>
        <w:shd w:val="clear" w:color="auto" w:fill="FFFFFE"/>
        <w:spacing w:line="270" w:lineRule="atLeast"/>
        <w:ind w:left="144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COUNTRY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  <w:proofErr w:type="spellStart"/>
      <w:r w:rsidRPr="00C2687C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usa</w:t>
      </w:r>
      <w:proofErr w:type="spellEnd"/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/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COUNTRY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</w:p>
    <w:p w14:paraId="7D5EAF18" w14:textId="77777777" w:rsidR="00C2687C" w:rsidRPr="00C2687C" w:rsidRDefault="00C2687C" w:rsidP="00C2687C">
      <w:pPr>
        <w:shd w:val="clear" w:color="auto" w:fill="FFFFFE"/>
        <w:spacing w:line="270" w:lineRule="atLeast"/>
        <w:ind w:left="144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lt;/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COVID_CASE</w:t>
      </w:r>
      <w:r w:rsidRPr="00C2687C">
        <w:rPr>
          <w:rFonts w:ascii="Courier New" w:hAnsi="Courier New" w:cs="Courier New"/>
          <w:color w:val="0000FF"/>
          <w:sz w:val="18"/>
          <w:szCs w:val="18"/>
          <w:lang w:val="en-CA" w:eastAsia="en-CA"/>
        </w:rPr>
        <w:t>&gt;</w:t>
      </w:r>
    </w:p>
    <w:p w14:paraId="69A261A8" w14:textId="34701C90" w:rsidR="00C2687C" w:rsidRPr="00C2687C" w:rsidRDefault="00C2687C" w:rsidP="00C2687C">
      <w:pPr>
        <w:shd w:val="clear" w:color="auto" w:fill="FFFFFE"/>
        <w:spacing w:line="270" w:lineRule="atLeast"/>
      </w:pPr>
    </w:p>
    <w:p w14:paraId="4A35F6E3" w14:textId="591F1E3A" w:rsidR="006D08D8" w:rsidRDefault="00041577" w:rsidP="006D08D8">
      <w:pPr>
        <w:shd w:val="clear" w:color="auto" w:fill="FFFFFE"/>
        <w:spacing w:line="270" w:lineRule="atLeast"/>
      </w:pPr>
      <w:r w:rsidRPr="00041577">
        <w:t xml:space="preserve">   Dynamic properties</w:t>
      </w:r>
      <w:r>
        <w:t xml:space="preserve">:  </w:t>
      </w:r>
      <w:r w:rsidRPr="00C2687C"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CASE</w:t>
      </w:r>
      <w:r>
        <w:rPr>
          <w:rFonts w:ascii="Courier New" w:hAnsi="Courier New" w:cs="Courier New"/>
          <w:color w:val="800000"/>
          <w:sz w:val="18"/>
          <w:szCs w:val="18"/>
          <w:lang w:val="en-CA" w:eastAsia="en-CA"/>
        </w:rPr>
        <w:t>_TYPE</w:t>
      </w:r>
    </w:p>
    <w:p w14:paraId="4475E922" w14:textId="7A7D96F6" w:rsidR="00041577" w:rsidRPr="00041577" w:rsidRDefault="00041577" w:rsidP="006D08D8">
      <w:pPr>
        <w:shd w:val="clear" w:color="auto" w:fill="FFFFFE"/>
        <w:spacing w:line="270" w:lineRule="atLeast"/>
      </w:pPr>
      <w:r>
        <w:tab/>
      </w:r>
    </w:p>
    <w:p w14:paraId="7135B787" w14:textId="4F7C06AD" w:rsidR="0015125C" w:rsidRDefault="006D08D8" w:rsidP="00C2687C">
      <w:pPr>
        <w:pStyle w:val="Heading3"/>
      </w:pPr>
      <w:r>
        <w:t xml:space="preserve">       </w:t>
      </w:r>
      <w:r w:rsidR="00B63488">
        <w:t>Mapping</w:t>
      </w:r>
    </w:p>
    <w:p w14:paraId="7025D401" w14:textId="76430FBD" w:rsidR="0015125C" w:rsidRDefault="0015125C" w:rsidP="0015125C">
      <w:pPr>
        <w:ind w:left="450"/>
        <w:rPr>
          <w:lang w:val="en-GB"/>
        </w:rPr>
      </w:pPr>
    </w:p>
    <w:p w14:paraId="2FF1F47C" w14:textId="6A1E3625" w:rsidR="0015125C" w:rsidRPr="00735559" w:rsidRDefault="004B51C7" w:rsidP="004A3962">
      <w:pPr>
        <w:ind w:left="1170"/>
        <w:rPr>
          <w:lang w:val="en-GB"/>
        </w:rPr>
      </w:pPr>
      <w:r>
        <w:object w:dxaOrig="1531" w:dyaOrig="993" w14:anchorId="629430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4pt;height:49.45pt" o:ole="">
            <v:imagedata r:id="rId16" o:title=""/>
          </v:shape>
          <o:OLEObject Type="Embed" ProgID="Excel.Sheet.12" ShapeID="_x0000_i1025" DrawAspect="Icon" ObjectID="_1686036103" r:id="rId17"/>
        </w:object>
      </w:r>
    </w:p>
    <w:p w14:paraId="49E6C1AB" w14:textId="12541F2A" w:rsidR="00683CAC" w:rsidRDefault="00683CAC" w:rsidP="00F128C4">
      <w:pPr>
        <w:pStyle w:val="Heading3"/>
      </w:pPr>
      <w:bookmarkStart w:id="24" w:name="_Toc73697102"/>
      <w:r w:rsidRPr="00812D61">
        <w:lastRenderedPageBreak/>
        <w:t>Consumers</w:t>
      </w:r>
      <w:bookmarkEnd w:id="24"/>
    </w:p>
    <w:p w14:paraId="403C3C44" w14:textId="77777777" w:rsidR="008C3C7E" w:rsidRPr="008C3C7E" w:rsidRDefault="008C3C7E" w:rsidP="008C3C7E"/>
    <w:tbl>
      <w:tblPr>
        <w:tblStyle w:val="LightList"/>
        <w:tblW w:w="5137" w:type="pct"/>
        <w:tblInd w:w="416" w:type="dxa"/>
        <w:tblLook w:val="04A0" w:firstRow="1" w:lastRow="0" w:firstColumn="1" w:lastColumn="0" w:noHBand="0" w:noVBand="1"/>
      </w:tblPr>
      <w:tblGrid>
        <w:gridCol w:w="2983"/>
        <w:gridCol w:w="420"/>
        <w:gridCol w:w="6193"/>
      </w:tblGrid>
      <w:tr w:rsidR="00683CAC" w14:paraId="4F480D0D" w14:textId="77777777" w:rsidTr="00F12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pct"/>
            <w:tcBorders>
              <w:bottom w:val="single" w:sz="4" w:space="0" w:color="auto"/>
            </w:tcBorders>
            <w:hideMark/>
          </w:tcPr>
          <w:p w14:paraId="1DA24AD3" w14:textId="77777777" w:rsidR="00683CAC" w:rsidRDefault="00683CAC" w:rsidP="00423FA4">
            <w:pPr>
              <w:rPr>
                <w:lang w:val="en-GB"/>
              </w:rPr>
            </w:pPr>
            <w:r>
              <w:rPr>
                <w:lang w:val="en-GB"/>
              </w:rPr>
              <w:t>API Consumer</w:t>
            </w:r>
          </w:p>
        </w:tc>
        <w:tc>
          <w:tcPr>
            <w:tcW w:w="3446" w:type="pct"/>
            <w:gridSpan w:val="2"/>
            <w:tcBorders>
              <w:bottom w:val="single" w:sz="4" w:space="0" w:color="auto"/>
            </w:tcBorders>
            <w:hideMark/>
          </w:tcPr>
          <w:p w14:paraId="31FF54C8" w14:textId="1752395F" w:rsidR="00683CAC" w:rsidRDefault="003079BC" w:rsidP="00423F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                                     </w:t>
            </w:r>
            <w:r w:rsidR="00683CAC">
              <w:rPr>
                <w:lang w:val="en-GB"/>
              </w:rPr>
              <w:t>Description</w:t>
            </w:r>
          </w:p>
        </w:tc>
      </w:tr>
      <w:tr w:rsidR="00683CAC" w14:paraId="5907CF83" w14:textId="77777777" w:rsidTr="0096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2D05F" w14:textId="753B2168" w:rsidR="00683CAC" w:rsidRDefault="003079BC" w:rsidP="00423FA4">
            <w:pPr>
              <w:rPr>
                <w:lang w:val="en-GB"/>
              </w:rPr>
            </w:pPr>
            <w:r>
              <w:rPr>
                <w:lang w:val="en-GB"/>
              </w:rPr>
              <w:t>Experience API’s</w:t>
            </w:r>
            <w:r w:rsidR="00965890">
              <w:rPr>
                <w:lang w:val="en-GB"/>
              </w:rPr>
              <w:t xml:space="preserve"> / Process API’s</w:t>
            </w:r>
          </w:p>
        </w:tc>
        <w:tc>
          <w:tcPr>
            <w:tcW w:w="3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31E8" w14:textId="67FE80F8" w:rsidR="00683CAC" w:rsidRDefault="00D46DFC" w:rsidP="00423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rocess</w:t>
            </w:r>
            <w:r w:rsidR="003079BC">
              <w:rPr>
                <w:lang w:val="en-GB"/>
              </w:rPr>
              <w:t xml:space="preserve"> API’s consumes </w:t>
            </w:r>
            <w:r w:rsidR="004B51C7">
              <w:rPr>
                <w:lang w:val="en-GB"/>
              </w:rPr>
              <w:t>who</w:t>
            </w:r>
            <w:r w:rsidR="003079BC">
              <w:rPr>
                <w:lang w:val="en-GB"/>
              </w:rPr>
              <w:t xml:space="preserve">-sapi services to </w:t>
            </w:r>
            <w:r>
              <w:rPr>
                <w:lang w:val="en-GB"/>
              </w:rPr>
              <w:t xml:space="preserve">publish COVID case to </w:t>
            </w:r>
            <w:r w:rsidR="00965890">
              <w:rPr>
                <w:lang w:val="en-GB"/>
              </w:rPr>
              <w:t xml:space="preserve"> </w:t>
            </w:r>
            <w:r>
              <w:rPr>
                <w:lang w:val="en-GB"/>
              </w:rPr>
              <w:t>WHO queue</w:t>
            </w:r>
            <w:r w:rsidR="00965890">
              <w:rPr>
                <w:lang w:val="en-GB"/>
              </w:rPr>
              <w:t>.</w:t>
            </w:r>
            <w:r w:rsidR="003079BC">
              <w:rPr>
                <w:lang w:val="en-GB"/>
              </w:rPr>
              <w:t xml:space="preserve"> </w:t>
            </w:r>
          </w:p>
        </w:tc>
      </w:tr>
      <w:tr w:rsidR="008C3C7E" w14:paraId="724AD403" w14:textId="77777777" w:rsidTr="00965890">
        <w:trPr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6787" w14:textId="3BC87117" w:rsidR="008C3C7E" w:rsidRDefault="008C3C7E" w:rsidP="00423FA4">
            <w:pPr>
              <w:rPr>
                <w:lang w:val="en-GB"/>
              </w:rPr>
            </w:pPr>
            <w:r>
              <w:rPr>
                <w:lang w:val="en-GB"/>
              </w:rPr>
              <w:t>Other UHO applications</w:t>
            </w:r>
          </w:p>
        </w:tc>
        <w:tc>
          <w:tcPr>
            <w:tcW w:w="3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91CA" w14:textId="7AF48BFF" w:rsidR="008C3C7E" w:rsidRDefault="008C3C7E" w:rsidP="00423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UHO applications can consume </w:t>
            </w:r>
            <w:r w:rsidR="004B51C7">
              <w:rPr>
                <w:lang w:val="en-GB"/>
              </w:rPr>
              <w:t>who</w:t>
            </w:r>
            <w:r w:rsidR="00965890">
              <w:rPr>
                <w:lang w:val="en-GB"/>
              </w:rPr>
              <w:t xml:space="preserve">-sapi services </w:t>
            </w:r>
            <w:r w:rsidR="00D46DFC">
              <w:rPr>
                <w:lang w:val="en-GB"/>
              </w:rPr>
              <w:t>to publish COVID case to  WHO queue.</w:t>
            </w:r>
          </w:p>
        </w:tc>
      </w:tr>
    </w:tbl>
    <w:p w14:paraId="219B333F" w14:textId="5A09CBE1" w:rsidR="008C3C7E" w:rsidRDefault="008C3C7E" w:rsidP="00AF5698">
      <w:pPr>
        <w:rPr>
          <w:lang w:val="en-GB"/>
        </w:rPr>
      </w:pPr>
    </w:p>
    <w:p w14:paraId="17B54450" w14:textId="77777777" w:rsidR="00322157" w:rsidRPr="00322157" w:rsidRDefault="00E866BA" w:rsidP="00F128C4">
      <w:pPr>
        <w:pStyle w:val="Heading3"/>
      </w:pPr>
      <w:bookmarkStart w:id="25" w:name="_Toc73697103"/>
      <w:r>
        <w:t>Technical</w:t>
      </w:r>
      <w:r w:rsidR="00D042D0">
        <w:t xml:space="preserve"> details</w:t>
      </w:r>
      <w:bookmarkEnd w:id="25"/>
    </w:p>
    <w:p w14:paraId="41004F19" w14:textId="77777777" w:rsidR="000A2B2E" w:rsidRPr="000A2B2E" w:rsidRDefault="000A2B2E" w:rsidP="000A2B2E">
      <w:pPr>
        <w:rPr>
          <w:lang w:val="en-GB"/>
        </w:rPr>
      </w:pPr>
    </w:p>
    <w:tbl>
      <w:tblPr>
        <w:tblStyle w:val="TableGrid"/>
        <w:tblW w:w="9630" w:type="dxa"/>
        <w:tblInd w:w="455" w:type="dxa"/>
        <w:tblLook w:val="04A0" w:firstRow="1" w:lastRow="0" w:firstColumn="1" w:lastColumn="0" w:noHBand="0" w:noVBand="1"/>
      </w:tblPr>
      <w:tblGrid>
        <w:gridCol w:w="3060"/>
        <w:gridCol w:w="6570"/>
      </w:tblGrid>
      <w:tr w:rsidR="000A2B2E" w14:paraId="2CAECE71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87A20D3" w14:textId="77777777" w:rsidR="000A2B2E" w:rsidRPr="003372CB" w:rsidRDefault="003372CB" w:rsidP="009D446B">
            <w:pPr>
              <w:rPr>
                <w:lang w:val="en-GB"/>
              </w:rPr>
            </w:pPr>
            <w:r>
              <w:rPr>
                <w:lang w:val="en-GB"/>
              </w:rPr>
              <w:t>API</w:t>
            </w:r>
            <w:r w:rsidR="000A2B2E" w:rsidRPr="003372CB">
              <w:rPr>
                <w:lang w:val="en-GB"/>
              </w:rPr>
              <w:t xml:space="preserve"> Name</w:t>
            </w:r>
          </w:p>
        </w:tc>
        <w:tc>
          <w:tcPr>
            <w:tcW w:w="6570" w:type="dxa"/>
          </w:tcPr>
          <w:p w14:paraId="7F93FFED" w14:textId="53D3BD89" w:rsidR="000A2B2E" w:rsidRDefault="00915195" w:rsidP="009D446B">
            <w:r>
              <w:t>who</w:t>
            </w:r>
            <w:r w:rsidR="008C3C7E">
              <w:t>-sapi</w:t>
            </w:r>
          </w:p>
        </w:tc>
      </w:tr>
      <w:tr w:rsidR="00322157" w14:paraId="7642FCA0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07F6F2DC" w14:textId="77777777" w:rsidR="00322157" w:rsidRPr="003372CB" w:rsidRDefault="00322157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 xml:space="preserve">Business Requirements </w:t>
            </w:r>
          </w:p>
        </w:tc>
        <w:tc>
          <w:tcPr>
            <w:tcW w:w="6570" w:type="dxa"/>
          </w:tcPr>
          <w:p w14:paraId="0184B76B" w14:textId="4D3E03E1" w:rsidR="00322157" w:rsidRDefault="008C3C7E" w:rsidP="00442AA0">
            <w:r>
              <w:t>As mentioned in integration solution document</w:t>
            </w:r>
          </w:p>
        </w:tc>
      </w:tr>
      <w:tr w:rsidR="000A2B2E" w:rsidRPr="00A411FD" w14:paraId="5ADC9BCF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1B360B2C" w14:textId="77777777" w:rsidR="000A2B2E" w:rsidRPr="003372CB" w:rsidRDefault="003372CB" w:rsidP="009D446B">
            <w:pPr>
              <w:rPr>
                <w:lang w:val="en-GB"/>
              </w:rPr>
            </w:pPr>
            <w:r>
              <w:rPr>
                <w:lang w:val="en-GB"/>
              </w:rPr>
              <w:t>API Communication</w:t>
            </w:r>
            <w:r w:rsidR="000A2B2E" w:rsidRPr="003372CB">
              <w:rPr>
                <w:lang w:val="en-GB"/>
              </w:rPr>
              <w:t xml:space="preserve"> Type</w:t>
            </w:r>
          </w:p>
        </w:tc>
        <w:tc>
          <w:tcPr>
            <w:tcW w:w="6570" w:type="dxa"/>
          </w:tcPr>
          <w:p w14:paraId="3DA780B1" w14:textId="4197823C" w:rsidR="000A2B2E" w:rsidRPr="00A411FD" w:rsidRDefault="00423FA4" w:rsidP="009D446B">
            <w:pPr>
              <w:rPr>
                <w:szCs w:val="16"/>
              </w:rPr>
            </w:pPr>
            <w:r>
              <w:rPr>
                <w:rFonts w:cs="Arial"/>
              </w:rPr>
              <w:t>REST</w:t>
            </w:r>
          </w:p>
        </w:tc>
      </w:tr>
      <w:tr w:rsidR="000A2B2E" w:rsidRPr="0061640F" w14:paraId="759DE222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5B15B8B1" w14:textId="77777777" w:rsidR="000A2B2E" w:rsidRPr="003372CB" w:rsidRDefault="000A2B2E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Interface Pattern</w:t>
            </w:r>
          </w:p>
        </w:tc>
        <w:tc>
          <w:tcPr>
            <w:tcW w:w="6570" w:type="dxa"/>
          </w:tcPr>
          <w:p w14:paraId="04F7900D" w14:textId="0CFE0A05" w:rsidR="000A2B2E" w:rsidRPr="00617137" w:rsidRDefault="008C3C7E" w:rsidP="00617137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C171B9">
              <w:rPr>
                <w:rFonts w:cs="Arial"/>
              </w:rPr>
            </w:r>
            <w:r w:rsidR="00C171B9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0A2B2E">
              <w:rPr>
                <w:rFonts w:cs="Arial"/>
              </w:rPr>
              <w:t xml:space="preserve"> Request/</w:t>
            </w:r>
            <w:r w:rsidR="000A2B2E" w:rsidRPr="00AC26CA">
              <w:rPr>
                <w:rFonts w:cs="Arial"/>
              </w:rPr>
              <w:t>Reply</w:t>
            </w:r>
            <w:r w:rsidR="000A2B2E">
              <w:rPr>
                <w:rFonts w:cs="Arial"/>
                <w:b/>
              </w:rPr>
              <w:t xml:space="preserve"> </w:t>
            </w:r>
          </w:p>
        </w:tc>
      </w:tr>
      <w:tr w:rsidR="003710CD" w:rsidRPr="00AC26CA" w14:paraId="2C5AA729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1B57AF2" w14:textId="77777777" w:rsidR="003710CD" w:rsidRPr="003372CB" w:rsidRDefault="003710CD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Interface Definitions</w:t>
            </w:r>
          </w:p>
        </w:tc>
        <w:tc>
          <w:tcPr>
            <w:tcW w:w="6570" w:type="dxa"/>
          </w:tcPr>
          <w:p w14:paraId="50AE37D6" w14:textId="7D6C41FF" w:rsidR="0061790B" w:rsidRPr="0061790B" w:rsidRDefault="003710CD" w:rsidP="0061790B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RAML</w:t>
            </w:r>
            <w:r w:rsidR="008C3C7E">
              <w:rPr>
                <w:rFonts w:cs="Arial"/>
                <w:lang w:val="en-CA"/>
              </w:rPr>
              <w:t xml:space="preserve"> API Specification</w:t>
            </w:r>
          </w:p>
        </w:tc>
      </w:tr>
      <w:tr w:rsidR="003710CD" w:rsidRPr="00AC26CA" w14:paraId="486BA346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E2F4191" w14:textId="77777777" w:rsidR="003710CD" w:rsidRPr="003372CB" w:rsidRDefault="003710CD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Sample Request</w:t>
            </w:r>
          </w:p>
        </w:tc>
        <w:tc>
          <w:tcPr>
            <w:tcW w:w="6570" w:type="dxa"/>
          </w:tcPr>
          <w:p w14:paraId="5841A846" w14:textId="57A81F90" w:rsidR="00A97F75" w:rsidRDefault="003324FC" w:rsidP="00423FA4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JSON(</w:t>
            </w:r>
            <w:r w:rsidR="00D24A86">
              <w:t xml:space="preserve">Section </w:t>
            </w:r>
            <w:r w:rsidR="00D930E0">
              <w:t>3.1.1</w:t>
            </w:r>
            <w:r>
              <w:rPr>
                <w:rFonts w:cs="Arial"/>
                <w:lang w:val="en-CA"/>
              </w:rPr>
              <w:t>)</w:t>
            </w:r>
          </w:p>
        </w:tc>
      </w:tr>
      <w:tr w:rsidR="006E3C50" w:rsidRPr="00AC26CA" w14:paraId="38504190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22D158D5" w14:textId="77777777" w:rsidR="006E3C50" w:rsidRPr="003372CB" w:rsidRDefault="006E3C50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Sample Response</w:t>
            </w:r>
          </w:p>
        </w:tc>
        <w:tc>
          <w:tcPr>
            <w:tcW w:w="6570" w:type="dxa"/>
          </w:tcPr>
          <w:p w14:paraId="268BD253" w14:textId="5ACE8318" w:rsidR="006E3C50" w:rsidRDefault="003324FC" w:rsidP="009D446B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JSON(</w:t>
            </w:r>
            <w:r w:rsidR="00D24A86">
              <w:t xml:space="preserve">Section </w:t>
            </w:r>
            <w:r w:rsidR="00D930E0">
              <w:t>3.1.</w:t>
            </w:r>
            <w:r w:rsidR="00EE7D60">
              <w:t>1</w:t>
            </w:r>
            <w:r>
              <w:rPr>
                <w:rFonts w:cs="Arial"/>
                <w:lang w:val="en-CA"/>
              </w:rPr>
              <w:t>)</w:t>
            </w:r>
          </w:p>
        </w:tc>
      </w:tr>
    </w:tbl>
    <w:p w14:paraId="1A939487" w14:textId="77777777" w:rsidR="00604065" w:rsidRDefault="00604065" w:rsidP="000A2B2E">
      <w:pPr>
        <w:rPr>
          <w:lang w:val="en-GB"/>
        </w:rPr>
      </w:pPr>
    </w:p>
    <w:p w14:paraId="6AA258D8" w14:textId="4DA431FA" w:rsidR="00206F3E" w:rsidRPr="00206F3E" w:rsidRDefault="00322157" w:rsidP="00206F3E">
      <w:pPr>
        <w:pStyle w:val="Heading3"/>
      </w:pPr>
      <w:bookmarkStart w:id="26" w:name="_Toc73697104"/>
      <w:r>
        <w:t>Non Functional</w:t>
      </w:r>
      <w:bookmarkEnd w:id="26"/>
    </w:p>
    <w:p w14:paraId="6FFBD3EC" w14:textId="77777777" w:rsidR="00322157" w:rsidRDefault="00322157" w:rsidP="000A2B2E">
      <w:pPr>
        <w:rPr>
          <w:lang w:val="en-GB"/>
        </w:rPr>
      </w:pPr>
    </w:p>
    <w:tbl>
      <w:tblPr>
        <w:tblStyle w:val="TableGrid"/>
        <w:tblW w:w="9630" w:type="dxa"/>
        <w:tblInd w:w="421" w:type="dxa"/>
        <w:tblLook w:val="04A0" w:firstRow="1" w:lastRow="0" w:firstColumn="1" w:lastColumn="0" w:noHBand="0" w:noVBand="1"/>
      </w:tblPr>
      <w:tblGrid>
        <w:gridCol w:w="3060"/>
        <w:gridCol w:w="6570"/>
      </w:tblGrid>
      <w:tr w:rsidR="00C23D31" w:rsidRPr="009D605F" w14:paraId="19423D8F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7FFA87C" w14:textId="77777777" w:rsidR="00C23D31" w:rsidRDefault="00C23D31" w:rsidP="009D446B">
            <w:r w:rsidRPr="00CE2A53">
              <w:rPr>
                <w:rFonts w:cs="Arial"/>
              </w:rPr>
              <w:t>Post Execution Notification Details</w:t>
            </w:r>
          </w:p>
        </w:tc>
        <w:tc>
          <w:tcPr>
            <w:tcW w:w="6570" w:type="dxa"/>
            <w:vAlign w:val="center"/>
          </w:tcPr>
          <w:p w14:paraId="4EFBDB69" w14:textId="77777777" w:rsidR="00C23D31" w:rsidRDefault="00C23D31" w:rsidP="00AF5698">
            <w:pPr>
              <w:rPr>
                <w:rFonts w:cs="Arial"/>
                <w:u w:val="single"/>
              </w:rPr>
            </w:pPr>
            <w:r w:rsidRPr="005473D0">
              <w:rPr>
                <w:rFonts w:cs="Arial"/>
                <w:u w:val="single"/>
              </w:rPr>
              <w:t>Data-Related Failures</w:t>
            </w:r>
            <w:r>
              <w:rPr>
                <w:rFonts w:cs="Arial"/>
                <w:u w:val="single"/>
              </w:rPr>
              <w:t xml:space="preserve"> Handling</w:t>
            </w:r>
            <w:r w:rsidRPr="005473D0">
              <w:rPr>
                <w:rFonts w:cs="Arial"/>
                <w:u w:val="single"/>
              </w:rPr>
              <w:t>:</w:t>
            </w:r>
          </w:p>
          <w:p w14:paraId="279ACE99" w14:textId="0001C6F6" w:rsidR="0061790B" w:rsidRDefault="0061790B" w:rsidP="00AF5698">
            <w:pPr>
              <w:rPr>
                <w:rFonts w:cs="Arial"/>
              </w:rPr>
            </w:pPr>
            <w:r>
              <w:rPr>
                <w:rFonts w:cs="Arial"/>
              </w:rPr>
              <w:t>Currently all the errors will be logged into logs with log4j.</w:t>
            </w:r>
          </w:p>
          <w:p w14:paraId="5F3A87D5" w14:textId="1C5D724F" w:rsidR="00D24A86" w:rsidRDefault="00D24A86" w:rsidP="00AF5698">
            <w:pPr>
              <w:rPr>
                <w:rFonts w:cs="Arial"/>
              </w:rPr>
            </w:pPr>
            <w:r>
              <w:rPr>
                <w:rFonts w:cs="Arial"/>
              </w:rPr>
              <w:t xml:space="preserve">Consumer API is responsible to log </w:t>
            </w:r>
            <w:r w:rsidR="008C3C7E">
              <w:rPr>
                <w:rFonts w:cs="Arial"/>
              </w:rPr>
              <w:t>about error details</w:t>
            </w:r>
            <w:r>
              <w:rPr>
                <w:rFonts w:cs="Arial"/>
              </w:rPr>
              <w:t>.</w:t>
            </w:r>
          </w:p>
          <w:p w14:paraId="63FD2A58" w14:textId="67245BFB" w:rsidR="00B7581E" w:rsidRDefault="00C1775E" w:rsidP="00AF5698">
            <w:pPr>
              <w:rPr>
                <w:rFonts w:cs="Arial"/>
              </w:rPr>
            </w:pPr>
            <w:r>
              <w:rPr>
                <w:rFonts w:cs="Arial"/>
              </w:rPr>
              <w:t>Can be visible in runtime manager.</w:t>
            </w:r>
          </w:p>
          <w:p w14:paraId="30DCCCAD" w14:textId="77777777" w:rsidR="00C23D31" w:rsidRDefault="00C23D31" w:rsidP="00AF5698">
            <w:pPr>
              <w:rPr>
                <w:rFonts w:cs="Arial"/>
              </w:rPr>
            </w:pPr>
          </w:p>
          <w:p w14:paraId="65E9A2B2" w14:textId="77777777" w:rsidR="00C23D31" w:rsidRDefault="00C23D31" w:rsidP="00AF5698">
            <w:pPr>
              <w:rPr>
                <w:rFonts w:cs="Arial"/>
                <w:u w:val="single"/>
              </w:rPr>
            </w:pPr>
            <w:r w:rsidRPr="005473D0">
              <w:rPr>
                <w:rFonts w:cs="Arial"/>
                <w:u w:val="single"/>
              </w:rPr>
              <w:t>Technical Errors</w:t>
            </w:r>
            <w:r>
              <w:rPr>
                <w:rFonts w:cs="Arial"/>
                <w:u w:val="single"/>
              </w:rPr>
              <w:t xml:space="preserve"> Handling</w:t>
            </w:r>
            <w:r w:rsidRPr="005473D0">
              <w:rPr>
                <w:rFonts w:cs="Arial"/>
                <w:u w:val="single"/>
              </w:rPr>
              <w:t>:</w:t>
            </w:r>
          </w:p>
          <w:p w14:paraId="1B25DDB8" w14:textId="019546D5" w:rsidR="00C1775E" w:rsidRDefault="00C1775E" w:rsidP="00C1775E">
            <w:pPr>
              <w:rPr>
                <w:rFonts w:cs="Arial"/>
              </w:rPr>
            </w:pPr>
            <w:r>
              <w:rPr>
                <w:rFonts w:cs="Arial"/>
              </w:rPr>
              <w:t>Currently all the errors will be logged into logs with log4j.</w:t>
            </w:r>
          </w:p>
          <w:p w14:paraId="56CB0570" w14:textId="5F540F0B" w:rsidR="00D24A86" w:rsidRDefault="00D24A86" w:rsidP="00C1775E">
            <w:pPr>
              <w:rPr>
                <w:rFonts w:cs="Arial"/>
              </w:rPr>
            </w:pPr>
            <w:r>
              <w:rPr>
                <w:rFonts w:cs="Arial"/>
              </w:rPr>
              <w:t>Consumer API is responsible to</w:t>
            </w:r>
            <w:r w:rsidR="008C3C7E">
              <w:rPr>
                <w:rFonts w:cs="Arial"/>
              </w:rPr>
              <w:t xml:space="preserve"> log about error details.</w:t>
            </w:r>
          </w:p>
          <w:p w14:paraId="3536E7DA" w14:textId="41E55C04" w:rsidR="00C23D31" w:rsidRPr="00683CAC" w:rsidRDefault="00C1775E" w:rsidP="00D24A86">
            <w:pPr>
              <w:rPr>
                <w:rFonts w:cs="Arial"/>
              </w:rPr>
            </w:pPr>
            <w:r>
              <w:rPr>
                <w:rFonts w:cs="Arial"/>
              </w:rPr>
              <w:t>Can be visible in runtime manager.</w:t>
            </w:r>
          </w:p>
        </w:tc>
      </w:tr>
      <w:tr w:rsidR="00C23D31" w:rsidRPr="009D605F" w14:paraId="099642A6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6B0862AA" w14:textId="77777777" w:rsidR="00C23D31" w:rsidRPr="00CE2A53" w:rsidRDefault="00C23D31" w:rsidP="009D446B">
            <w:pPr>
              <w:rPr>
                <w:rFonts w:cs="Arial"/>
              </w:rPr>
            </w:pPr>
            <w:r w:rsidRPr="00CE2A53">
              <w:rPr>
                <w:rFonts w:cs="Arial"/>
              </w:rPr>
              <w:t>Process Log Audit Details</w:t>
            </w:r>
          </w:p>
        </w:tc>
        <w:tc>
          <w:tcPr>
            <w:tcW w:w="6570" w:type="dxa"/>
            <w:vAlign w:val="center"/>
          </w:tcPr>
          <w:p w14:paraId="47A98BF9" w14:textId="77777777" w:rsidR="00C23D31" w:rsidRDefault="00C23D31" w:rsidP="00AF5698">
            <w:pPr>
              <w:rPr>
                <w:rFonts w:cs="Arial"/>
                <w:iCs/>
              </w:rPr>
            </w:pPr>
            <w:r>
              <w:rPr>
                <w:rFonts w:cs="Arial"/>
                <w:iCs/>
                <w:u w:val="single"/>
              </w:rPr>
              <w:t>Audit &amp; Logging</w:t>
            </w:r>
            <w:r>
              <w:rPr>
                <w:rFonts w:cs="Arial"/>
                <w:iCs/>
              </w:rPr>
              <w:t>:</w:t>
            </w:r>
          </w:p>
          <w:p w14:paraId="7BAF6321" w14:textId="262209AD" w:rsidR="00C23D31" w:rsidRDefault="00C23D31" w:rsidP="00AF5698">
            <w:pPr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Create</w:t>
            </w:r>
            <w:r w:rsidR="00C1775E">
              <w:rPr>
                <w:rFonts w:cs="Arial"/>
                <w:iCs/>
              </w:rPr>
              <w:t>d</w:t>
            </w:r>
            <w:r>
              <w:rPr>
                <w:rFonts w:cs="Arial"/>
                <w:iCs/>
              </w:rPr>
              <w:t xml:space="preserve"> Logs for the following </w:t>
            </w:r>
          </w:p>
          <w:p w14:paraId="5768CCE3" w14:textId="36D1F768" w:rsidR="00C23D31" w:rsidRDefault="00C23D31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message at entry point</w:t>
            </w:r>
          </w:p>
          <w:p w14:paraId="300D2587" w14:textId="5F1DD0AE" w:rsidR="008C3C7E" w:rsidRDefault="008C3C7E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message at system call entry point</w:t>
            </w:r>
          </w:p>
          <w:p w14:paraId="15DB904F" w14:textId="665202A3" w:rsidR="008C3C7E" w:rsidRPr="008C3C7E" w:rsidRDefault="008C3C7E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message at system call entry point</w:t>
            </w:r>
          </w:p>
          <w:p w14:paraId="7EA3C80D" w14:textId="77777777" w:rsidR="00C23D31" w:rsidRPr="00683CAC" w:rsidRDefault="00C23D31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completed</w:t>
            </w:r>
          </w:p>
        </w:tc>
      </w:tr>
    </w:tbl>
    <w:p w14:paraId="36AF6883" w14:textId="77777777" w:rsidR="00322157" w:rsidRDefault="00322157" w:rsidP="000A2B2E">
      <w:pPr>
        <w:rPr>
          <w:lang w:val="en-GB"/>
        </w:rPr>
      </w:pPr>
    </w:p>
    <w:p w14:paraId="67C6475D" w14:textId="77777777" w:rsidR="005B2D66" w:rsidRPr="005B2D66" w:rsidRDefault="005B2D66" w:rsidP="00F128C4">
      <w:pPr>
        <w:pStyle w:val="Heading3"/>
      </w:pPr>
      <w:bookmarkStart w:id="27" w:name="_Toc73697105"/>
      <w:r w:rsidRPr="005B2D66">
        <w:t>Error Handling</w:t>
      </w:r>
      <w:bookmarkEnd w:id="27"/>
    </w:p>
    <w:p w14:paraId="54C529ED" w14:textId="77777777" w:rsidR="005B2D66" w:rsidRDefault="005B2D66" w:rsidP="000A2B2E">
      <w:pPr>
        <w:rPr>
          <w:lang w:val="en-GB"/>
        </w:rPr>
      </w:pPr>
    </w:p>
    <w:tbl>
      <w:tblPr>
        <w:tblStyle w:val="LightList"/>
        <w:tblW w:w="5066" w:type="pct"/>
        <w:tblInd w:w="462" w:type="dxa"/>
        <w:tblLook w:val="01E0" w:firstRow="1" w:lastRow="1" w:firstColumn="1" w:lastColumn="1" w:noHBand="0" w:noVBand="0"/>
      </w:tblPr>
      <w:tblGrid>
        <w:gridCol w:w="707"/>
        <w:gridCol w:w="2141"/>
        <w:gridCol w:w="6615"/>
      </w:tblGrid>
      <w:tr w:rsidR="005B2D66" w14:paraId="55854F01" w14:textId="77777777" w:rsidTr="00F12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32AFB29E" w14:textId="77777777" w:rsidR="005B2D66" w:rsidRDefault="005B2D66" w:rsidP="00AF5698">
            <w:pPr>
              <w:pStyle w:val="Normal3"/>
              <w:tabs>
                <w:tab w:val="left" w:pos="2055"/>
              </w:tabs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No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pct"/>
          </w:tcPr>
          <w:p w14:paraId="5811CAA9" w14:textId="77777777" w:rsidR="005B2D66" w:rsidRDefault="005B2D66" w:rsidP="00AF5698">
            <w:pPr>
              <w:pStyle w:val="Normal3"/>
              <w:tabs>
                <w:tab w:val="left" w:pos="2055"/>
              </w:tabs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Type of Excep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5" w:type="pct"/>
          </w:tcPr>
          <w:p w14:paraId="19422700" w14:textId="77777777" w:rsidR="005B2D66" w:rsidRDefault="005B2D66" w:rsidP="00AF5698">
            <w:pPr>
              <w:pStyle w:val="Normal3"/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Exception Handling</w:t>
            </w:r>
          </w:p>
        </w:tc>
      </w:tr>
      <w:tr w:rsidR="00B74823" w:rsidRPr="001F4219" w14:paraId="427400F2" w14:textId="77777777" w:rsidTr="00F128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2F024E0F" w14:textId="24FC597D" w:rsidR="00B74823" w:rsidRDefault="00D24A86" w:rsidP="00AF5698">
            <w:pPr>
              <w:pStyle w:val="Normal3"/>
              <w:ind w:left="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pct"/>
          </w:tcPr>
          <w:p w14:paraId="067951D8" w14:textId="431CAE13" w:rsidR="00B74823" w:rsidRPr="00617137" w:rsidRDefault="00B74823" w:rsidP="00AF5698">
            <w:pPr>
              <w:pStyle w:val="Normal3"/>
              <w:ind w:left="0"/>
              <w:rPr>
                <w:rFonts w:cs="Arial"/>
                <w:b w:val="0"/>
                <w:bCs w:val="0"/>
                <w:lang w:val="en-CA"/>
              </w:rPr>
            </w:pPr>
            <w:r w:rsidRPr="00617137">
              <w:rPr>
                <w:rFonts w:cs="Arial"/>
                <w:b w:val="0"/>
                <w:bCs w:val="0"/>
                <w:lang w:val="en-CA"/>
              </w:rPr>
              <w:t xml:space="preserve">Any technical issu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5" w:type="pct"/>
          </w:tcPr>
          <w:p w14:paraId="724D5039" w14:textId="056BDF4D" w:rsidR="00577BD5" w:rsidRPr="008C3C7E" w:rsidRDefault="00B74823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API shall </w:t>
            </w:r>
            <w:r w:rsidR="008C3C7E" w:rsidRPr="008C3C7E">
              <w:rPr>
                <w:rFonts w:cs="Arial"/>
                <w:b w:val="0"/>
                <w:bCs w:val="0"/>
                <w:iCs/>
              </w:rPr>
              <w:t>respond</w:t>
            </w:r>
            <w:r w:rsidRPr="008C3C7E">
              <w:rPr>
                <w:rFonts w:cs="Arial"/>
                <w:b w:val="0"/>
                <w:bCs w:val="0"/>
                <w:iCs/>
              </w:rPr>
              <w:t xml:space="preserve"> corresponding response message.</w:t>
            </w:r>
          </w:p>
          <w:p w14:paraId="0DBF916C" w14:textId="3DF561BB" w:rsidR="00B74823" w:rsidRPr="008C3C7E" w:rsidRDefault="00B74823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>API will record the error in logs.</w:t>
            </w:r>
          </w:p>
          <w:p w14:paraId="1B0BA1CE" w14:textId="5FA8EF67" w:rsidR="00577BD5" w:rsidRPr="008C3C7E" w:rsidRDefault="00577BD5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>Runtime manager notifications will be configured - TBD</w:t>
            </w:r>
          </w:p>
          <w:p w14:paraId="4E479BDD" w14:textId="1C5A5330" w:rsidR="00577BD5" w:rsidRPr="008C3C7E" w:rsidRDefault="00577BD5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Application Administrative team will be notified using an email notification service- TBD    </w:t>
            </w:r>
          </w:p>
          <w:p w14:paraId="77458E60" w14:textId="73228119" w:rsidR="00B74823" w:rsidRDefault="00B74823" w:rsidP="00B74823">
            <w:pPr>
              <w:pStyle w:val="Normal3"/>
              <w:ind w:left="0"/>
              <w:rPr>
                <w:rFonts w:cs="Arial"/>
                <w:lang w:val="en-CA"/>
              </w:rPr>
            </w:pPr>
          </w:p>
        </w:tc>
      </w:tr>
    </w:tbl>
    <w:p w14:paraId="25B1BF0A" w14:textId="2EFAA1CC" w:rsidR="00D24A86" w:rsidRDefault="00D24A86" w:rsidP="000A2B2E">
      <w:pPr>
        <w:rPr>
          <w:lang w:val="en-GB"/>
        </w:rPr>
      </w:pPr>
    </w:p>
    <w:p w14:paraId="02B95724" w14:textId="00085728" w:rsidR="00B74823" w:rsidRDefault="00B74823" w:rsidP="003F0C5A">
      <w:pPr>
        <w:rPr>
          <w:lang w:val="en-GB"/>
        </w:rPr>
      </w:pPr>
    </w:p>
    <w:p w14:paraId="5B043DB8" w14:textId="70E64A80" w:rsidR="00B74823" w:rsidRDefault="00B74823" w:rsidP="00F128C4">
      <w:pPr>
        <w:pStyle w:val="Heading3"/>
      </w:pPr>
      <w:bookmarkStart w:id="28" w:name="_Toc73697106"/>
      <w:r w:rsidRPr="00FB0B36">
        <w:t>Integration test cases</w:t>
      </w:r>
      <w:bookmarkEnd w:id="28"/>
    </w:p>
    <w:p w14:paraId="4DC50A08" w14:textId="1B1EC6BA" w:rsidR="004C0AB6" w:rsidRDefault="004C0AB6" w:rsidP="004C0AB6"/>
    <w:tbl>
      <w:tblPr>
        <w:tblStyle w:val="TableGrid"/>
        <w:tblW w:w="9497" w:type="dxa"/>
        <w:tblInd w:w="421" w:type="dxa"/>
        <w:tblLook w:val="04A0" w:firstRow="1" w:lastRow="0" w:firstColumn="1" w:lastColumn="0" w:noHBand="0" w:noVBand="1"/>
      </w:tblPr>
      <w:tblGrid>
        <w:gridCol w:w="4028"/>
        <w:gridCol w:w="5469"/>
      </w:tblGrid>
      <w:tr w:rsidR="00295146" w:rsidRPr="004C0AB6" w14:paraId="364DF236" w14:textId="77777777" w:rsidTr="00F128C4">
        <w:trPr>
          <w:tblHeader/>
        </w:trPr>
        <w:tc>
          <w:tcPr>
            <w:tcW w:w="4028" w:type="dxa"/>
            <w:shd w:val="clear" w:color="auto" w:fill="DEEAF6" w:themeFill="accent1" w:themeFillTint="33"/>
          </w:tcPr>
          <w:p w14:paraId="25B846F8" w14:textId="23BC173E" w:rsidR="00295146" w:rsidRPr="004C0AB6" w:rsidRDefault="00295146" w:rsidP="00234A67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</w:r>
            <w:r>
              <w:rPr>
                <w:b/>
                <w:lang w:val="en-GB"/>
              </w:rPr>
              <w:t>Description</w:t>
            </w:r>
            <w:r w:rsidRPr="004C0AB6">
              <w:rPr>
                <w:b/>
                <w:lang w:val="en-GB"/>
              </w:rPr>
              <w:t xml:space="preserve"> </w:t>
            </w:r>
          </w:p>
        </w:tc>
        <w:tc>
          <w:tcPr>
            <w:tcW w:w="5469" w:type="dxa"/>
            <w:shd w:val="clear" w:color="auto" w:fill="DEEAF6" w:themeFill="accent1" w:themeFillTint="33"/>
          </w:tcPr>
          <w:p w14:paraId="4B953638" w14:textId="54A3359F" w:rsidR="00295146" w:rsidRPr="004C0AB6" w:rsidRDefault="00295146" w:rsidP="00234A67">
            <w:pPr>
              <w:rPr>
                <w:lang w:val="en-GB"/>
              </w:rPr>
            </w:pPr>
            <w:r>
              <w:rPr>
                <w:b/>
                <w:lang w:val="en-GB"/>
              </w:rPr>
              <w:t>Result</w:t>
            </w:r>
          </w:p>
        </w:tc>
      </w:tr>
      <w:tr w:rsidR="00295146" w:rsidRPr="004C0AB6" w14:paraId="0D862703" w14:textId="77777777" w:rsidTr="00F128C4">
        <w:tc>
          <w:tcPr>
            <w:tcW w:w="4028" w:type="dxa"/>
          </w:tcPr>
          <w:p w14:paraId="6751E2B9" w14:textId="5F7FB73D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 xml:space="preserve">Successful </w:t>
            </w:r>
            <w:r w:rsidR="008C3C7E">
              <w:rPr>
                <w:lang w:val="en-GB"/>
              </w:rPr>
              <w:t>case</w:t>
            </w:r>
            <w:r w:rsidR="00D24A86">
              <w:rPr>
                <w:lang w:val="en-GB"/>
              </w:rPr>
              <w:t xml:space="preserve"> </w:t>
            </w:r>
            <w:r w:rsidR="008C3C7E">
              <w:rPr>
                <w:lang w:val="en-GB"/>
              </w:rPr>
              <w:t xml:space="preserve">registration 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5469" w:type="dxa"/>
          </w:tcPr>
          <w:p w14:paraId="32185C22" w14:textId="22F9C465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20</w:t>
            </w:r>
            <w:r w:rsidR="0005761C">
              <w:rPr>
                <w:lang w:val="en-GB"/>
              </w:rPr>
              <w:t>0</w:t>
            </w:r>
            <w:r>
              <w:rPr>
                <w:lang w:val="en-GB"/>
              </w:rPr>
              <w:t xml:space="preserve"> - </w:t>
            </w:r>
            <w:r w:rsidR="0005761C">
              <w:rPr>
                <w:lang w:val="en-GB"/>
              </w:rPr>
              <w:t>Success</w:t>
            </w:r>
          </w:p>
          <w:p w14:paraId="6B93508D" w14:textId="77777777" w:rsidR="00295146" w:rsidRPr="004C0AB6" w:rsidRDefault="00295146" w:rsidP="00234A67">
            <w:pPr>
              <w:rPr>
                <w:lang w:val="en-GB"/>
              </w:rPr>
            </w:pPr>
          </w:p>
        </w:tc>
      </w:tr>
      <w:tr w:rsidR="00295146" w:rsidRPr="004C0AB6" w14:paraId="410042DA" w14:textId="77777777" w:rsidTr="00F128C4">
        <w:tc>
          <w:tcPr>
            <w:tcW w:w="4028" w:type="dxa"/>
          </w:tcPr>
          <w:p w14:paraId="6E93663E" w14:textId="78DF8589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System connectivity failure</w:t>
            </w:r>
            <w:r w:rsidR="00D24A86">
              <w:rPr>
                <w:lang w:val="en-GB"/>
              </w:rPr>
              <w:t xml:space="preserve"> </w:t>
            </w:r>
            <w:r w:rsidR="00D24A86" w:rsidRPr="00295146">
              <w:rPr>
                <w:lang w:val="en-GB"/>
              </w:rPr>
              <w:t>(</w:t>
            </w:r>
            <w:r w:rsidR="008C3C7E">
              <w:rPr>
                <w:lang w:val="en-GB"/>
              </w:rPr>
              <w:t>Database</w:t>
            </w:r>
            <w:r w:rsidR="00D24A86">
              <w:rPr>
                <w:lang w:val="en-GB"/>
              </w:rPr>
              <w:t xml:space="preserve"> is down</w:t>
            </w:r>
            <w:r w:rsidR="00D24A86" w:rsidRPr="00295146">
              <w:rPr>
                <w:lang w:val="en-GB"/>
              </w:rPr>
              <w:t>)</w:t>
            </w:r>
          </w:p>
        </w:tc>
        <w:tc>
          <w:tcPr>
            <w:tcW w:w="5469" w:type="dxa"/>
          </w:tcPr>
          <w:p w14:paraId="2B965323" w14:textId="4B190520" w:rsidR="00295146" w:rsidRPr="004C0AB6" w:rsidRDefault="00295146" w:rsidP="00295146">
            <w:pPr>
              <w:rPr>
                <w:lang w:val="en-GB"/>
              </w:rPr>
            </w:pPr>
            <w:r>
              <w:rPr>
                <w:lang w:val="en-GB"/>
              </w:rPr>
              <w:t xml:space="preserve">503 - </w:t>
            </w:r>
            <w:r w:rsidRPr="00295146">
              <w:rPr>
                <w:lang w:val="en-GB"/>
              </w:rPr>
              <w:t>The (upstream) service is temporarily not available</w:t>
            </w:r>
          </w:p>
        </w:tc>
      </w:tr>
      <w:tr w:rsidR="00577BD5" w:rsidRPr="004C0AB6" w14:paraId="62646414" w14:textId="77777777" w:rsidTr="00F128C4">
        <w:trPr>
          <w:trHeight w:val="391"/>
        </w:trPr>
        <w:tc>
          <w:tcPr>
            <w:tcW w:w="4028" w:type="dxa"/>
          </w:tcPr>
          <w:p w14:paraId="307CB6B8" w14:textId="0E72D4A5" w:rsidR="00577BD5" w:rsidRDefault="00577BD5" w:rsidP="00577BD5">
            <w:pPr>
              <w:rPr>
                <w:lang w:val="en-GB"/>
              </w:rPr>
            </w:pPr>
            <w:r>
              <w:rPr>
                <w:lang w:val="en-GB"/>
              </w:rPr>
              <w:t>Invalid JSON payload request</w:t>
            </w:r>
          </w:p>
        </w:tc>
        <w:tc>
          <w:tcPr>
            <w:tcW w:w="5469" w:type="dxa"/>
          </w:tcPr>
          <w:p w14:paraId="3B7A6AEA" w14:textId="690B5543" w:rsidR="00577BD5" w:rsidRDefault="00577BD5" w:rsidP="00295146">
            <w:pPr>
              <w:rPr>
                <w:lang w:val="en-GB"/>
              </w:rPr>
            </w:pPr>
            <w:r>
              <w:rPr>
                <w:lang w:val="en-GB"/>
              </w:rPr>
              <w:t>400 – Bad request</w:t>
            </w:r>
          </w:p>
        </w:tc>
      </w:tr>
      <w:tr w:rsidR="00295146" w:rsidRPr="004C0AB6" w14:paraId="6B5A9359" w14:textId="77777777" w:rsidTr="00F128C4">
        <w:tc>
          <w:tcPr>
            <w:tcW w:w="4028" w:type="dxa"/>
          </w:tcPr>
          <w:p w14:paraId="42117691" w14:textId="76C06C49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Internal server error</w:t>
            </w:r>
          </w:p>
        </w:tc>
        <w:tc>
          <w:tcPr>
            <w:tcW w:w="5469" w:type="dxa"/>
          </w:tcPr>
          <w:p w14:paraId="67FD324B" w14:textId="6B10FDF9" w:rsidR="00295146" w:rsidRPr="004C0AB6" w:rsidRDefault="00C171B9" w:rsidP="00234A67">
            <w:pPr>
              <w:rPr>
                <w:lang w:val="en-GB"/>
              </w:rPr>
            </w:pPr>
            <w:hyperlink w:history="1">
              <w:r w:rsidR="00295146">
                <w:rPr>
                  <w:lang w:val="en-GB"/>
                </w:rPr>
                <w:t>500</w:t>
              </w:r>
            </w:hyperlink>
            <w:r w:rsidR="00295146">
              <w:rPr>
                <w:lang w:val="en-GB"/>
              </w:rPr>
              <w:t xml:space="preserve"> – Internal server error</w:t>
            </w:r>
          </w:p>
          <w:p w14:paraId="777F57DC" w14:textId="77777777" w:rsidR="00295146" w:rsidRPr="004C0AB6" w:rsidRDefault="00295146" w:rsidP="00234A67">
            <w:pPr>
              <w:rPr>
                <w:lang w:val="en-GB"/>
              </w:rPr>
            </w:pPr>
          </w:p>
        </w:tc>
      </w:tr>
      <w:tr w:rsidR="006A5904" w:rsidRPr="004C0AB6" w14:paraId="3BBCDB95" w14:textId="77777777" w:rsidTr="00F128C4">
        <w:tc>
          <w:tcPr>
            <w:tcW w:w="4028" w:type="dxa"/>
          </w:tcPr>
          <w:p w14:paraId="61E813B2" w14:textId="7F8A2BB5" w:rsidR="006A5904" w:rsidRDefault="006A5904" w:rsidP="00234A67">
            <w:pPr>
              <w:rPr>
                <w:lang w:val="en-GB"/>
              </w:rPr>
            </w:pPr>
            <w:r>
              <w:rPr>
                <w:lang w:val="en-GB"/>
              </w:rPr>
              <w:t>API Kit Router errors</w:t>
            </w:r>
          </w:p>
        </w:tc>
        <w:tc>
          <w:tcPr>
            <w:tcW w:w="5469" w:type="dxa"/>
          </w:tcPr>
          <w:p w14:paraId="1F488256" w14:textId="773917E7" w:rsidR="006A5904" w:rsidRDefault="006A5904" w:rsidP="00234A67">
            <w:r>
              <w:t xml:space="preserve">Global errors </w:t>
            </w:r>
          </w:p>
        </w:tc>
      </w:tr>
    </w:tbl>
    <w:p w14:paraId="06BA7DAE" w14:textId="1D2543F5" w:rsidR="004C0AB6" w:rsidRDefault="004C0AB6" w:rsidP="004C0AB6"/>
    <w:p w14:paraId="39ACD2A4" w14:textId="6A3C2AB8" w:rsidR="004C0AB6" w:rsidRDefault="004C0AB6" w:rsidP="00F128C4">
      <w:pPr>
        <w:pStyle w:val="Heading3"/>
      </w:pPr>
      <w:bookmarkStart w:id="29" w:name="_Toc73697107"/>
      <w:r>
        <w:t>API Endpoint Details</w:t>
      </w:r>
      <w:bookmarkEnd w:id="29"/>
    </w:p>
    <w:p w14:paraId="213FBD5F" w14:textId="2550A7E6" w:rsidR="004C0AB6" w:rsidRDefault="004C0AB6" w:rsidP="004C0AB6"/>
    <w:tbl>
      <w:tblPr>
        <w:tblStyle w:val="TableGrid"/>
        <w:tblW w:w="9563" w:type="dxa"/>
        <w:tblInd w:w="355" w:type="dxa"/>
        <w:tblLook w:val="04A0" w:firstRow="1" w:lastRow="0" w:firstColumn="1" w:lastColumn="0" w:noHBand="0" w:noVBand="1"/>
      </w:tblPr>
      <w:tblGrid>
        <w:gridCol w:w="2580"/>
        <w:gridCol w:w="1015"/>
        <w:gridCol w:w="5968"/>
      </w:tblGrid>
      <w:tr w:rsidR="004C0AB6" w:rsidRPr="004C0AB6" w14:paraId="351A8081" w14:textId="77777777" w:rsidTr="009B0222">
        <w:trPr>
          <w:tblHeader/>
        </w:trPr>
        <w:tc>
          <w:tcPr>
            <w:tcW w:w="2580" w:type="dxa"/>
            <w:shd w:val="clear" w:color="auto" w:fill="DEEAF6" w:themeFill="accent1" w:themeFillTint="33"/>
          </w:tcPr>
          <w:p w14:paraId="50F49AD7" w14:textId="77777777" w:rsidR="004C0AB6" w:rsidRPr="004C0AB6" w:rsidRDefault="004C0AB6" w:rsidP="00234A67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  <w:t xml:space="preserve">Requirement </w:t>
            </w:r>
          </w:p>
        </w:tc>
        <w:tc>
          <w:tcPr>
            <w:tcW w:w="1015" w:type="dxa"/>
            <w:shd w:val="clear" w:color="auto" w:fill="DEEAF6" w:themeFill="accent1" w:themeFillTint="33"/>
          </w:tcPr>
          <w:p w14:paraId="130305F0" w14:textId="172A4210" w:rsidR="004C0AB6" w:rsidRPr="004C0AB6" w:rsidRDefault="004C0AB6" w:rsidP="00234A67">
            <w:pPr>
              <w:rPr>
                <w:b/>
                <w:lang w:val="en-GB"/>
              </w:rPr>
            </w:pPr>
            <w:r w:rsidRPr="004C0AB6">
              <w:rPr>
                <w:b/>
                <w:lang w:val="en-GB"/>
              </w:rPr>
              <w:t>Method</w:t>
            </w:r>
          </w:p>
        </w:tc>
        <w:tc>
          <w:tcPr>
            <w:tcW w:w="5968" w:type="dxa"/>
            <w:shd w:val="clear" w:color="auto" w:fill="DEEAF6" w:themeFill="accent1" w:themeFillTint="33"/>
          </w:tcPr>
          <w:p w14:paraId="52E4F868" w14:textId="6966421B" w:rsidR="004C0AB6" w:rsidRPr="004C0AB6" w:rsidRDefault="004C0AB6" w:rsidP="00234A67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tails</w:t>
            </w:r>
          </w:p>
        </w:tc>
      </w:tr>
      <w:tr w:rsidR="004C0AB6" w:rsidRPr="004C0AB6" w14:paraId="1C615672" w14:textId="77777777" w:rsidTr="009B0222">
        <w:tc>
          <w:tcPr>
            <w:tcW w:w="2580" w:type="dxa"/>
          </w:tcPr>
          <w:p w14:paraId="54C09CB8" w14:textId="73832810" w:rsidR="004C0AB6" w:rsidRPr="004C0AB6" w:rsidRDefault="004C0AB6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velopment</w:t>
            </w:r>
          </w:p>
        </w:tc>
        <w:tc>
          <w:tcPr>
            <w:tcW w:w="1015" w:type="dxa"/>
          </w:tcPr>
          <w:p w14:paraId="1B9B1257" w14:textId="07397469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bookmarkStart w:id="30" w:name="_Hlk73697092"/>
        <w:tc>
          <w:tcPr>
            <w:tcW w:w="5968" w:type="dxa"/>
          </w:tcPr>
          <w:p w14:paraId="3D8CE244" w14:textId="2E86945F" w:rsidR="007A5851" w:rsidRPr="0005761C" w:rsidRDefault="00915195" w:rsidP="004C0AB6">
            <w:pPr>
              <w:rPr>
                <w:rStyle w:val="Hyperlink"/>
              </w:rPr>
            </w:pPr>
            <w:r>
              <w:rPr>
                <w:rStyle w:val="Hyperlink"/>
                <w:lang w:val="en-GB"/>
              </w:rPr>
              <w:fldChar w:fldCharType="begin"/>
            </w:r>
            <w:r>
              <w:rPr>
                <w:rStyle w:val="Hyperlink"/>
                <w:lang w:val="en-GB"/>
              </w:rPr>
              <w:instrText xml:space="preserve"> HYPERLINK "</w:instrText>
            </w:r>
            <w:r w:rsidRPr="00915195">
              <w:rPr>
                <w:rStyle w:val="Hyperlink"/>
                <w:lang w:val="en-GB"/>
              </w:rPr>
              <w:instrText>https://uho-dev-who-sapi/covid/v1/</w:instrText>
            </w:r>
            <w:r>
              <w:rPr>
                <w:rStyle w:val="Hyperlink"/>
                <w:lang w:val="en-GB"/>
              </w:rPr>
              <w:instrText xml:space="preserve">" </w:instrText>
            </w:r>
            <w:r>
              <w:rPr>
                <w:rStyle w:val="Hyperlink"/>
                <w:lang w:val="en-GB"/>
              </w:rPr>
              <w:fldChar w:fldCharType="separate"/>
            </w:r>
            <w:r w:rsidRPr="00774067">
              <w:rPr>
                <w:rStyle w:val="Hyperlink"/>
                <w:lang w:val="en-GB"/>
              </w:rPr>
              <w:t>https://uho-dev-who-sapi/covid/v1/</w:t>
            </w:r>
            <w:r>
              <w:rPr>
                <w:rStyle w:val="Hyperlink"/>
                <w:lang w:val="en-GB"/>
              </w:rPr>
              <w:fldChar w:fldCharType="end"/>
            </w:r>
            <w:r>
              <w:rPr>
                <w:rStyle w:val="Hyperlink"/>
                <w:lang w:val="en-GB"/>
              </w:rPr>
              <w:t>case</w:t>
            </w:r>
          </w:p>
          <w:bookmarkEnd w:id="30"/>
          <w:p w14:paraId="7C492019" w14:textId="219072B2" w:rsidR="007A5851" w:rsidRPr="004C0AB6" w:rsidRDefault="007A5851" w:rsidP="004C0AB6">
            <w:pPr>
              <w:rPr>
                <w:lang w:val="en-GB"/>
              </w:rPr>
            </w:pPr>
          </w:p>
        </w:tc>
      </w:tr>
      <w:tr w:rsidR="004C0AB6" w:rsidRPr="004C0AB6" w14:paraId="54C991FD" w14:textId="77777777" w:rsidTr="009B0222">
        <w:tc>
          <w:tcPr>
            <w:tcW w:w="2580" w:type="dxa"/>
          </w:tcPr>
          <w:p w14:paraId="5D3E1486" w14:textId="1DA4F39C" w:rsidR="004C0AB6" w:rsidRPr="004C0AB6" w:rsidRDefault="004C0AB6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Test</w:t>
            </w:r>
          </w:p>
        </w:tc>
        <w:tc>
          <w:tcPr>
            <w:tcW w:w="1015" w:type="dxa"/>
          </w:tcPr>
          <w:p w14:paraId="607694C7" w14:textId="208D7F39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46BCEC0D" w14:textId="6ED759C2" w:rsidR="0005761C" w:rsidRPr="0005761C" w:rsidRDefault="00C171B9" w:rsidP="0005761C">
            <w:pPr>
              <w:rPr>
                <w:rStyle w:val="Hyperlink"/>
              </w:rPr>
            </w:pPr>
            <w:hyperlink r:id="rId18" w:history="1">
              <w:r w:rsidR="00915195" w:rsidRPr="00774067">
                <w:rPr>
                  <w:rStyle w:val="Hyperlink"/>
                  <w:lang w:val="en-GB"/>
                </w:rPr>
                <w:t>https://uho-test-who-sapi/covid/v1/</w:t>
              </w:r>
            </w:hyperlink>
            <w:r w:rsidR="00915195">
              <w:rPr>
                <w:rStyle w:val="Hyperlink"/>
                <w:lang w:val="en-GB"/>
              </w:rPr>
              <w:t>case</w:t>
            </w:r>
          </w:p>
          <w:p w14:paraId="31A652F7" w14:textId="0669B0B5" w:rsidR="007A5851" w:rsidRPr="004C0AB6" w:rsidRDefault="007A5851" w:rsidP="004C0AB6">
            <w:pPr>
              <w:rPr>
                <w:lang w:val="en-GB"/>
              </w:rPr>
            </w:pPr>
          </w:p>
        </w:tc>
      </w:tr>
      <w:tr w:rsidR="004C0AB6" w:rsidRPr="004C0AB6" w14:paraId="4883570E" w14:textId="77777777" w:rsidTr="009B0222">
        <w:tc>
          <w:tcPr>
            <w:tcW w:w="2580" w:type="dxa"/>
          </w:tcPr>
          <w:p w14:paraId="53F282F5" w14:textId="412BBAB2" w:rsidR="004C0AB6" w:rsidRPr="004C0AB6" w:rsidRDefault="000041D6" w:rsidP="004C0AB6">
            <w:pPr>
              <w:rPr>
                <w:lang w:val="en-GB"/>
              </w:rPr>
            </w:pPr>
            <w:r>
              <w:rPr>
                <w:b/>
                <w:lang w:val="en-GB"/>
              </w:rPr>
              <w:t>U</w:t>
            </w:r>
            <w:r>
              <w:rPr>
                <w:b/>
              </w:rPr>
              <w:t>AT</w:t>
            </w:r>
          </w:p>
        </w:tc>
        <w:tc>
          <w:tcPr>
            <w:tcW w:w="1015" w:type="dxa"/>
          </w:tcPr>
          <w:p w14:paraId="047B4E63" w14:textId="6F56831F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7D0F52AA" w14:textId="014F2175" w:rsidR="0005761C" w:rsidRPr="0005761C" w:rsidRDefault="00C171B9" w:rsidP="0005761C">
            <w:pPr>
              <w:rPr>
                <w:rStyle w:val="Hyperlink"/>
              </w:rPr>
            </w:pPr>
            <w:hyperlink r:id="rId19" w:history="1">
              <w:r w:rsidR="00915195" w:rsidRPr="00774067">
                <w:rPr>
                  <w:rStyle w:val="Hyperlink"/>
                  <w:lang w:val="en-GB"/>
                </w:rPr>
                <w:t>https://uho-uat-who-sapi/covid/v1/</w:t>
              </w:r>
            </w:hyperlink>
            <w:r w:rsidR="00915195">
              <w:rPr>
                <w:rStyle w:val="Hyperlink"/>
                <w:lang w:val="en-GB"/>
              </w:rPr>
              <w:t>case</w:t>
            </w:r>
          </w:p>
          <w:p w14:paraId="1996C800" w14:textId="2428D4C0" w:rsidR="007A5851" w:rsidRPr="004C0AB6" w:rsidRDefault="007A5851" w:rsidP="004C0AB6">
            <w:pPr>
              <w:rPr>
                <w:lang w:val="en-GB"/>
              </w:rPr>
            </w:pPr>
          </w:p>
        </w:tc>
      </w:tr>
      <w:tr w:rsidR="004C0AB6" w:rsidRPr="004C0AB6" w14:paraId="3B2CD92C" w14:textId="77777777" w:rsidTr="009B0222">
        <w:tc>
          <w:tcPr>
            <w:tcW w:w="2580" w:type="dxa"/>
          </w:tcPr>
          <w:p w14:paraId="71AF909F" w14:textId="45B82158" w:rsidR="004C0AB6" w:rsidRPr="004C0AB6" w:rsidRDefault="004C0AB6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Production</w:t>
            </w:r>
          </w:p>
        </w:tc>
        <w:tc>
          <w:tcPr>
            <w:tcW w:w="1015" w:type="dxa"/>
          </w:tcPr>
          <w:p w14:paraId="4BB22E83" w14:textId="64F13F29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61F22B35" w14:textId="23A75224" w:rsidR="000041D6" w:rsidRPr="0005761C" w:rsidRDefault="00C171B9" w:rsidP="000041D6">
            <w:pPr>
              <w:rPr>
                <w:color w:val="0000FF"/>
                <w:u w:val="single"/>
              </w:rPr>
            </w:pPr>
            <w:hyperlink r:id="rId20" w:history="1">
              <w:r w:rsidR="00915195" w:rsidRPr="00774067">
                <w:rPr>
                  <w:rStyle w:val="Hyperlink"/>
                  <w:lang w:val="en-GB"/>
                </w:rPr>
                <w:t>https://uho-prod-who-sapi/covid/v1/</w:t>
              </w:r>
            </w:hyperlink>
            <w:r w:rsidR="00915195">
              <w:rPr>
                <w:rStyle w:val="Hyperlink"/>
                <w:lang w:val="en-GB"/>
              </w:rPr>
              <w:t>case</w:t>
            </w:r>
          </w:p>
          <w:p w14:paraId="774C0A1C" w14:textId="069D2CF5" w:rsidR="004C0AB6" w:rsidRPr="004C0AB6" w:rsidRDefault="004C0AB6" w:rsidP="004C0AB6">
            <w:pPr>
              <w:rPr>
                <w:lang w:val="en-GB"/>
              </w:rPr>
            </w:pPr>
          </w:p>
        </w:tc>
      </w:tr>
    </w:tbl>
    <w:p w14:paraId="2EF642AD" w14:textId="41332678" w:rsidR="001E2210" w:rsidRDefault="001E2210" w:rsidP="001E2210"/>
    <w:p w14:paraId="39CE3F02" w14:textId="2CFFD49F" w:rsidR="00EE7D60" w:rsidRDefault="00EE7D60" w:rsidP="001E2210"/>
    <w:p w14:paraId="6D8CAE87" w14:textId="74E0CEE0" w:rsidR="00EE7D60" w:rsidRDefault="00EE7D60" w:rsidP="001E2210"/>
    <w:p w14:paraId="6F6D639B" w14:textId="52931171" w:rsidR="002E4740" w:rsidRDefault="002E4740" w:rsidP="001E2210"/>
    <w:p w14:paraId="6F10F7AF" w14:textId="6BB56DBC" w:rsidR="002E4740" w:rsidRDefault="002E4740" w:rsidP="001E2210"/>
    <w:p w14:paraId="2647F43E" w14:textId="63F929D3" w:rsidR="002E4740" w:rsidRDefault="002E4740" w:rsidP="001E2210"/>
    <w:p w14:paraId="411A155C" w14:textId="064397C2" w:rsidR="00B7581E" w:rsidRDefault="00B7581E" w:rsidP="00792082">
      <w:pPr>
        <w:pStyle w:val="Heading1"/>
      </w:pPr>
      <w:bookmarkStart w:id="31" w:name="_Toc73697108"/>
      <w:r>
        <w:lastRenderedPageBreak/>
        <w:t xml:space="preserve">API Policies, </w:t>
      </w:r>
      <w:r w:rsidRPr="00B7581E">
        <w:t>Access and Network Security</w:t>
      </w:r>
      <w:bookmarkEnd w:id="31"/>
    </w:p>
    <w:p w14:paraId="7CBEED82" w14:textId="77777777" w:rsidR="00541BDA" w:rsidRPr="00541BDA" w:rsidRDefault="00541BDA" w:rsidP="00541BDA"/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B7581E" w14:paraId="5DD38D12" w14:textId="77777777" w:rsidTr="00541BDA">
        <w:tc>
          <w:tcPr>
            <w:tcW w:w="9350" w:type="dxa"/>
            <w:shd w:val="clear" w:color="auto" w:fill="F2F2F2" w:themeFill="background1" w:themeFillShade="F2"/>
          </w:tcPr>
          <w:p w14:paraId="4EBB0275" w14:textId="77777777" w:rsidR="00B7581E" w:rsidRDefault="00B7581E" w:rsidP="00B7581E">
            <w:r>
              <w:t>Define API policies to be configured / customized</w:t>
            </w:r>
          </w:p>
        </w:tc>
      </w:tr>
    </w:tbl>
    <w:p w14:paraId="6E36661F" w14:textId="77777777" w:rsidR="00B7581E" w:rsidRPr="00B7581E" w:rsidRDefault="00B7581E" w:rsidP="00B7581E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521"/>
        <w:gridCol w:w="5811"/>
      </w:tblGrid>
      <w:tr w:rsidR="00B7581E" w:rsidRPr="00DC4EDA" w14:paraId="5B56EEF2" w14:textId="77777777" w:rsidTr="00876968">
        <w:trPr>
          <w:tblHeader/>
        </w:trPr>
        <w:tc>
          <w:tcPr>
            <w:tcW w:w="3521" w:type="dxa"/>
            <w:shd w:val="clear" w:color="auto" w:fill="DEEAF6" w:themeFill="accent1" w:themeFillTint="33"/>
          </w:tcPr>
          <w:p w14:paraId="34324521" w14:textId="77777777" w:rsidR="00B7581E" w:rsidRPr="004C0AB6" w:rsidRDefault="00B7581E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  <w:t xml:space="preserve">Requirement </w:t>
            </w:r>
          </w:p>
        </w:tc>
        <w:tc>
          <w:tcPr>
            <w:tcW w:w="5811" w:type="dxa"/>
            <w:shd w:val="clear" w:color="auto" w:fill="DEEAF6" w:themeFill="accent1" w:themeFillTint="33"/>
          </w:tcPr>
          <w:p w14:paraId="0231F8D0" w14:textId="77777777" w:rsidR="00B7581E" w:rsidRPr="004C0AB6" w:rsidRDefault="00B7581E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tails</w:t>
            </w:r>
          </w:p>
        </w:tc>
      </w:tr>
      <w:tr w:rsidR="00B7581E" w:rsidRPr="00DC4EDA" w14:paraId="70A493E6" w14:textId="77777777" w:rsidTr="00876968">
        <w:tc>
          <w:tcPr>
            <w:tcW w:w="3521" w:type="dxa"/>
          </w:tcPr>
          <w:p w14:paraId="05402128" w14:textId="77777777" w:rsidR="00B7581E" w:rsidRPr="004C0AB6" w:rsidRDefault="00B7581E" w:rsidP="008328E9">
            <w:pPr>
              <w:rPr>
                <w:lang w:val="en-GB"/>
              </w:rPr>
            </w:pPr>
            <w:r w:rsidRPr="004C0AB6">
              <w:rPr>
                <w:lang w:val="en-GB"/>
              </w:rPr>
              <w:t>Access to APIs - Authentication</w:t>
            </w:r>
          </w:p>
        </w:tc>
        <w:tc>
          <w:tcPr>
            <w:tcW w:w="5811" w:type="dxa"/>
          </w:tcPr>
          <w:p w14:paraId="18BD7125" w14:textId="0ABB8770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>client_</w:t>
            </w:r>
            <w:r>
              <w:t xml:space="preserve">id enforcement </w:t>
            </w:r>
            <w:r w:rsidR="00B7581E" w:rsidRPr="004C0AB6">
              <w:rPr>
                <w:lang w:val="en-GB"/>
              </w:rPr>
              <w:t xml:space="preserve"> </w:t>
            </w:r>
          </w:p>
        </w:tc>
      </w:tr>
      <w:tr w:rsidR="00B7581E" w:rsidRPr="00DC4EDA" w14:paraId="1DBC83A1" w14:textId="77777777" w:rsidTr="00876968">
        <w:tc>
          <w:tcPr>
            <w:tcW w:w="3521" w:type="dxa"/>
          </w:tcPr>
          <w:p w14:paraId="45024A61" w14:textId="77777777" w:rsidR="00B7581E" w:rsidRPr="004C0AB6" w:rsidRDefault="00B7581E" w:rsidP="008328E9">
            <w:pPr>
              <w:rPr>
                <w:lang w:val="en-GB"/>
              </w:rPr>
            </w:pPr>
            <w:r w:rsidRPr="004C0AB6">
              <w:rPr>
                <w:lang w:val="en-GB"/>
              </w:rPr>
              <w:t xml:space="preserve">API Policy </w:t>
            </w:r>
          </w:p>
        </w:tc>
        <w:tc>
          <w:tcPr>
            <w:tcW w:w="5811" w:type="dxa"/>
          </w:tcPr>
          <w:p w14:paraId="7532D2BE" w14:textId="48EE7A49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>
              <w:t>ORS should be enabled</w:t>
            </w:r>
          </w:p>
        </w:tc>
      </w:tr>
      <w:tr w:rsidR="00B7581E" w:rsidRPr="00DC4EDA" w14:paraId="60287E09" w14:textId="77777777" w:rsidTr="00876968">
        <w:tc>
          <w:tcPr>
            <w:tcW w:w="3521" w:type="dxa"/>
          </w:tcPr>
          <w:p w14:paraId="38645DC7" w14:textId="2C03F235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 xml:space="preserve">Communication over API’s </w:t>
            </w:r>
          </w:p>
        </w:tc>
        <w:tc>
          <w:tcPr>
            <w:tcW w:w="5811" w:type="dxa"/>
          </w:tcPr>
          <w:p w14:paraId="356119E6" w14:textId="6E29D414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>x-transaction-id</w:t>
            </w:r>
            <w:r w:rsidR="00DB0014">
              <w:rPr>
                <w:lang w:val="en-GB"/>
              </w:rPr>
              <w:t xml:space="preserve"> and correlation-id</w:t>
            </w:r>
          </w:p>
        </w:tc>
      </w:tr>
    </w:tbl>
    <w:p w14:paraId="72469C97" w14:textId="77777777" w:rsidR="00792082" w:rsidRDefault="00792082" w:rsidP="00792082">
      <w:pPr>
        <w:pStyle w:val="Heading1"/>
      </w:pPr>
      <w:bookmarkStart w:id="32" w:name="_Toc73697109"/>
      <w:r>
        <w:lastRenderedPageBreak/>
        <w:t>Open Issues</w:t>
      </w:r>
      <w:bookmarkEnd w:id="32"/>
    </w:p>
    <w:p w14:paraId="135E58C4" w14:textId="77777777" w:rsidR="00044596" w:rsidRPr="00044596" w:rsidRDefault="00044596" w:rsidP="00044596"/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4"/>
        <w:gridCol w:w="7946"/>
      </w:tblGrid>
      <w:tr w:rsidR="00044596" w:rsidRPr="00B7655C" w14:paraId="0BBE3A87" w14:textId="77777777" w:rsidTr="00541BDA">
        <w:tc>
          <w:tcPr>
            <w:tcW w:w="684" w:type="dxa"/>
            <w:shd w:val="clear" w:color="auto" w:fill="F2F2F2" w:themeFill="background1" w:themeFillShade="F2"/>
          </w:tcPr>
          <w:p w14:paraId="65804BD3" w14:textId="77777777" w:rsidR="00044596" w:rsidRPr="00B7655C" w:rsidRDefault="00044596" w:rsidP="009D446B">
            <w:pPr>
              <w:rPr>
                <w:b/>
              </w:rPr>
            </w:pPr>
            <w:r w:rsidRPr="00B7655C">
              <w:rPr>
                <w:b/>
              </w:rPr>
              <w:t>No</w:t>
            </w:r>
          </w:p>
        </w:tc>
        <w:tc>
          <w:tcPr>
            <w:tcW w:w="7946" w:type="dxa"/>
            <w:shd w:val="clear" w:color="auto" w:fill="F2F2F2" w:themeFill="background1" w:themeFillShade="F2"/>
          </w:tcPr>
          <w:p w14:paraId="65CF7E39" w14:textId="77777777" w:rsidR="00044596" w:rsidRPr="00B7655C" w:rsidRDefault="00044596" w:rsidP="009D446B">
            <w:pPr>
              <w:rPr>
                <w:b/>
              </w:rPr>
            </w:pPr>
            <w:r>
              <w:rPr>
                <w:b/>
              </w:rPr>
              <w:t>Open Issues</w:t>
            </w:r>
          </w:p>
        </w:tc>
      </w:tr>
      <w:tr w:rsidR="00044596" w:rsidRPr="00B7655C" w14:paraId="38F33F21" w14:textId="77777777" w:rsidTr="009D446B">
        <w:tc>
          <w:tcPr>
            <w:tcW w:w="684" w:type="dxa"/>
            <w:shd w:val="clear" w:color="auto" w:fill="auto"/>
          </w:tcPr>
          <w:p w14:paraId="24C88103" w14:textId="77777777" w:rsidR="00044596" w:rsidRPr="00B7655C" w:rsidRDefault="00044596" w:rsidP="009D446B">
            <w:r>
              <w:t>1.0</w:t>
            </w:r>
          </w:p>
        </w:tc>
        <w:tc>
          <w:tcPr>
            <w:tcW w:w="7946" w:type="dxa"/>
            <w:shd w:val="clear" w:color="auto" w:fill="auto"/>
          </w:tcPr>
          <w:p w14:paraId="62EBF9A1" w14:textId="77777777" w:rsidR="00044596" w:rsidRPr="00B7655C" w:rsidRDefault="00044596" w:rsidP="009D446B"/>
        </w:tc>
      </w:tr>
      <w:tr w:rsidR="00044596" w:rsidRPr="00B7655C" w14:paraId="0C6C2CD5" w14:textId="77777777" w:rsidTr="009D446B">
        <w:tc>
          <w:tcPr>
            <w:tcW w:w="684" w:type="dxa"/>
            <w:shd w:val="clear" w:color="auto" w:fill="auto"/>
          </w:tcPr>
          <w:p w14:paraId="709E88E4" w14:textId="77777777" w:rsidR="00044596" w:rsidRPr="00B7655C" w:rsidRDefault="00044596" w:rsidP="009D446B"/>
        </w:tc>
        <w:tc>
          <w:tcPr>
            <w:tcW w:w="7946" w:type="dxa"/>
            <w:shd w:val="clear" w:color="auto" w:fill="auto"/>
          </w:tcPr>
          <w:p w14:paraId="508C98E9" w14:textId="77777777" w:rsidR="00044596" w:rsidRPr="00B7655C" w:rsidRDefault="00044596" w:rsidP="009D446B"/>
        </w:tc>
      </w:tr>
    </w:tbl>
    <w:p w14:paraId="779F8E76" w14:textId="77777777" w:rsidR="00044596" w:rsidRPr="00044596" w:rsidRDefault="00044596" w:rsidP="00044596"/>
    <w:p w14:paraId="7818863E" w14:textId="77777777" w:rsidR="00792082" w:rsidRPr="00792082" w:rsidRDefault="00792082" w:rsidP="00792082"/>
    <w:p w14:paraId="44F69B9A" w14:textId="77777777" w:rsidR="00C11480" w:rsidRDefault="00C11480">
      <w:pPr>
        <w:rPr>
          <w:lang w:val="en-GB"/>
        </w:rPr>
      </w:pPr>
    </w:p>
    <w:p w14:paraId="5F07D11E" w14:textId="77777777" w:rsidR="006A2DEC" w:rsidRDefault="006A2DEC" w:rsidP="003F0C5A">
      <w:pPr>
        <w:rPr>
          <w:lang w:val="en-GB"/>
        </w:rPr>
      </w:pPr>
    </w:p>
    <w:p w14:paraId="41508A3C" w14:textId="77777777" w:rsidR="003710CD" w:rsidRDefault="003710CD">
      <w:pPr>
        <w:rPr>
          <w:rFonts w:ascii="Arial Narrow" w:hAnsi="Arial Narrow"/>
          <w:b/>
          <w:i/>
          <w:sz w:val="28"/>
          <w:lang w:val="en-GB"/>
        </w:rPr>
      </w:pPr>
      <w:r>
        <w:rPr>
          <w:rFonts w:ascii="Arial Narrow" w:hAnsi="Arial Narrow"/>
          <w:b/>
          <w:i/>
          <w:sz w:val="28"/>
          <w:lang w:val="en-GB"/>
        </w:rPr>
        <w:br w:type="page"/>
      </w:r>
    </w:p>
    <w:p w14:paraId="1768BA86" w14:textId="77777777" w:rsidR="009776E2" w:rsidRDefault="003710CD" w:rsidP="003710CD">
      <w:pPr>
        <w:pStyle w:val="Heading1"/>
        <w:rPr>
          <w:lang w:val="en-GB"/>
        </w:rPr>
      </w:pPr>
      <w:bookmarkStart w:id="33" w:name="_Toc73697110"/>
      <w:r>
        <w:rPr>
          <w:lang w:val="en-GB"/>
        </w:rPr>
        <w:lastRenderedPageBreak/>
        <w:t xml:space="preserve">Appendix A – Interface </w:t>
      </w:r>
      <w:r w:rsidR="00574904">
        <w:rPr>
          <w:lang w:val="en-GB"/>
        </w:rPr>
        <w:t>details</w:t>
      </w:r>
      <w:bookmarkEnd w:id="33"/>
    </w:p>
    <w:p w14:paraId="43D6B1D6" w14:textId="77777777" w:rsidR="003710CD" w:rsidRDefault="003710CD" w:rsidP="003710CD">
      <w:pPr>
        <w:rPr>
          <w:lang w:val="en-GB"/>
        </w:rPr>
      </w:pPr>
    </w:p>
    <w:p w14:paraId="1DC3A713" w14:textId="77777777" w:rsidR="003710CD" w:rsidRDefault="003710CD" w:rsidP="003710CD">
      <w:pPr>
        <w:rPr>
          <w:lang w:val="en-GB"/>
        </w:rPr>
      </w:pPr>
      <w:r>
        <w:rPr>
          <w:lang w:val="en-GB"/>
        </w:rPr>
        <w:t>WSDLs</w:t>
      </w:r>
    </w:p>
    <w:p w14:paraId="669BB2AE" w14:textId="77777777" w:rsidR="003710CD" w:rsidRDefault="003710CD" w:rsidP="003710CD">
      <w:pPr>
        <w:rPr>
          <w:lang w:val="en-GB"/>
        </w:rPr>
      </w:pPr>
      <w:r>
        <w:rPr>
          <w:lang w:val="en-GB"/>
        </w:rPr>
        <w:t>Exported RAMLs</w:t>
      </w:r>
    </w:p>
    <w:p w14:paraId="68AE8D72" w14:textId="77777777" w:rsidR="003710CD" w:rsidRPr="003710CD" w:rsidRDefault="003710CD" w:rsidP="003710CD">
      <w:pPr>
        <w:rPr>
          <w:lang w:val="en-GB"/>
        </w:rPr>
      </w:pPr>
      <w:r>
        <w:rPr>
          <w:lang w:val="en-GB"/>
        </w:rPr>
        <w:t>Tables outlining data design</w:t>
      </w:r>
    </w:p>
    <w:p w14:paraId="17DBC151" w14:textId="77777777" w:rsidR="003710CD" w:rsidRPr="001677A3" w:rsidRDefault="003710CD" w:rsidP="00AA4108">
      <w:pPr>
        <w:rPr>
          <w:rFonts w:ascii="Arial Narrow" w:hAnsi="Arial Narrow"/>
          <w:b/>
          <w:i/>
          <w:sz w:val="28"/>
          <w:lang w:val="en-GB"/>
        </w:rPr>
      </w:pPr>
    </w:p>
    <w:sectPr w:rsidR="003710CD" w:rsidRPr="001677A3" w:rsidSect="008F2E9D">
      <w:footerReference w:type="default" r:id="rId21"/>
      <w:pgSz w:w="12240" w:h="15840" w:code="1"/>
      <w:pgMar w:top="1440" w:right="1440" w:bottom="1440" w:left="144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5486C" w14:textId="77777777" w:rsidR="00C171B9" w:rsidRDefault="00C171B9">
      <w:r>
        <w:separator/>
      </w:r>
    </w:p>
  </w:endnote>
  <w:endnote w:type="continuationSeparator" w:id="0">
    <w:p w14:paraId="00500483" w14:textId="77777777" w:rsidR="00C171B9" w:rsidRDefault="00C17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1666879"/>
      <w:docPartObj>
        <w:docPartGallery w:val="Page Numbers (Top of Page)"/>
        <w:docPartUnique/>
      </w:docPartObj>
    </w:sdtPr>
    <w:sdtEndPr/>
    <w:sdtContent>
      <w:p w14:paraId="6C97B169" w14:textId="77777777" w:rsidR="00475F3E" w:rsidRPr="00885558" w:rsidRDefault="00475F3E" w:rsidP="006016B7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ED2DC3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6DD4E" w14:textId="77777777" w:rsidR="00475F3E" w:rsidRPr="00885558" w:rsidRDefault="00475F3E" w:rsidP="006016B7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1790706"/>
      <w:docPartObj>
        <w:docPartGallery w:val="Page Numbers (Top of Page)"/>
        <w:docPartUnique/>
      </w:docPartObj>
    </w:sdtPr>
    <w:sdtEndPr/>
    <w:sdtContent>
      <w:p w14:paraId="0FAF8B5F" w14:textId="77777777" w:rsidR="00475F3E" w:rsidRPr="00885558" w:rsidRDefault="00475F3E" w:rsidP="006016B7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ED2DC3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96264" w14:textId="77777777" w:rsidR="00C171B9" w:rsidRDefault="00C171B9">
      <w:r>
        <w:separator/>
      </w:r>
    </w:p>
  </w:footnote>
  <w:footnote w:type="continuationSeparator" w:id="0">
    <w:p w14:paraId="5FB91992" w14:textId="77777777" w:rsidR="00C171B9" w:rsidRDefault="00C171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81B" w14:textId="77777777" w:rsidR="00475F3E" w:rsidRPr="00885558" w:rsidRDefault="00475F3E" w:rsidP="00885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736E6"/>
    <w:multiLevelType w:val="hybridMultilevel"/>
    <w:tmpl w:val="92044CE4"/>
    <w:lvl w:ilvl="0" w:tplc="4AD68890">
      <w:start w:val="1"/>
      <w:numFmt w:val="bullet"/>
      <w:pStyle w:val="BodyTextbulleted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3212A1F"/>
    <w:multiLevelType w:val="multilevel"/>
    <w:tmpl w:val="B56A59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93F5F90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6056CD4"/>
    <w:multiLevelType w:val="hybridMultilevel"/>
    <w:tmpl w:val="B45A7A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37B30"/>
    <w:multiLevelType w:val="multilevel"/>
    <w:tmpl w:val="10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" w15:restartNumberingAfterBreak="0">
    <w:nsid w:val="56460D84"/>
    <w:multiLevelType w:val="hybridMultilevel"/>
    <w:tmpl w:val="BD9A43AA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342"/>
    <w:multiLevelType w:val="multilevel"/>
    <w:tmpl w:val="F4C6D31E"/>
    <w:lvl w:ilvl="0">
      <w:start w:val="1"/>
      <w:numFmt w:val="decimal"/>
      <w:pStyle w:val="tdit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tditheading2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5A203837"/>
    <w:multiLevelType w:val="hybridMultilevel"/>
    <w:tmpl w:val="2C0413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8200AF"/>
    <w:multiLevelType w:val="hybridMultilevel"/>
    <w:tmpl w:val="F12837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05208C"/>
    <w:multiLevelType w:val="multilevel"/>
    <w:tmpl w:val="F17244E2"/>
    <w:lvl w:ilvl="0">
      <w:start w:val="1"/>
      <w:numFmt w:val="decimal"/>
      <w:pStyle w:val="Heading1"/>
      <w:lvlText w:val="%1"/>
      <w:lvlJc w:val="left"/>
      <w:pPr>
        <w:tabs>
          <w:tab w:val="num" w:pos="576"/>
        </w:tabs>
        <w:ind w:left="576" w:hanging="576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554"/>
        </w:tabs>
        <w:ind w:left="3554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170"/>
        </w:tabs>
        <w:ind w:left="1170" w:hanging="72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633B11AF"/>
    <w:multiLevelType w:val="multilevel"/>
    <w:tmpl w:val="4DD091B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ED40FE8"/>
    <w:multiLevelType w:val="hybridMultilevel"/>
    <w:tmpl w:val="8274390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70385696"/>
    <w:multiLevelType w:val="hybridMultilevel"/>
    <w:tmpl w:val="EB7CB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6A22E5"/>
    <w:multiLevelType w:val="multilevel"/>
    <w:tmpl w:val="DC86C128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12"/>
  </w:num>
  <w:num w:numId="5">
    <w:abstractNumId w:val="11"/>
  </w:num>
  <w:num w:numId="6">
    <w:abstractNumId w:val="1"/>
  </w:num>
  <w:num w:numId="7">
    <w:abstractNumId w:val="3"/>
  </w:num>
  <w:num w:numId="8">
    <w:abstractNumId w:val="10"/>
  </w:num>
  <w:num w:numId="9">
    <w:abstractNumId w:val="8"/>
  </w:num>
  <w:num w:numId="10">
    <w:abstractNumId w:val="13"/>
  </w:num>
  <w:num w:numId="11">
    <w:abstractNumId w:val="9"/>
  </w:num>
  <w:num w:numId="12">
    <w:abstractNumId w:val="9"/>
  </w:num>
  <w:num w:numId="13">
    <w:abstractNumId w:val="9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5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4"/>
  </w:num>
  <w:num w:numId="22">
    <w:abstractNumId w:val="2"/>
  </w:num>
  <w:num w:numId="23">
    <w:abstractNumId w:val="7"/>
  </w:num>
  <w:num w:numId="24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tDQ3NjQzszAxNzFR0lEKTi0uzszPAykwNKoFAOBkxystAAAA"/>
  </w:docVars>
  <w:rsids>
    <w:rsidRoot w:val="00E147A8"/>
    <w:rsid w:val="00000BFA"/>
    <w:rsid w:val="00001545"/>
    <w:rsid w:val="0000259B"/>
    <w:rsid w:val="000041D6"/>
    <w:rsid w:val="000048E3"/>
    <w:rsid w:val="00004F71"/>
    <w:rsid w:val="00006202"/>
    <w:rsid w:val="00006B02"/>
    <w:rsid w:val="00006E23"/>
    <w:rsid w:val="00007222"/>
    <w:rsid w:val="000102AF"/>
    <w:rsid w:val="000104A9"/>
    <w:rsid w:val="00010861"/>
    <w:rsid w:val="00011E32"/>
    <w:rsid w:val="0001268B"/>
    <w:rsid w:val="00013E94"/>
    <w:rsid w:val="000143F7"/>
    <w:rsid w:val="00014846"/>
    <w:rsid w:val="00015298"/>
    <w:rsid w:val="00015DB7"/>
    <w:rsid w:val="00015E49"/>
    <w:rsid w:val="00017787"/>
    <w:rsid w:val="000211B2"/>
    <w:rsid w:val="00022C15"/>
    <w:rsid w:val="0002351A"/>
    <w:rsid w:val="000253F1"/>
    <w:rsid w:val="00025F19"/>
    <w:rsid w:val="00026332"/>
    <w:rsid w:val="00031424"/>
    <w:rsid w:val="00031ABC"/>
    <w:rsid w:val="00032934"/>
    <w:rsid w:val="00034F8F"/>
    <w:rsid w:val="000351CF"/>
    <w:rsid w:val="000359AC"/>
    <w:rsid w:val="00035E24"/>
    <w:rsid w:val="0004031F"/>
    <w:rsid w:val="00041577"/>
    <w:rsid w:val="000425CE"/>
    <w:rsid w:val="000436D5"/>
    <w:rsid w:val="000438FA"/>
    <w:rsid w:val="000442D2"/>
    <w:rsid w:val="00044596"/>
    <w:rsid w:val="000473CF"/>
    <w:rsid w:val="000509E9"/>
    <w:rsid w:val="00051077"/>
    <w:rsid w:val="00051D22"/>
    <w:rsid w:val="0005761C"/>
    <w:rsid w:val="000601A4"/>
    <w:rsid w:val="00060C71"/>
    <w:rsid w:val="0006265C"/>
    <w:rsid w:val="000632FC"/>
    <w:rsid w:val="0006526E"/>
    <w:rsid w:val="00066891"/>
    <w:rsid w:val="0007090B"/>
    <w:rsid w:val="00070C44"/>
    <w:rsid w:val="00071477"/>
    <w:rsid w:val="00071B34"/>
    <w:rsid w:val="00071CBF"/>
    <w:rsid w:val="0007279E"/>
    <w:rsid w:val="00073F3A"/>
    <w:rsid w:val="00074096"/>
    <w:rsid w:val="00074162"/>
    <w:rsid w:val="00075701"/>
    <w:rsid w:val="00077D5B"/>
    <w:rsid w:val="00077DB6"/>
    <w:rsid w:val="0008024E"/>
    <w:rsid w:val="00080389"/>
    <w:rsid w:val="00080A99"/>
    <w:rsid w:val="000824EE"/>
    <w:rsid w:val="0008253D"/>
    <w:rsid w:val="000829AE"/>
    <w:rsid w:val="000829C7"/>
    <w:rsid w:val="000836B0"/>
    <w:rsid w:val="000839F9"/>
    <w:rsid w:val="00083F96"/>
    <w:rsid w:val="000844DC"/>
    <w:rsid w:val="000863C0"/>
    <w:rsid w:val="00087BC4"/>
    <w:rsid w:val="00087E7E"/>
    <w:rsid w:val="000903E2"/>
    <w:rsid w:val="00091B7A"/>
    <w:rsid w:val="00093395"/>
    <w:rsid w:val="00093488"/>
    <w:rsid w:val="00094AAF"/>
    <w:rsid w:val="00094DE1"/>
    <w:rsid w:val="00094E8F"/>
    <w:rsid w:val="00097018"/>
    <w:rsid w:val="000976B4"/>
    <w:rsid w:val="00097F5E"/>
    <w:rsid w:val="000A0ACE"/>
    <w:rsid w:val="000A118D"/>
    <w:rsid w:val="000A22BE"/>
    <w:rsid w:val="000A2B2E"/>
    <w:rsid w:val="000A2DC6"/>
    <w:rsid w:val="000A3AB7"/>
    <w:rsid w:val="000A4C13"/>
    <w:rsid w:val="000A4D04"/>
    <w:rsid w:val="000A4DEE"/>
    <w:rsid w:val="000A5058"/>
    <w:rsid w:val="000B0475"/>
    <w:rsid w:val="000B1514"/>
    <w:rsid w:val="000B2D4B"/>
    <w:rsid w:val="000B2F28"/>
    <w:rsid w:val="000B49F6"/>
    <w:rsid w:val="000B524B"/>
    <w:rsid w:val="000B5EDD"/>
    <w:rsid w:val="000B5F5A"/>
    <w:rsid w:val="000B775E"/>
    <w:rsid w:val="000C04B7"/>
    <w:rsid w:val="000C051E"/>
    <w:rsid w:val="000C0929"/>
    <w:rsid w:val="000C0DCC"/>
    <w:rsid w:val="000C1E4C"/>
    <w:rsid w:val="000C2544"/>
    <w:rsid w:val="000C305E"/>
    <w:rsid w:val="000C4B84"/>
    <w:rsid w:val="000C5DA8"/>
    <w:rsid w:val="000D005A"/>
    <w:rsid w:val="000D0382"/>
    <w:rsid w:val="000D19EF"/>
    <w:rsid w:val="000D1D69"/>
    <w:rsid w:val="000D2616"/>
    <w:rsid w:val="000D3829"/>
    <w:rsid w:val="000D4261"/>
    <w:rsid w:val="000D4382"/>
    <w:rsid w:val="000D4964"/>
    <w:rsid w:val="000D4CAC"/>
    <w:rsid w:val="000D4EE4"/>
    <w:rsid w:val="000D52DB"/>
    <w:rsid w:val="000D5A63"/>
    <w:rsid w:val="000D5B05"/>
    <w:rsid w:val="000D61F7"/>
    <w:rsid w:val="000D6C2A"/>
    <w:rsid w:val="000D72E3"/>
    <w:rsid w:val="000D7641"/>
    <w:rsid w:val="000D7D56"/>
    <w:rsid w:val="000E0A80"/>
    <w:rsid w:val="000E0C28"/>
    <w:rsid w:val="000E3340"/>
    <w:rsid w:val="000E4FBC"/>
    <w:rsid w:val="000E6560"/>
    <w:rsid w:val="000E6CD0"/>
    <w:rsid w:val="000E6FA7"/>
    <w:rsid w:val="000E732D"/>
    <w:rsid w:val="000F0198"/>
    <w:rsid w:val="000F0C56"/>
    <w:rsid w:val="000F1451"/>
    <w:rsid w:val="000F1E7C"/>
    <w:rsid w:val="000F3778"/>
    <w:rsid w:val="000F5461"/>
    <w:rsid w:val="000F5A64"/>
    <w:rsid w:val="000F77BD"/>
    <w:rsid w:val="0010014B"/>
    <w:rsid w:val="00100440"/>
    <w:rsid w:val="00100EDE"/>
    <w:rsid w:val="00102130"/>
    <w:rsid w:val="00104121"/>
    <w:rsid w:val="00104B65"/>
    <w:rsid w:val="00105C7B"/>
    <w:rsid w:val="00105F9B"/>
    <w:rsid w:val="00106801"/>
    <w:rsid w:val="00106D5F"/>
    <w:rsid w:val="001071B5"/>
    <w:rsid w:val="001108BE"/>
    <w:rsid w:val="001109BE"/>
    <w:rsid w:val="001121B9"/>
    <w:rsid w:val="00112E1C"/>
    <w:rsid w:val="001142CA"/>
    <w:rsid w:val="00116E4D"/>
    <w:rsid w:val="00120319"/>
    <w:rsid w:val="001203E9"/>
    <w:rsid w:val="001206C7"/>
    <w:rsid w:val="00120B1F"/>
    <w:rsid w:val="00120E7E"/>
    <w:rsid w:val="00121AC4"/>
    <w:rsid w:val="00123C8B"/>
    <w:rsid w:val="00123CA2"/>
    <w:rsid w:val="00124090"/>
    <w:rsid w:val="0012577C"/>
    <w:rsid w:val="00130B6A"/>
    <w:rsid w:val="00131119"/>
    <w:rsid w:val="001313A9"/>
    <w:rsid w:val="0013179C"/>
    <w:rsid w:val="00131FAF"/>
    <w:rsid w:val="0013345D"/>
    <w:rsid w:val="001338BC"/>
    <w:rsid w:val="00133FF3"/>
    <w:rsid w:val="001349C0"/>
    <w:rsid w:val="00135718"/>
    <w:rsid w:val="00136334"/>
    <w:rsid w:val="001368E6"/>
    <w:rsid w:val="001370F2"/>
    <w:rsid w:val="00137830"/>
    <w:rsid w:val="001403AD"/>
    <w:rsid w:val="00141CFF"/>
    <w:rsid w:val="00142ABA"/>
    <w:rsid w:val="00142C79"/>
    <w:rsid w:val="00142DA0"/>
    <w:rsid w:val="00144495"/>
    <w:rsid w:val="001449D5"/>
    <w:rsid w:val="00144D1A"/>
    <w:rsid w:val="00145A05"/>
    <w:rsid w:val="00146FA6"/>
    <w:rsid w:val="0014766C"/>
    <w:rsid w:val="00147A83"/>
    <w:rsid w:val="001501F2"/>
    <w:rsid w:val="00150445"/>
    <w:rsid w:val="0015125C"/>
    <w:rsid w:val="0015200C"/>
    <w:rsid w:val="00152918"/>
    <w:rsid w:val="00155320"/>
    <w:rsid w:val="00155ED3"/>
    <w:rsid w:val="00156878"/>
    <w:rsid w:val="00156F60"/>
    <w:rsid w:val="00157C3D"/>
    <w:rsid w:val="00157DDF"/>
    <w:rsid w:val="00160706"/>
    <w:rsid w:val="00162556"/>
    <w:rsid w:val="00162B43"/>
    <w:rsid w:val="00163688"/>
    <w:rsid w:val="00164F55"/>
    <w:rsid w:val="0016559B"/>
    <w:rsid w:val="00165A3E"/>
    <w:rsid w:val="00165E10"/>
    <w:rsid w:val="0016607C"/>
    <w:rsid w:val="001677A3"/>
    <w:rsid w:val="00172E93"/>
    <w:rsid w:val="00173C29"/>
    <w:rsid w:val="0017563F"/>
    <w:rsid w:val="00177558"/>
    <w:rsid w:val="001776E3"/>
    <w:rsid w:val="00177C54"/>
    <w:rsid w:val="00181100"/>
    <w:rsid w:val="00181DEB"/>
    <w:rsid w:val="00181FC1"/>
    <w:rsid w:val="0018312C"/>
    <w:rsid w:val="00183C0E"/>
    <w:rsid w:val="00183C2D"/>
    <w:rsid w:val="0018422D"/>
    <w:rsid w:val="001844B4"/>
    <w:rsid w:val="0018558F"/>
    <w:rsid w:val="001858E2"/>
    <w:rsid w:val="00185A39"/>
    <w:rsid w:val="0019059C"/>
    <w:rsid w:val="0019097B"/>
    <w:rsid w:val="00190C78"/>
    <w:rsid w:val="00190F48"/>
    <w:rsid w:val="0019152C"/>
    <w:rsid w:val="001927F0"/>
    <w:rsid w:val="00194660"/>
    <w:rsid w:val="0019488F"/>
    <w:rsid w:val="00194F8D"/>
    <w:rsid w:val="001968A4"/>
    <w:rsid w:val="00197683"/>
    <w:rsid w:val="001A1049"/>
    <w:rsid w:val="001A2CAB"/>
    <w:rsid w:val="001A4B52"/>
    <w:rsid w:val="001A5AF8"/>
    <w:rsid w:val="001A5D3E"/>
    <w:rsid w:val="001B0755"/>
    <w:rsid w:val="001B14AD"/>
    <w:rsid w:val="001B19B5"/>
    <w:rsid w:val="001B1F15"/>
    <w:rsid w:val="001B2A53"/>
    <w:rsid w:val="001B3D20"/>
    <w:rsid w:val="001B3F3C"/>
    <w:rsid w:val="001B401E"/>
    <w:rsid w:val="001B43E8"/>
    <w:rsid w:val="001B5194"/>
    <w:rsid w:val="001B6766"/>
    <w:rsid w:val="001B6C4F"/>
    <w:rsid w:val="001B70F5"/>
    <w:rsid w:val="001B7919"/>
    <w:rsid w:val="001C2731"/>
    <w:rsid w:val="001C3445"/>
    <w:rsid w:val="001C3A36"/>
    <w:rsid w:val="001C4BE6"/>
    <w:rsid w:val="001C5D7C"/>
    <w:rsid w:val="001C7EDB"/>
    <w:rsid w:val="001D0ED3"/>
    <w:rsid w:val="001D1F1B"/>
    <w:rsid w:val="001D27A1"/>
    <w:rsid w:val="001D2A06"/>
    <w:rsid w:val="001D2F38"/>
    <w:rsid w:val="001D3956"/>
    <w:rsid w:val="001D3A59"/>
    <w:rsid w:val="001D4358"/>
    <w:rsid w:val="001D4FCD"/>
    <w:rsid w:val="001D5C4C"/>
    <w:rsid w:val="001D5D39"/>
    <w:rsid w:val="001D6C32"/>
    <w:rsid w:val="001D6E68"/>
    <w:rsid w:val="001D753C"/>
    <w:rsid w:val="001D7A2E"/>
    <w:rsid w:val="001E042D"/>
    <w:rsid w:val="001E0F9F"/>
    <w:rsid w:val="001E0FAE"/>
    <w:rsid w:val="001E152C"/>
    <w:rsid w:val="001E2210"/>
    <w:rsid w:val="001E22E7"/>
    <w:rsid w:val="001E3544"/>
    <w:rsid w:val="001E5AC0"/>
    <w:rsid w:val="001E6156"/>
    <w:rsid w:val="001E62A5"/>
    <w:rsid w:val="001F00D5"/>
    <w:rsid w:val="001F179F"/>
    <w:rsid w:val="001F19CC"/>
    <w:rsid w:val="001F1C4B"/>
    <w:rsid w:val="001F1E81"/>
    <w:rsid w:val="001F2655"/>
    <w:rsid w:val="001F3ABC"/>
    <w:rsid w:val="001F3FC3"/>
    <w:rsid w:val="001F486E"/>
    <w:rsid w:val="001F4BC1"/>
    <w:rsid w:val="001F55CF"/>
    <w:rsid w:val="001F7DA3"/>
    <w:rsid w:val="001F7FB2"/>
    <w:rsid w:val="0020036F"/>
    <w:rsid w:val="00200AB3"/>
    <w:rsid w:val="00200CF1"/>
    <w:rsid w:val="00201C74"/>
    <w:rsid w:val="00203630"/>
    <w:rsid w:val="002037DA"/>
    <w:rsid w:val="00203B0E"/>
    <w:rsid w:val="00205065"/>
    <w:rsid w:val="002058EC"/>
    <w:rsid w:val="00206F3E"/>
    <w:rsid w:val="00210E49"/>
    <w:rsid w:val="00212111"/>
    <w:rsid w:val="00212533"/>
    <w:rsid w:val="00212CD5"/>
    <w:rsid w:val="00212F9B"/>
    <w:rsid w:val="002130BF"/>
    <w:rsid w:val="002140D0"/>
    <w:rsid w:val="002141CA"/>
    <w:rsid w:val="00215469"/>
    <w:rsid w:val="00215D39"/>
    <w:rsid w:val="00216A01"/>
    <w:rsid w:val="002174AE"/>
    <w:rsid w:val="00217C79"/>
    <w:rsid w:val="002209A9"/>
    <w:rsid w:val="00221AD3"/>
    <w:rsid w:val="00223A55"/>
    <w:rsid w:val="002243A5"/>
    <w:rsid w:val="00225EF8"/>
    <w:rsid w:val="00225F1E"/>
    <w:rsid w:val="00226A7F"/>
    <w:rsid w:val="002308B2"/>
    <w:rsid w:val="00230A69"/>
    <w:rsid w:val="0023141D"/>
    <w:rsid w:val="002319CF"/>
    <w:rsid w:val="002321D4"/>
    <w:rsid w:val="00232843"/>
    <w:rsid w:val="00233939"/>
    <w:rsid w:val="00233B8C"/>
    <w:rsid w:val="002354B2"/>
    <w:rsid w:val="00236507"/>
    <w:rsid w:val="0023729F"/>
    <w:rsid w:val="002374B6"/>
    <w:rsid w:val="0023767A"/>
    <w:rsid w:val="00237C18"/>
    <w:rsid w:val="00242013"/>
    <w:rsid w:val="0024362E"/>
    <w:rsid w:val="002438C3"/>
    <w:rsid w:val="002460A6"/>
    <w:rsid w:val="00246999"/>
    <w:rsid w:val="00246D60"/>
    <w:rsid w:val="00246FD9"/>
    <w:rsid w:val="00247157"/>
    <w:rsid w:val="00247365"/>
    <w:rsid w:val="002506DB"/>
    <w:rsid w:val="00251A9A"/>
    <w:rsid w:val="00251E34"/>
    <w:rsid w:val="002549E4"/>
    <w:rsid w:val="002553F5"/>
    <w:rsid w:val="0025577A"/>
    <w:rsid w:val="00255D3D"/>
    <w:rsid w:val="0025601F"/>
    <w:rsid w:val="00256051"/>
    <w:rsid w:val="00256253"/>
    <w:rsid w:val="0025753C"/>
    <w:rsid w:val="0026232F"/>
    <w:rsid w:val="002636F8"/>
    <w:rsid w:val="00265E10"/>
    <w:rsid w:val="0027088B"/>
    <w:rsid w:val="002714F4"/>
    <w:rsid w:val="002739DB"/>
    <w:rsid w:val="00273D5C"/>
    <w:rsid w:val="00276118"/>
    <w:rsid w:val="00280144"/>
    <w:rsid w:val="002806BD"/>
    <w:rsid w:val="00280701"/>
    <w:rsid w:val="00280D9A"/>
    <w:rsid w:val="00281C52"/>
    <w:rsid w:val="00282DC9"/>
    <w:rsid w:val="00282E69"/>
    <w:rsid w:val="002836A6"/>
    <w:rsid w:val="00284A76"/>
    <w:rsid w:val="00285FC9"/>
    <w:rsid w:val="00287711"/>
    <w:rsid w:val="00287A9C"/>
    <w:rsid w:val="00290DA6"/>
    <w:rsid w:val="00290FF5"/>
    <w:rsid w:val="00291CD4"/>
    <w:rsid w:val="00293392"/>
    <w:rsid w:val="00294647"/>
    <w:rsid w:val="00295146"/>
    <w:rsid w:val="00295FBA"/>
    <w:rsid w:val="002A01EF"/>
    <w:rsid w:val="002A04CF"/>
    <w:rsid w:val="002A20C6"/>
    <w:rsid w:val="002A2FE8"/>
    <w:rsid w:val="002A3182"/>
    <w:rsid w:val="002A38B3"/>
    <w:rsid w:val="002A42EB"/>
    <w:rsid w:val="002A5FBF"/>
    <w:rsid w:val="002A64A2"/>
    <w:rsid w:val="002A77CD"/>
    <w:rsid w:val="002B2046"/>
    <w:rsid w:val="002B23E0"/>
    <w:rsid w:val="002B2997"/>
    <w:rsid w:val="002B3706"/>
    <w:rsid w:val="002B5875"/>
    <w:rsid w:val="002B5AA3"/>
    <w:rsid w:val="002B5F7D"/>
    <w:rsid w:val="002B68C1"/>
    <w:rsid w:val="002B6C87"/>
    <w:rsid w:val="002C095C"/>
    <w:rsid w:val="002C2B5C"/>
    <w:rsid w:val="002C3BF2"/>
    <w:rsid w:val="002C4269"/>
    <w:rsid w:val="002C6929"/>
    <w:rsid w:val="002C6EB3"/>
    <w:rsid w:val="002C7AC2"/>
    <w:rsid w:val="002C7F0C"/>
    <w:rsid w:val="002D0799"/>
    <w:rsid w:val="002D16A3"/>
    <w:rsid w:val="002D17CE"/>
    <w:rsid w:val="002D2924"/>
    <w:rsid w:val="002D2EBA"/>
    <w:rsid w:val="002D423A"/>
    <w:rsid w:val="002D49B7"/>
    <w:rsid w:val="002D4F78"/>
    <w:rsid w:val="002D5BE7"/>
    <w:rsid w:val="002D5F65"/>
    <w:rsid w:val="002D61A2"/>
    <w:rsid w:val="002D7CA9"/>
    <w:rsid w:val="002D7F03"/>
    <w:rsid w:val="002D7F68"/>
    <w:rsid w:val="002E0504"/>
    <w:rsid w:val="002E0564"/>
    <w:rsid w:val="002E06F1"/>
    <w:rsid w:val="002E0E8C"/>
    <w:rsid w:val="002E2350"/>
    <w:rsid w:val="002E24B1"/>
    <w:rsid w:val="002E4740"/>
    <w:rsid w:val="002E62BE"/>
    <w:rsid w:val="002E67EA"/>
    <w:rsid w:val="002E68BF"/>
    <w:rsid w:val="002E7CAC"/>
    <w:rsid w:val="002F0CC9"/>
    <w:rsid w:val="002F1AA2"/>
    <w:rsid w:val="002F2037"/>
    <w:rsid w:val="002F2F40"/>
    <w:rsid w:val="002F7CDD"/>
    <w:rsid w:val="00300BA5"/>
    <w:rsid w:val="003017C7"/>
    <w:rsid w:val="003027D5"/>
    <w:rsid w:val="003033FE"/>
    <w:rsid w:val="0030352A"/>
    <w:rsid w:val="003035DE"/>
    <w:rsid w:val="00304342"/>
    <w:rsid w:val="003053A4"/>
    <w:rsid w:val="003054FD"/>
    <w:rsid w:val="00305706"/>
    <w:rsid w:val="00305D74"/>
    <w:rsid w:val="0030668E"/>
    <w:rsid w:val="0030683D"/>
    <w:rsid w:val="003069F9"/>
    <w:rsid w:val="003074AB"/>
    <w:rsid w:val="0030773F"/>
    <w:rsid w:val="003079BC"/>
    <w:rsid w:val="00310094"/>
    <w:rsid w:val="00310ABA"/>
    <w:rsid w:val="00311A5E"/>
    <w:rsid w:val="00313DD4"/>
    <w:rsid w:val="003150DB"/>
    <w:rsid w:val="00315D21"/>
    <w:rsid w:val="00316204"/>
    <w:rsid w:val="00316C97"/>
    <w:rsid w:val="00320DD2"/>
    <w:rsid w:val="00322157"/>
    <w:rsid w:val="003221E0"/>
    <w:rsid w:val="00322351"/>
    <w:rsid w:val="00322FDA"/>
    <w:rsid w:val="003253D4"/>
    <w:rsid w:val="00325A51"/>
    <w:rsid w:val="00326469"/>
    <w:rsid w:val="00327E6C"/>
    <w:rsid w:val="00330FF5"/>
    <w:rsid w:val="00331B18"/>
    <w:rsid w:val="00331F7C"/>
    <w:rsid w:val="003324FC"/>
    <w:rsid w:val="00333980"/>
    <w:rsid w:val="00333B92"/>
    <w:rsid w:val="00334596"/>
    <w:rsid w:val="00334AB8"/>
    <w:rsid w:val="00336D30"/>
    <w:rsid w:val="00336F1F"/>
    <w:rsid w:val="003372CB"/>
    <w:rsid w:val="00337DC2"/>
    <w:rsid w:val="00341B0B"/>
    <w:rsid w:val="00342DC0"/>
    <w:rsid w:val="0034326B"/>
    <w:rsid w:val="00343D09"/>
    <w:rsid w:val="00344BC9"/>
    <w:rsid w:val="00344E5F"/>
    <w:rsid w:val="00345430"/>
    <w:rsid w:val="003461A9"/>
    <w:rsid w:val="0034718D"/>
    <w:rsid w:val="00347635"/>
    <w:rsid w:val="00347EC2"/>
    <w:rsid w:val="003534D9"/>
    <w:rsid w:val="0035440F"/>
    <w:rsid w:val="0035482B"/>
    <w:rsid w:val="00354E87"/>
    <w:rsid w:val="003560DC"/>
    <w:rsid w:val="003562A2"/>
    <w:rsid w:val="00360505"/>
    <w:rsid w:val="003609D9"/>
    <w:rsid w:val="00360C6D"/>
    <w:rsid w:val="003624CC"/>
    <w:rsid w:val="00362B29"/>
    <w:rsid w:val="00362BC8"/>
    <w:rsid w:val="00362FF2"/>
    <w:rsid w:val="00363012"/>
    <w:rsid w:val="0036502D"/>
    <w:rsid w:val="003665D6"/>
    <w:rsid w:val="00366C5D"/>
    <w:rsid w:val="00367415"/>
    <w:rsid w:val="003703C6"/>
    <w:rsid w:val="003710CD"/>
    <w:rsid w:val="003713D4"/>
    <w:rsid w:val="00375F90"/>
    <w:rsid w:val="0037717A"/>
    <w:rsid w:val="0038063C"/>
    <w:rsid w:val="00380C0D"/>
    <w:rsid w:val="003812C8"/>
    <w:rsid w:val="00381D2C"/>
    <w:rsid w:val="003829AD"/>
    <w:rsid w:val="00382C09"/>
    <w:rsid w:val="0038340F"/>
    <w:rsid w:val="00383668"/>
    <w:rsid w:val="00385802"/>
    <w:rsid w:val="0038587A"/>
    <w:rsid w:val="00391427"/>
    <w:rsid w:val="003925EB"/>
    <w:rsid w:val="00394C12"/>
    <w:rsid w:val="00395357"/>
    <w:rsid w:val="00396416"/>
    <w:rsid w:val="003966C2"/>
    <w:rsid w:val="00396BC7"/>
    <w:rsid w:val="003A02F8"/>
    <w:rsid w:val="003A15D8"/>
    <w:rsid w:val="003A2700"/>
    <w:rsid w:val="003A27F9"/>
    <w:rsid w:val="003A40C7"/>
    <w:rsid w:val="003A42A4"/>
    <w:rsid w:val="003A4375"/>
    <w:rsid w:val="003A4595"/>
    <w:rsid w:val="003A522B"/>
    <w:rsid w:val="003A59B4"/>
    <w:rsid w:val="003A6544"/>
    <w:rsid w:val="003A6C49"/>
    <w:rsid w:val="003A6DD1"/>
    <w:rsid w:val="003B16C9"/>
    <w:rsid w:val="003B3CAD"/>
    <w:rsid w:val="003B3F7E"/>
    <w:rsid w:val="003B491B"/>
    <w:rsid w:val="003B55B1"/>
    <w:rsid w:val="003B5BDD"/>
    <w:rsid w:val="003B6372"/>
    <w:rsid w:val="003B73DA"/>
    <w:rsid w:val="003C02CD"/>
    <w:rsid w:val="003C050F"/>
    <w:rsid w:val="003C2D14"/>
    <w:rsid w:val="003C3E11"/>
    <w:rsid w:val="003C77D8"/>
    <w:rsid w:val="003C7B96"/>
    <w:rsid w:val="003D092C"/>
    <w:rsid w:val="003D09DB"/>
    <w:rsid w:val="003D1146"/>
    <w:rsid w:val="003D30D8"/>
    <w:rsid w:val="003D4212"/>
    <w:rsid w:val="003D7DEE"/>
    <w:rsid w:val="003E06AF"/>
    <w:rsid w:val="003E0B37"/>
    <w:rsid w:val="003E0E94"/>
    <w:rsid w:val="003E1095"/>
    <w:rsid w:val="003E2C79"/>
    <w:rsid w:val="003E3A1F"/>
    <w:rsid w:val="003E47DB"/>
    <w:rsid w:val="003E6395"/>
    <w:rsid w:val="003E6791"/>
    <w:rsid w:val="003E7CD2"/>
    <w:rsid w:val="003F0A8A"/>
    <w:rsid w:val="003F0C5A"/>
    <w:rsid w:val="003F12F3"/>
    <w:rsid w:val="003F154A"/>
    <w:rsid w:val="003F2D58"/>
    <w:rsid w:val="003F3762"/>
    <w:rsid w:val="0040100D"/>
    <w:rsid w:val="00401385"/>
    <w:rsid w:val="0040192B"/>
    <w:rsid w:val="00401E68"/>
    <w:rsid w:val="00402DF9"/>
    <w:rsid w:val="0040408A"/>
    <w:rsid w:val="00404AA7"/>
    <w:rsid w:val="00405825"/>
    <w:rsid w:val="00405C45"/>
    <w:rsid w:val="00405CD7"/>
    <w:rsid w:val="00406197"/>
    <w:rsid w:val="004063E0"/>
    <w:rsid w:val="00406501"/>
    <w:rsid w:val="00406863"/>
    <w:rsid w:val="00410343"/>
    <w:rsid w:val="00416173"/>
    <w:rsid w:val="004163E3"/>
    <w:rsid w:val="00416756"/>
    <w:rsid w:val="004168D7"/>
    <w:rsid w:val="00416AB5"/>
    <w:rsid w:val="0041737B"/>
    <w:rsid w:val="00417489"/>
    <w:rsid w:val="004213A0"/>
    <w:rsid w:val="00423330"/>
    <w:rsid w:val="00423DD8"/>
    <w:rsid w:val="00423FA4"/>
    <w:rsid w:val="0042550F"/>
    <w:rsid w:val="004264FE"/>
    <w:rsid w:val="00426D8D"/>
    <w:rsid w:val="004274FB"/>
    <w:rsid w:val="0043032A"/>
    <w:rsid w:val="0043073E"/>
    <w:rsid w:val="00431321"/>
    <w:rsid w:val="004328DA"/>
    <w:rsid w:val="0043333A"/>
    <w:rsid w:val="00435966"/>
    <w:rsid w:val="00436034"/>
    <w:rsid w:val="00437229"/>
    <w:rsid w:val="004379E3"/>
    <w:rsid w:val="00441D2B"/>
    <w:rsid w:val="004420E0"/>
    <w:rsid w:val="00442AA0"/>
    <w:rsid w:val="00442FAB"/>
    <w:rsid w:val="00443EC6"/>
    <w:rsid w:val="00443F73"/>
    <w:rsid w:val="0044516C"/>
    <w:rsid w:val="00447BC6"/>
    <w:rsid w:val="004517C3"/>
    <w:rsid w:val="00452599"/>
    <w:rsid w:val="00452E3C"/>
    <w:rsid w:val="00454430"/>
    <w:rsid w:val="00454780"/>
    <w:rsid w:val="00454BFF"/>
    <w:rsid w:val="00454E90"/>
    <w:rsid w:val="00455F74"/>
    <w:rsid w:val="00456AA8"/>
    <w:rsid w:val="00456ACA"/>
    <w:rsid w:val="00456C10"/>
    <w:rsid w:val="00456F2F"/>
    <w:rsid w:val="0046327A"/>
    <w:rsid w:val="0046377F"/>
    <w:rsid w:val="00463C26"/>
    <w:rsid w:val="00464237"/>
    <w:rsid w:val="00466390"/>
    <w:rsid w:val="0046677C"/>
    <w:rsid w:val="00466855"/>
    <w:rsid w:val="00466A2C"/>
    <w:rsid w:val="00466A8D"/>
    <w:rsid w:val="00466CB4"/>
    <w:rsid w:val="004710C8"/>
    <w:rsid w:val="004711B0"/>
    <w:rsid w:val="00471743"/>
    <w:rsid w:val="00471DCF"/>
    <w:rsid w:val="00472802"/>
    <w:rsid w:val="0047286C"/>
    <w:rsid w:val="004731A6"/>
    <w:rsid w:val="00473230"/>
    <w:rsid w:val="004740DD"/>
    <w:rsid w:val="0047439D"/>
    <w:rsid w:val="00475F3E"/>
    <w:rsid w:val="004765DA"/>
    <w:rsid w:val="0047676A"/>
    <w:rsid w:val="00476BF4"/>
    <w:rsid w:val="00480B5F"/>
    <w:rsid w:val="00480BA2"/>
    <w:rsid w:val="00480CCF"/>
    <w:rsid w:val="004812D1"/>
    <w:rsid w:val="00482E35"/>
    <w:rsid w:val="004852E1"/>
    <w:rsid w:val="0048554B"/>
    <w:rsid w:val="004866A4"/>
    <w:rsid w:val="004866B3"/>
    <w:rsid w:val="004873F2"/>
    <w:rsid w:val="0049212A"/>
    <w:rsid w:val="00492B65"/>
    <w:rsid w:val="0049316D"/>
    <w:rsid w:val="004946A8"/>
    <w:rsid w:val="00494776"/>
    <w:rsid w:val="00496CD0"/>
    <w:rsid w:val="004A3744"/>
    <w:rsid w:val="004A3962"/>
    <w:rsid w:val="004A423A"/>
    <w:rsid w:val="004A53ED"/>
    <w:rsid w:val="004A6F66"/>
    <w:rsid w:val="004A71C4"/>
    <w:rsid w:val="004B0061"/>
    <w:rsid w:val="004B0A37"/>
    <w:rsid w:val="004B1156"/>
    <w:rsid w:val="004B17BA"/>
    <w:rsid w:val="004B1C13"/>
    <w:rsid w:val="004B20AF"/>
    <w:rsid w:val="004B25CC"/>
    <w:rsid w:val="004B3943"/>
    <w:rsid w:val="004B40E6"/>
    <w:rsid w:val="004B457C"/>
    <w:rsid w:val="004B51C7"/>
    <w:rsid w:val="004B5AF2"/>
    <w:rsid w:val="004B730E"/>
    <w:rsid w:val="004B7940"/>
    <w:rsid w:val="004C0AB6"/>
    <w:rsid w:val="004C2566"/>
    <w:rsid w:val="004C5194"/>
    <w:rsid w:val="004C5558"/>
    <w:rsid w:val="004C5772"/>
    <w:rsid w:val="004C5BD3"/>
    <w:rsid w:val="004C697A"/>
    <w:rsid w:val="004C6EF9"/>
    <w:rsid w:val="004C72FC"/>
    <w:rsid w:val="004C7F59"/>
    <w:rsid w:val="004D0B82"/>
    <w:rsid w:val="004D451F"/>
    <w:rsid w:val="004D6A54"/>
    <w:rsid w:val="004D6C2A"/>
    <w:rsid w:val="004E104D"/>
    <w:rsid w:val="004E12B6"/>
    <w:rsid w:val="004E1354"/>
    <w:rsid w:val="004E1C87"/>
    <w:rsid w:val="004E28AE"/>
    <w:rsid w:val="004E34CA"/>
    <w:rsid w:val="004E37C5"/>
    <w:rsid w:val="004E3893"/>
    <w:rsid w:val="004E5C2F"/>
    <w:rsid w:val="004E5D7B"/>
    <w:rsid w:val="004E5E03"/>
    <w:rsid w:val="004E6C61"/>
    <w:rsid w:val="004E741E"/>
    <w:rsid w:val="004E7D3A"/>
    <w:rsid w:val="004F043A"/>
    <w:rsid w:val="004F07CE"/>
    <w:rsid w:val="004F0A64"/>
    <w:rsid w:val="004F1158"/>
    <w:rsid w:val="004F1DA6"/>
    <w:rsid w:val="004F1E0F"/>
    <w:rsid w:val="004F3851"/>
    <w:rsid w:val="004F4EF2"/>
    <w:rsid w:val="004F68AF"/>
    <w:rsid w:val="004F6B19"/>
    <w:rsid w:val="00500EBF"/>
    <w:rsid w:val="00500F63"/>
    <w:rsid w:val="00502C78"/>
    <w:rsid w:val="00502F2E"/>
    <w:rsid w:val="00503FF3"/>
    <w:rsid w:val="00504A97"/>
    <w:rsid w:val="00506A02"/>
    <w:rsid w:val="00506C4B"/>
    <w:rsid w:val="00507D87"/>
    <w:rsid w:val="00515D4C"/>
    <w:rsid w:val="0051644E"/>
    <w:rsid w:val="00517F1B"/>
    <w:rsid w:val="00517F28"/>
    <w:rsid w:val="00520710"/>
    <w:rsid w:val="00520D73"/>
    <w:rsid w:val="00522484"/>
    <w:rsid w:val="00523893"/>
    <w:rsid w:val="00524572"/>
    <w:rsid w:val="005254EA"/>
    <w:rsid w:val="005256D3"/>
    <w:rsid w:val="0052571D"/>
    <w:rsid w:val="00525C0D"/>
    <w:rsid w:val="0052642B"/>
    <w:rsid w:val="005269CE"/>
    <w:rsid w:val="0053020B"/>
    <w:rsid w:val="00530F73"/>
    <w:rsid w:val="00530FCE"/>
    <w:rsid w:val="00532FCB"/>
    <w:rsid w:val="00534B7D"/>
    <w:rsid w:val="00535C7F"/>
    <w:rsid w:val="0053680B"/>
    <w:rsid w:val="005370BC"/>
    <w:rsid w:val="0053716D"/>
    <w:rsid w:val="0053793F"/>
    <w:rsid w:val="005407E4"/>
    <w:rsid w:val="00541BDA"/>
    <w:rsid w:val="00544915"/>
    <w:rsid w:val="00544ACB"/>
    <w:rsid w:val="00544D49"/>
    <w:rsid w:val="00546405"/>
    <w:rsid w:val="00547C65"/>
    <w:rsid w:val="00550816"/>
    <w:rsid w:val="00550C07"/>
    <w:rsid w:val="0055164A"/>
    <w:rsid w:val="00552492"/>
    <w:rsid w:val="00552B57"/>
    <w:rsid w:val="00553529"/>
    <w:rsid w:val="00554B88"/>
    <w:rsid w:val="005553CB"/>
    <w:rsid w:val="00555DFF"/>
    <w:rsid w:val="00556566"/>
    <w:rsid w:val="00556582"/>
    <w:rsid w:val="005578B0"/>
    <w:rsid w:val="00565472"/>
    <w:rsid w:val="00570802"/>
    <w:rsid w:val="00570835"/>
    <w:rsid w:val="005714C7"/>
    <w:rsid w:val="0057224E"/>
    <w:rsid w:val="00572CB1"/>
    <w:rsid w:val="00573E6F"/>
    <w:rsid w:val="00574904"/>
    <w:rsid w:val="005764A5"/>
    <w:rsid w:val="0057686C"/>
    <w:rsid w:val="00576D72"/>
    <w:rsid w:val="0057727F"/>
    <w:rsid w:val="00577BD5"/>
    <w:rsid w:val="0058131E"/>
    <w:rsid w:val="0058213D"/>
    <w:rsid w:val="005826D6"/>
    <w:rsid w:val="00582F73"/>
    <w:rsid w:val="005831B5"/>
    <w:rsid w:val="00584E94"/>
    <w:rsid w:val="00586631"/>
    <w:rsid w:val="00586BB2"/>
    <w:rsid w:val="00592D50"/>
    <w:rsid w:val="005936CC"/>
    <w:rsid w:val="00593A9F"/>
    <w:rsid w:val="00593AF9"/>
    <w:rsid w:val="00593C75"/>
    <w:rsid w:val="005945FC"/>
    <w:rsid w:val="00594FAB"/>
    <w:rsid w:val="00595899"/>
    <w:rsid w:val="00595B04"/>
    <w:rsid w:val="00596824"/>
    <w:rsid w:val="00597383"/>
    <w:rsid w:val="005A0EBC"/>
    <w:rsid w:val="005A1C72"/>
    <w:rsid w:val="005A1CB1"/>
    <w:rsid w:val="005A2172"/>
    <w:rsid w:val="005A23E2"/>
    <w:rsid w:val="005A3DCB"/>
    <w:rsid w:val="005A4E11"/>
    <w:rsid w:val="005A5248"/>
    <w:rsid w:val="005B069B"/>
    <w:rsid w:val="005B0CD3"/>
    <w:rsid w:val="005B0EF4"/>
    <w:rsid w:val="005B1528"/>
    <w:rsid w:val="005B2461"/>
    <w:rsid w:val="005B2D66"/>
    <w:rsid w:val="005B3021"/>
    <w:rsid w:val="005B31FF"/>
    <w:rsid w:val="005B385F"/>
    <w:rsid w:val="005B5AEC"/>
    <w:rsid w:val="005B6C8B"/>
    <w:rsid w:val="005B7F6D"/>
    <w:rsid w:val="005C013C"/>
    <w:rsid w:val="005C317C"/>
    <w:rsid w:val="005C4D1A"/>
    <w:rsid w:val="005C4EE4"/>
    <w:rsid w:val="005C517D"/>
    <w:rsid w:val="005C5407"/>
    <w:rsid w:val="005C7343"/>
    <w:rsid w:val="005C7667"/>
    <w:rsid w:val="005D00DB"/>
    <w:rsid w:val="005D16D5"/>
    <w:rsid w:val="005D350C"/>
    <w:rsid w:val="005D6437"/>
    <w:rsid w:val="005D6B2F"/>
    <w:rsid w:val="005D6CDC"/>
    <w:rsid w:val="005D72FD"/>
    <w:rsid w:val="005D7A15"/>
    <w:rsid w:val="005E12B6"/>
    <w:rsid w:val="005E1F6D"/>
    <w:rsid w:val="005E1F8F"/>
    <w:rsid w:val="005E2D81"/>
    <w:rsid w:val="005E34EF"/>
    <w:rsid w:val="005E4570"/>
    <w:rsid w:val="005E4628"/>
    <w:rsid w:val="005E4ED9"/>
    <w:rsid w:val="005E5F5D"/>
    <w:rsid w:val="005F0710"/>
    <w:rsid w:val="005F29D1"/>
    <w:rsid w:val="005F2AA0"/>
    <w:rsid w:val="005F3099"/>
    <w:rsid w:val="005F4338"/>
    <w:rsid w:val="005F5557"/>
    <w:rsid w:val="005F5939"/>
    <w:rsid w:val="005F59DF"/>
    <w:rsid w:val="005F6CF9"/>
    <w:rsid w:val="00600917"/>
    <w:rsid w:val="006016B7"/>
    <w:rsid w:val="00601A46"/>
    <w:rsid w:val="00601CC2"/>
    <w:rsid w:val="006029BA"/>
    <w:rsid w:val="00602E4A"/>
    <w:rsid w:val="00603D72"/>
    <w:rsid w:val="00603FE3"/>
    <w:rsid w:val="00604065"/>
    <w:rsid w:val="006055A9"/>
    <w:rsid w:val="0060641A"/>
    <w:rsid w:val="00606AC8"/>
    <w:rsid w:val="006070C9"/>
    <w:rsid w:val="006071E7"/>
    <w:rsid w:val="0060749A"/>
    <w:rsid w:val="00607747"/>
    <w:rsid w:val="00607A97"/>
    <w:rsid w:val="00607ABB"/>
    <w:rsid w:val="00607DFC"/>
    <w:rsid w:val="0061027F"/>
    <w:rsid w:val="00611243"/>
    <w:rsid w:val="006116CC"/>
    <w:rsid w:val="00611C1F"/>
    <w:rsid w:val="00611C21"/>
    <w:rsid w:val="00614338"/>
    <w:rsid w:val="00615649"/>
    <w:rsid w:val="006158C1"/>
    <w:rsid w:val="006160CB"/>
    <w:rsid w:val="00616911"/>
    <w:rsid w:val="00616F84"/>
    <w:rsid w:val="00617137"/>
    <w:rsid w:val="0061790B"/>
    <w:rsid w:val="00617DC3"/>
    <w:rsid w:val="00621505"/>
    <w:rsid w:val="00621724"/>
    <w:rsid w:val="00621A36"/>
    <w:rsid w:val="006257B3"/>
    <w:rsid w:val="00630810"/>
    <w:rsid w:val="00630C5F"/>
    <w:rsid w:val="00631372"/>
    <w:rsid w:val="00631BE3"/>
    <w:rsid w:val="00633038"/>
    <w:rsid w:val="0063395B"/>
    <w:rsid w:val="006346DD"/>
    <w:rsid w:val="00635B2D"/>
    <w:rsid w:val="00636DFC"/>
    <w:rsid w:val="00636F21"/>
    <w:rsid w:val="00637985"/>
    <w:rsid w:val="0064324E"/>
    <w:rsid w:val="00643367"/>
    <w:rsid w:val="00643D07"/>
    <w:rsid w:val="00645760"/>
    <w:rsid w:val="00646519"/>
    <w:rsid w:val="00646A16"/>
    <w:rsid w:val="00646B15"/>
    <w:rsid w:val="00646E77"/>
    <w:rsid w:val="00650E75"/>
    <w:rsid w:val="00651C20"/>
    <w:rsid w:val="00652B11"/>
    <w:rsid w:val="006544A0"/>
    <w:rsid w:val="00655EFF"/>
    <w:rsid w:val="006604B7"/>
    <w:rsid w:val="00661556"/>
    <w:rsid w:val="006615FF"/>
    <w:rsid w:val="00662086"/>
    <w:rsid w:val="0066267D"/>
    <w:rsid w:val="00663437"/>
    <w:rsid w:val="00664AB2"/>
    <w:rsid w:val="006661BA"/>
    <w:rsid w:val="00666362"/>
    <w:rsid w:val="006672C3"/>
    <w:rsid w:val="006672FC"/>
    <w:rsid w:val="00667DCB"/>
    <w:rsid w:val="0067005E"/>
    <w:rsid w:val="00670D7C"/>
    <w:rsid w:val="00673CC0"/>
    <w:rsid w:val="00676223"/>
    <w:rsid w:val="0067744B"/>
    <w:rsid w:val="0068006A"/>
    <w:rsid w:val="00680C3D"/>
    <w:rsid w:val="00681B19"/>
    <w:rsid w:val="00683747"/>
    <w:rsid w:val="00683CAC"/>
    <w:rsid w:val="00690187"/>
    <w:rsid w:val="00690B13"/>
    <w:rsid w:val="00691A3E"/>
    <w:rsid w:val="00691E86"/>
    <w:rsid w:val="0069297A"/>
    <w:rsid w:val="00692C57"/>
    <w:rsid w:val="00692D3B"/>
    <w:rsid w:val="006936F1"/>
    <w:rsid w:val="00693E76"/>
    <w:rsid w:val="00694005"/>
    <w:rsid w:val="0069473A"/>
    <w:rsid w:val="00696536"/>
    <w:rsid w:val="0069714E"/>
    <w:rsid w:val="006971FA"/>
    <w:rsid w:val="006A0B68"/>
    <w:rsid w:val="006A173E"/>
    <w:rsid w:val="006A2DEC"/>
    <w:rsid w:val="006A3274"/>
    <w:rsid w:val="006A39E0"/>
    <w:rsid w:val="006A3B3A"/>
    <w:rsid w:val="006A4AC0"/>
    <w:rsid w:val="006A55B7"/>
    <w:rsid w:val="006A5904"/>
    <w:rsid w:val="006A62AC"/>
    <w:rsid w:val="006A6751"/>
    <w:rsid w:val="006A6CE3"/>
    <w:rsid w:val="006A72BB"/>
    <w:rsid w:val="006A75BC"/>
    <w:rsid w:val="006A7C22"/>
    <w:rsid w:val="006A7CE3"/>
    <w:rsid w:val="006B0338"/>
    <w:rsid w:val="006B038B"/>
    <w:rsid w:val="006B095D"/>
    <w:rsid w:val="006B0ACE"/>
    <w:rsid w:val="006B13BA"/>
    <w:rsid w:val="006B253A"/>
    <w:rsid w:val="006B2B09"/>
    <w:rsid w:val="006B3403"/>
    <w:rsid w:val="006B3DAF"/>
    <w:rsid w:val="006B3E32"/>
    <w:rsid w:val="006B47C6"/>
    <w:rsid w:val="006B4BDE"/>
    <w:rsid w:val="006B4F86"/>
    <w:rsid w:val="006B6B52"/>
    <w:rsid w:val="006B7F6E"/>
    <w:rsid w:val="006B7FB1"/>
    <w:rsid w:val="006C040E"/>
    <w:rsid w:val="006C0CDE"/>
    <w:rsid w:val="006C2588"/>
    <w:rsid w:val="006C3679"/>
    <w:rsid w:val="006C3D10"/>
    <w:rsid w:val="006C3F78"/>
    <w:rsid w:val="006C4BF0"/>
    <w:rsid w:val="006C7406"/>
    <w:rsid w:val="006C7AA0"/>
    <w:rsid w:val="006C7E33"/>
    <w:rsid w:val="006D08D8"/>
    <w:rsid w:val="006D1EB6"/>
    <w:rsid w:val="006D4544"/>
    <w:rsid w:val="006D537E"/>
    <w:rsid w:val="006D7328"/>
    <w:rsid w:val="006E06FC"/>
    <w:rsid w:val="006E102B"/>
    <w:rsid w:val="006E1286"/>
    <w:rsid w:val="006E3C50"/>
    <w:rsid w:val="006E5756"/>
    <w:rsid w:val="006E5F03"/>
    <w:rsid w:val="006E7100"/>
    <w:rsid w:val="006E7FE9"/>
    <w:rsid w:val="006F0990"/>
    <w:rsid w:val="006F0A27"/>
    <w:rsid w:val="006F0D41"/>
    <w:rsid w:val="006F109F"/>
    <w:rsid w:val="006F1274"/>
    <w:rsid w:val="006F1595"/>
    <w:rsid w:val="006F1900"/>
    <w:rsid w:val="006F2C6D"/>
    <w:rsid w:val="006F4A73"/>
    <w:rsid w:val="006F4AC9"/>
    <w:rsid w:val="006F5D12"/>
    <w:rsid w:val="006F721B"/>
    <w:rsid w:val="00700AC9"/>
    <w:rsid w:val="00701B1C"/>
    <w:rsid w:val="00702043"/>
    <w:rsid w:val="007038CC"/>
    <w:rsid w:val="00705F37"/>
    <w:rsid w:val="00706A63"/>
    <w:rsid w:val="00707286"/>
    <w:rsid w:val="0071202E"/>
    <w:rsid w:val="00712850"/>
    <w:rsid w:val="0071285B"/>
    <w:rsid w:val="00712C4B"/>
    <w:rsid w:val="00714CFE"/>
    <w:rsid w:val="007153BA"/>
    <w:rsid w:val="00715DC4"/>
    <w:rsid w:val="00716D5C"/>
    <w:rsid w:val="007207DE"/>
    <w:rsid w:val="007208D8"/>
    <w:rsid w:val="00723EAC"/>
    <w:rsid w:val="00724403"/>
    <w:rsid w:val="007250E0"/>
    <w:rsid w:val="00725328"/>
    <w:rsid w:val="0072697D"/>
    <w:rsid w:val="00726BCA"/>
    <w:rsid w:val="0072779D"/>
    <w:rsid w:val="0072782B"/>
    <w:rsid w:val="00730124"/>
    <w:rsid w:val="00731812"/>
    <w:rsid w:val="00731995"/>
    <w:rsid w:val="00731DA2"/>
    <w:rsid w:val="00732261"/>
    <w:rsid w:val="00732E92"/>
    <w:rsid w:val="00735559"/>
    <w:rsid w:val="00737456"/>
    <w:rsid w:val="00737D6B"/>
    <w:rsid w:val="007407F6"/>
    <w:rsid w:val="0074120F"/>
    <w:rsid w:val="00741ACD"/>
    <w:rsid w:val="0074336C"/>
    <w:rsid w:val="00743850"/>
    <w:rsid w:val="00743C86"/>
    <w:rsid w:val="00744D77"/>
    <w:rsid w:val="007478FC"/>
    <w:rsid w:val="00751D16"/>
    <w:rsid w:val="00752396"/>
    <w:rsid w:val="00752993"/>
    <w:rsid w:val="00753131"/>
    <w:rsid w:val="00753422"/>
    <w:rsid w:val="0075389E"/>
    <w:rsid w:val="007543E3"/>
    <w:rsid w:val="00754775"/>
    <w:rsid w:val="00755BD3"/>
    <w:rsid w:val="00757E8F"/>
    <w:rsid w:val="00757F94"/>
    <w:rsid w:val="007626A3"/>
    <w:rsid w:val="00765C88"/>
    <w:rsid w:val="00765EAF"/>
    <w:rsid w:val="00766191"/>
    <w:rsid w:val="00766EC5"/>
    <w:rsid w:val="00767650"/>
    <w:rsid w:val="00767E85"/>
    <w:rsid w:val="007712AE"/>
    <w:rsid w:val="00772B28"/>
    <w:rsid w:val="00772D64"/>
    <w:rsid w:val="007746CD"/>
    <w:rsid w:val="0077787C"/>
    <w:rsid w:val="007804CE"/>
    <w:rsid w:val="00781908"/>
    <w:rsid w:val="007832F4"/>
    <w:rsid w:val="00784247"/>
    <w:rsid w:val="00784512"/>
    <w:rsid w:val="00784794"/>
    <w:rsid w:val="00784E68"/>
    <w:rsid w:val="00790655"/>
    <w:rsid w:val="00791403"/>
    <w:rsid w:val="00792082"/>
    <w:rsid w:val="00793017"/>
    <w:rsid w:val="007940B9"/>
    <w:rsid w:val="00794570"/>
    <w:rsid w:val="00794CC5"/>
    <w:rsid w:val="007956EE"/>
    <w:rsid w:val="00795B4F"/>
    <w:rsid w:val="00796DDF"/>
    <w:rsid w:val="0079703F"/>
    <w:rsid w:val="007A17F3"/>
    <w:rsid w:val="007A2C8C"/>
    <w:rsid w:val="007A2FD8"/>
    <w:rsid w:val="007A3AAB"/>
    <w:rsid w:val="007A3DFE"/>
    <w:rsid w:val="007A4306"/>
    <w:rsid w:val="007A4DCE"/>
    <w:rsid w:val="007A521C"/>
    <w:rsid w:val="007A526B"/>
    <w:rsid w:val="007A53E6"/>
    <w:rsid w:val="007A571F"/>
    <w:rsid w:val="007A5851"/>
    <w:rsid w:val="007A5F39"/>
    <w:rsid w:val="007A6154"/>
    <w:rsid w:val="007A6652"/>
    <w:rsid w:val="007A7ADD"/>
    <w:rsid w:val="007A7B85"/>
    <w:rsid w:val="007B1266"/>
    <w:rsid w:val="007B282E"/>
    <w:rsid w:val="007B28A0"/>
    <w:rsid w:val="007B2E58"/>
    <w:rsid w:val="007B355C"/>
    <w:rsid w:val="007B3AD7"/>
    <w:rsid w:val="007B3CE4"/>
    <w:rsid w:val="007B5414"/>
    <w:rsid w:val="007B580A"/>
    <w:rsid w:val="007B5E61"/>
    <w:rsid w:val="007B79AF"/>
    <w:rsid w:val="007C0DD6"/>
    <w:rsid w:val="007C1854"/>
    <w:rsid w:val="007C1AA2"/>
    <w:rsid w:val="007C1B74"/>
    <w:rsid w:val="007C22F1"/>
    <w:rsid w:val="007C651F"/>
    <w:rsid w:val="007C72D5"/>
    <w:rsid w:val="007D05AC"/>
    <w:rsid w:val="007D0804"/>
    <w:rsid w:val="007D1933"/>
    <w:rsid w:val="007D25BF"/>
    <w:rsid w:val="007D2AF4"/>
    <w:rsid w:val="007D3994"/>
    <w:rsid w:val="007D4198"/>
    <w:rsid w:val="007D56C1"/>
    <w:rsid w:val="007D5A61"/>
    <w:rsid w:val="007D67E0"/>
    <w:rsid w:val="007D73E4"/>
    <w:rsid w:val="007D753E"/>
    <w:rsid w:val="007D77CC"/>
    <w:rsid w:val="007E0141"/>
    <w:rsid w:val="007E1447"/>
    <w:rsid w:val="007E22D5"/>
    <w:rsid w:val="007E49EF"/>
    <w:rsid w:val="007E5A42"/>
    <w:rsid w:val="007E64B4"/>
    <w:rsid w:val="007F0700"/>
    <w:rsid w:val="007F0788"/>
    <w:rsid w:val="007F0BCB"/>
    <w:rsid w:val="007F261F"/>
    <w:rsid w:val="007F274E"/>
    <w:rsid w:val="007F35D6"/>
    <w:rsid w:val="007F3703"/>
    <w:rsid w:val="007F3902"/>
    <w:rsid w:val="007F77A9"/>
    <w:rsid w:val="007F77C4"/>
    <w:rsid w:val="007F7EE0"/>
    <w:rsid w:val="007F7F44"/>
    <w:rsid w:val="008003A0"/>
    <w:rsid w:val="00800CFE"/>
    <w:rsid w:val="008029C0"/>
    <w:rsid w:val="00804CD5"/>
    <w:rsid w:val="008051B5"/>
    <w:rsid w:val="00805D88"/>
    <w:rsid w:val="00806574"/>
    <w:rsid w:val="0080695A"/>
    <w:rsid w:val="00806D19"/>
    <w:rsid w:val="008102DB"/>
    <w:rsid w:val="008113D4"/>
    <w:rsid w:val="00811FB0"/>
    <w:rsid w:val="00812D61"/>
    <w:rsid w:val="008135AC"/>
    <w:rsid w:val="00813A27"/>
    <w:rsid w:val="00815E47"/>
    <w:rsid w:val="008168DE"/>
    <w:rsid w:val="0081711A"/>
    <w:rsid w:val="0082018F"/>
    <w:rsid w:val="00820367"/>
    <w:rsid w:val="008208C5"/>
    <w:rsid w:val="008210E6"/>
    <w:rsid w:val="00821780"/>
    <w:rsid w:val="008220A8"/>
    <w:rsid w:val="00822285"/>
    <w:rsid w:val="00822289"/>
    <w:rsid w:val="00822436"/>
    <w:rsid w:val="0082376C"/>
    <w:rsid w:val="00824327"/>
    <w:rsid w:val="00824C23"/>
    <w:rsid w:val="00824C50"/>
    <w:rsid w:val="0082513F"/>
    <w:rsid w:val="00827342"/>
    <w:rsid w:val="00827863"/>
    <w:rsid w:val="00830001"/>
    <w:rsid w:val="00830160"/>
    <w:rsid w:val="00830785"/>
    <w:rsid w:val="00830973"/>
    <w:rsid w:val="00831C74"/>
    <w:rsid w:val="008324A3"/>
    <w:rsid w:val="00832BBC"/>
    <w:rsid w:val="008334B6"/>
    <w:rsid w:val="00833646"/>
    <w:rsid w:val="00833B44"/>
    <w:rsid w:val="008340F3"/>
    <w:rsid w:val="0083414D"/>
    <w:rsid w:val="008352CB"/>
    <w:rsid w:val="0083773A"/>
    <w:rsid w:val="00840660"/>
    <w:rsid w:val="00840B4C"/>
    <w:rsid w:val="00840E11"/>
    <w:rsid w:val="0084118C"/>
    <w:rsid w:val="0084130E"/>
    <w:rsid w:val="00842E8C"/>
    <w:rsid w:val="00843183"/>
    <w:rsid w:val="00843734"/>
    <w:rsid w:val="0085009F"/>
    <w:rsid w:val="008503E5"/>
    <w:rsid w:val="00850EDC"/>
    <w:rsid w:val="0085125F"/>
    <w:rsid w:val="00852B0F"/>
    <w:rsid w:val="008537A2"/>
    <w:rsid w:val="0085431C"/>
    <w:rsid w:val="00855435"/>
    <w:rsid w:val="00855BDD"/>
    <w:rsid w:val="00855DE7"/>
    <w:rsid w:val="0085679B"/>
    <w:rsid w:val="008633BA"/>
    <w:rsid w:val="008638A7"/>
    <w:rsid w:val="008671CD"/>
    <w:rsid w:val="00871E9B"/>
    <w:rsid w:val="00872624"/>
    <w:rsid w:val="00872EFB"/>
    <w:rsid w:val="00873B9B"/>
    <w:rsid w:val="00874E0D"/>
    <w:rsid w:val="00874FF7"/>
    <w:rsid w:val="008759F6"/>
    <w:rsid w:val="008761A8"/>
    <w:rsid w:val="00876968"/>
    <w:rsid w:val="00880E1B"/>
    <w:rsid w:val="00882325"/>
    <w:rsid w:val="00882525"/>
    <w:rsid w:val="00882F77"/>
    <w:rsid w:val="008835FE"/>
    <w:rsid w:val="00883DA6"/>
    <w:rsid w:val="00884899"/>
    <w:rsid w:val="00885558"/>
    <w:rsid w:val="0088598D"/>
    <w:rsid w:val="0088703F"/>
    <w:rsid w:val="00887100"/>
    <w:rsid w:val="008877F4"/>
    <w:rsid w:val="00891FCD"/>
    <w:rsid w:val="00893CB8"/>
    <w:rsid w:val="008943EE"/>
    <w:rsid w:val="0089558C"/>
    <w:rsid w:val="00895888"/>
    <w:rsid w:val="00896A8C"/>
    <w:rsid w:val="00896D3D"/>
    <w:rsid w:val="008973F4"/>
    <w:rsid w:val="008A24DB"/>
    <w:rsid w:val="008A27F0"/>
    <w:rsid w:val="008A3180"/>
    <w:rsid w:val="008A3BF3"/>
    <w:rsid w:val="008A4BA8"/>
    <w:rsid w:val="008A4CA0"/>
    <w:rsid w:val="008A6341"/>
    <w:rsid w:val="008A6BD1"/>
    <w:rsid w:val="008A7193"/>
    <w:rsid w:val="008A7334"/>
    <w:rsid w:val="008A7E9D"/>
    <w:rsid w:val="008B05E9"/>
    <w:rsid w:val="008B08A8"/>
    <w:rsid w:val="008B0BEC"/>
    <w:rsid w:val="008B162C"/>
    <w:rsid w:val="008B2AFE"/>
    <w:rsid w:val="008B31BB"/>
    <w:rsid w:val="008B39AB"/>
    <w:rsid w:val="008B45B6"/>
    <w:rsid w:val="008B497E"/>
    <w:rsid w:val="008B4B9D"/>
    <w:rsid w:val="008B4FAC"/>
    <w:rsid w:val="008B6809"/>
    <w:rsid w:val="008B7F62"/>
    <w:rsid w:val="008C0454"/>
    <w:rsid w:val="008C1CDB"/>
    <w:rsid w:val="008C3BF6"/>
    <w:rsid w:val="008C3C7E"/>
    <w:rsid w:val="008C429F"/>
    <w:rsid w:val="008C5C1E"/>
    <w:rsid w:val="008C64C2"/>
    <w:rsid w:val="008C6655"/>
    <w:rsid w:val="008C6F02"/>
    <w:rsid w:val="008D056B"/>
    <w:rsid w:val="008D129B"/>
    <w:rsid w:val="008D2664"/>
    <w:rsid w:val="008D3591"/>
    <w:rsid w:val="008D3635"/>
    <w:rsid w:val="008D3B2D"/>
    <w:rsid w:val="008D4E5A"/>
    <w:rsid w:val="008D5397"/>
    <w:rsid w:val="008D58EE"/>
    <w:rsid w:val="008D5D2F"/>
    <w:rsid w:val="008D6B5D"/>
    <w:rsid w:val="008D6E02"/>
    <w:rsid w:val="008E0A6B"/>
    <w:rsid w:val="008E1399"/>
    <w:rsid w:val="008E193C"/>
    <w:rsid w:val="008E2A11"/>
    <w:rsid w:val="008E3E2A"/>
    <w:rsid w:val="008E49A0"/>
    <w:rsid w:val="008E4FA7"/>
    <w:rsid w:val="008E69D2"/>
    <w:rsid w:val="008F1E69"/>
    <w:rsid w:val="008F2E09"/>
    <w:rsid w:val="008F2E91"/>
    <w:rsid w:val="008F2E9D"/>
    <w:rsid w:val="008F4BE7"/>
    <w:rsid w:val="008F5523"/>
    <w:rsid w:val="008F61EB"/>
    <w:rsid w:val="008F6E56"/>
    <w:rsid w:val="008F7F87"/>
    <w:rsid w:val="00900FAA"/>
    <w:rsid w:val="009027EC"/>
    <w:rsid w:val="009034A0"/>
    <w:rsid w:val="00903610"/>
    <w:rsid w:val="00904334"/>
    <w:rsid w:val="00904887"/>
    <w:rsid w:val="00906406"/>
    <w:rsid w:val="00906B3A"/>
    <w:rsid w:val="0090755F"/>
    <w:rsid w:val="00911C09"/>
    <w:rsid w:val="00911D50"/>
    <w:rsid w:val="00912EC9"/>
    <w:rsid w:val="00912FE6"/>
    <w:rsid w:val="0091398C"/>
    <w:rsid w:val="00915195"/>
    <w:rsid w:val="00915643"/>
    <w:rsid w:val="0091649B"/>
    <w:rsid w:val="00916517"/>
    <w:rsid w:val="00921302"/>
    <w:rsid w:val="00922609"/>
    <w:rsid w:val="009267B1"/>
    <w:rsid w:val="00927969"/>
    <w:rsid w:val="00932E06"/>
    <w:rsid w:val="0093316E"/>
    <w:rsid w:val="0093435C"/>
    <w:rsid w:val="00934AF0"/>
    <w:rsid w:val="009354BC"/>
    <w:rsid w:val="0093657A"/>
    <w:rsid w:val="00936886"/>
    <w:rsid w:val="0093780E"/>
    <w:rsid w:val="00937B6B"/>
    <w:rsid w:val="00937B7F"/>
    <w:rsid w:val="00940073"/>
    <w:rsid w:val="009413B7"/>
    <w:rsid w:val="009426F6"/>
    <w:rsid w:val="00943DA0"/>
    <w:rsid w:val="00943E6F"/>
    <w:rsid w:val="00945BC6"/>
    <w:rsid w:val="00947F3E"/>
    <w:rsid w:val="009504EC"/>
    <w:rsid w:val="0095054B"/>
    <w:rsid w:val="00950887"/>
    <w:rsid w:val="00950965"/>
    <w:rsid w:val="009519AD"/>
    <w:rsid w:val="00952464"/>
    <w:rsid w:val="0095328C"/>
    <w:rsid w:val="0095441A"/>
    <w:rsid w:val="00954AB5"/>
    <w:rsid w:val="009551DD"/>
    <w:rsid w:val="00956CDA"/>
    <w:rsid w:val="00956F7D"/>
    <w:rsid w:val="00957272"/>
    <w:rsid w:val="00957A7F"/>
    <w:rsid w:val="009606C8"/>
    <w:rsid w:val="00960E7B"/>
    <w:rsid w:val="0096133A"/>
    <w:rsid w:val="009615BF"/>
    <w:rsid w:val="00962549"/>
    <w:rsid w:val="00962C7E"/>
    <w:rsid w:val="00963918"/>
    <w:rsid w:val="00965890"/>
    <w:rsid w:val="00965941"/>
    <w:rsid w:val="00966FFD"/>
    <w:rsid w:val="00971E6B"/>
    <w:rsid w:val="00973F79"/>
    <w:rsid w:val="009755FD"/>
    <w:rsid w:val="009771F8"/>
    <w:rsid w:val="009776E2"/>
    <w:rsid w:val="00977ADA"/>
    <w:rsid w:val="009814A8"/>
    <w:rsid w:val="00981DCB"/>
    <w:rsid w:val="00986669"/>
    <w:rsid w:val="00986770"/>
    <w:rsid w:val="00990AF8"/>
    <w:rsid w:val="00992299"/>
    <w:rsid w:val="00992F02"/>
    <w:rsid w:val="00993199"/>
    <w:rsid w:val="00993A46"/>
    <w:rsid w:val="009944AF"/>
    <w:rsid w:val="00994F38"/>
    <w:rsid w:val="009951F5"/>
    <w:rsid w:val="00995D94"/>
    <w:rsid w:val="00997283"/>
    <w:rsid w:val="009A0E27"/>
    <w:rsid w:val="009A1DA5"/>
    <w:rsid w:val="009A2DA8"/>
    <w:rsid w:val="009A2FD5"/>
    <w:rsid w:val="009A6D1C"/>
    <w:rsid w:val="009A6D8F"/>
    <w:rsid w:val="009A7EB9"/>
    <w:rsid w:val="009B0222"/>
    <w:rsid w:val="009B1157"/>
    <w:rsid w:val="009B2A93"/>
    <w:rsid w:val="009B49F4"/>
    <w:rsid w:val="009B5881"/>
    <w:rsid w:val="009B5E4F"/>
    <w:rsid w:val="009B6A28"/>
    <w:rsid w:val="009B72A9"/>
    <w:rsid w:val="009C05A5"/>
    <w:rsid w:val="009C23D2"/>
    <w:rsid w:val="009C37ED"/>
    <w:rsid w:val="009C385C"/>
    <w:rsid w:val="009C3A87"/>
    <w:rsid w:val="009C3CFD"/>
    <w:rsid w:val="009C4320"/>
    <w:rsid w:val="009C43C7"/>
    <w:rsid w:val="009C4557"/>
    <w:rsid w:val="009C49A2"/>
    <w:rsid w:val="009C5AF1"/>
    <w:rsid w:val="009C5C4E"/>
    <w:rsid w:val="009C66C1"/>
    <w:rsid w:val="009C7196"/>
    <w:rsid w:val="009C77E9"/>
    <w:rsid w:val="009C7DB5"/>
    <w:rsid w:val="009D0FF8"/>
    <w:rsid w:val="009D2024"/>
    <w:rsid w:val="009D446B"/>
    <w:rsid w:val="009D44BD"/>
    <w:rsid w:val="009D4E1D"/>
    <w:rsid w:val="009D4F7E"/>
    <w:rsid w:val="009D5117"/>
    <w:rsid w:val="009D5D4E"/>
    <w:rsid w:val="009D5EF3"/>
    <w:rsid w:val="009D6BD9"/>
    <w:rsid w:val="009D7B5F"/>
    <w:rsid w:val="009E04A7"/>
    <w:rsid w:val="009E109A"/>
    <w:rsid w:val="009E2162"/>
    <w:rsid w:val="009E441C"/>
    <w:rsid w:val="009E66A2"/>
    <w:rsid w:val="009E716E"/>
    <w:rsid w:val="009E775F"/>
    <w:rsid w:val="009F1185"/>
    <w:rsid w:val="009F2964"/>
    <w:rsid w:val="009F2C56"/>
    <w:rsid w:val="009F3901"/>
    <w:rsid w:val="009F4D2C"/>
    <w:rsid w:val="009F4DF8"/>
    <w:rsid w:val="009F5E96"/>
    <w:rsid w:val="009F5EB3"/>
    <w:rsid w:val="009F6473"/>
    <w:rsid w:val="009F7C54"/>
    <w:rsid w:val="00A0052D"/>
    <w:rsid w:val="00A009CC"/>
    <w:rsid w:val="00A012D8"/>
    <w:rsid w:val="00A02EE4"/>
    <w:rsid w:val="00A03114"/>
    <w:rsid w:val="00A05014"/>
    <w:rsid w:val="00A056F9"/>
    <w:rsid w:val="00A07AEB"/>
    <w:rsid w:val="00A07B93"/>
    <w:rsid w:val="00A11CEC"/>
    <w:rsid w:val="00A12009"/>
    <w:rsid w:val="00A124D7"/>
    <w:rsid w:val="00A149D9"/>
    <w:rsid w:val="00A149DB"/>
    <w:rsid w:val="00A15FEA"/>
    <w:rsid w:val="00A162BC"/>
    <w:rsid w:val="00A20627"/>
    <w:rsid w:val="00A21A0B"/>
    <w:rsid w:val="00A21D8A"/>
    <w:rsid w:val="00A241F7"/>
    <w:rsid w:val="00A26098"/>
    <w:rsid w:val="00A27253"/>
    <w:rsid w:val="00A31CE7"/>
    <w:rsid w:val="00A3288E"/>
    <w:rsid w:val="00A33087"/>
    <w:rsid w:val="00A35B77"/>
    <w:rsid w:val="00A36D90"/>
    <w:rsid w:val="00A37264"/>
    <w:rsid w:val="00A37DF0"/>
    <w:rsid w:val="00A41612"/>
    <w:rsid w:val="00A42663"/>
    <w:rsid w:val="00A42EA9"/>
    <w:rsid w:val="00A43E5B"/>
    <w:rsid w:val="00A44EED"/>
    <w:rsid w:val="00A45760"/>
    <w:rsid w:val="00A4714E"/>
    <w:rsid w:val="00A505D2"/>
    <w:rsid w:val="00A521E9"/>
    <w:rsid w:val="00A52F47"/>
    <w:rsid w:val="00A53D3D"/>
    <w:rsid w:val="00A53DCB"/>
    <w:rsid w:val="00A542E4"/>
    <w:rsid w:val="00A54BF3"/>
    <w:rsid w:val="00A55417"/>
    <w:rsid w:val="00A55D7C"/>
    <w:rsid w:val="00A55EF0"/>
    <w:rsid w:val="00A560EB"/>
    <w:rsid w:val="00A56118"/>
    <w:rsid w:val="00A57750"/>
    <w:rsid w:val="00A61538"/>
    <w:rsid w:val="00A6194D"/>
    <w:rsid w:val="00A63B94"/>
    <w:rsid w:val="00A665F0"/>
    <w:rsid w:val="00A7053E"/>
    <w:rsid w:val="00A70760"/>
    <w:rsid w:val="00A709A4"/>
    <w:rsid w:val="00A73FE9"/>
    <w:rsid w:val="00A744AA"/>
    <w:rsid w:val="00A7480A"/>
    <w:rsid w:val="00A7589B"/>
    <w:rsid w:val="00A8071D"/>
    <w:rsid w:val="00A81786"/>
    <w:rsid w:val="00A823FB"/>
    <w:rsid w:val="00A8678A"/>
    <w:rsid w:val="00A86920"/>
    <w:rsid w:val="00A9018D"/>
    <w:rsid w:val="00A911D4"/>
    <w:rsid w:val="00A91C37"/>
    <w:rsid w:val="00A91C69"/>
    <w:rsid w:val="00A91CFC"/>
    <w:rsid w:val="00A91E55"/>
    <w:rsid w:val="00A925DF"/>
    <w:rsid w:val="00A93116"/>
    <w:rsid w:val="00A93CC9"/>
    <w:rsid w:val="00A94D7F"/>
    <w:rsid w:val="00A94F1E"/>
    <w:rsid w:val="00A952EA"/>
    <w:rsid w:val="00A953E6"/>
    <w:rsid w:val="00A96480"/>
    <w:rsid w:val="00A965B4"/>
    <w:rsid w:val="00A96978"/>
    <w:rsid w:val="00A97A6E"/>
    <w:rsid w:val="00A97F75"/>
    <w:rsid w:val="00AA2397"/>
    <w:rsid w:val="00AA26E5"/>
    <w:rsid w:val="00AA4108"/>
    <w:rsid w:val="00AA43E6"/>
    <w:rsid w:val="00AA47B9"/>
    <w:rsid w:val="00AA4D34"/>
    <w:rsid w:val="00AA5104"/>
    <w:rsid w:val="00AA5152"/>
    <w:rsid w:val="00AA5A1B"/>
    <w:rsid w:val="00AA61D5"/>
    <w:rsid w:val="00AA6981"/>
    <w:rsid w:val="00AA72D8"/>
    <w:rsid w:val="00AA7E48"/>
    <w:rsid w:val="00AA7EAE"/>
    <w:rsid w:val="00AB0689"/>
    <w:rsid w:val="00AB0DA1"/>
    <w:rsid w:val="00AB25E1"/>
    <w:rsid w:val="00AB3C0D"/>
    <w:rsid w:val="00AB3C86"/>
    <w:rsid w:val="00AB3D76"/>
    <w:rsid w:val="00AB41C1"/>
    <w:rsid w:val="00AB423C"/>
    <w:rsid w:val="00AB5153"/>
    <w:rsid w:val="00AB586D"/>
    <w:rsid w:val="00AB78BB"/>
    <w:rsid w:val="00AB7B39"/>
    <w:rsid w:val="00AB7E3A"/>
    <w:rsid w:val="00AB7F38"/>
    <w:rsid w:val="00AC13F8"/>
    <w:rsid w:val="00AC1793"/>
    <w:rsid w:val="00AC2058"/>
    <w:rsid w:val="00AC4811"/>
    <w:rsid w:val="00AC5914"/>
    <w:rsid w:val="00AC5C22"/>
    <w:rsid w:val="00AC696A"/>
    <w:rsid w:val="00AD1F78"/>
    <w:rsid w:val="00AD27BC"/>
    <w:rsid w:val="00AD2916"/>
    <w:rsid w:val="00AD2E0B"/>
    <w:rsid w:val="00AD3249"/>
    <w:rsid w:val="00AD6B0A"/>
    <w:rsid w:val="00AD7193"/>
    <w:rsid w:val="00AE1ED1"/>
    <w:rsid w:val="00AE2863"/>
    <w:rsid w:val="00AE3C97"/>
    <w:rsid w:val="00AE3F17"/>
    <w:rsid w:val="00AE47ED"/>
    <w:rsid w:val="00AE5506"/>
    <w:rsid w:val="00AE5688"/>
    <w:rsid w:val="00AE67E7"/>
    <w:rsid w:val="00AE7EAF"/>
    <w:rsid w:val="00AF011B"/>
    <w:rsid w:val="00AF158C"/>
    <w:rsid w:val="00AF3EDD"/>
    <w:rsid w:val="00AF3EF2"/>
    <w:rsid w:val="00AF4436"/>
    <w:rsid w:val="00AF51FB"/>
    <w:rsid w:val="00AF5698"/>
    <w:rsid w:val="00AF7E91"/>
    <w:rsid w:val="00B01163"/>
    <w:rsid w:val="00B01BDC"/>
    <w:rsid w:val="00B020E6"/>
    <w:rsid w:val="00B035BA"/>
    <w:rsid w:val="00B0466B"/>
    <w:rsid w:val="00B05364"/>
    <w:rsid w:val="00B06EA7"/>
    <w:rsid w:val="00B07339"/>
    <w:rsid w:val="00B10A54"/>
    <w:rsid w:val="00B12640"/>
    <w:rsid w:val="00B135B4"/>
    <w:rsid w:val="00B13667"/>
    <w:rsid w:val="00B139D6"/>
    <w:rsid w:val="00B13DBC"/>
    <w:rsid w:val="00B13DF1"/>
    <w:rsid w:val="00B14E7F"/>
    <w:rsid w:val="00B15318"/>
    <w:rsid w:val="00B16319"/>
    <w:rsid w:val="00B16B26"/>
    <w:rsid w:val="00B16C81"/>
    <w:rsid w:val="00B1754D"/>
    <w:rsid w:val="00B175A0"/>
    <w:rsid w:val="00B207FB"/>
    <w:rsid w:val="00B20EF4"/>
    <w:rsid w:val="00B22EB0"/>
    <w:rsid w:val="00B25490"/>
    <w:rsid w:val="00B255D3"/>
    <w:rsid w:val="00B26799"/>
    <w:rsid w:val="00B3092D"/>
    <w:rsid w:val="00B31005"/>
    <w:rsid w:val="00B31D55"/>
    <w:rsid w:val="00B325EC"/>
    <w:rsid w:val="00B33394"/>
    <w:rsid w:val="00B339F7"/>
    <w:rsid w:val="00B341AA"/>
    <w:rsid w:val="00B34C7A"/>
    <w:rsid w:val="00B34FC1"/>
    <w:rsid w:val="00B35731"/>
    <w:rsid w:val="00B35D68"/>
    <w:rsid w:val="00B35EFE"/>
    <w:rsid w:val="00B35FB5"/>
    <w:rsid w:val="00B36279"/>
    <w:rsid w:val="00B40850"/>
    <w:rsid w:val="00B40A3A"/>
    <w:rsid w:val="00B412F2"/>
    <w:rsid w:val="00B422BE"/>
    <w:rsid w:val="00B42E22"/>
    <w:rsid w:val="00B42F5C"/>
    <w:rsid w:val="00B44B0B"/>
    <w:rsid w:val="00B44E85"/>
    <w:rsid w:val="00B45296"/>
    <w:rsid w:val="00B4549D"/>
    <w:rsid w:val="00B47B5A"/>
    <w:rsid w:val="00B5000A"/>
    <w:rsid w:val="00B513A2"/>
    <w:rsid w:val="00B519E5"/>
    <w:rsid w:val="00B51AB8"/>
    <w:rsid w:val="00B520A5"/>
    <w:rsid w:val="00B52C67"/>
    <w:rsid w:val="00B56801"/>
    <w:rsid w:val="00B570D8"/>
    <w:rsid w:val="00B57561"/>
    <w:rsid w:val="00B603EC"/>
    <w:rsid w:val="00B60959"/>
    <w:rsid w:val="00B60B38"/>
    <w:rsid w:val="00B617B4"/>
    <w:rsid w:val="00B63488"/>
    <w:rsid w:val="00B6389F"/>
    <w:rsid w:val="00B63ECD"/>
    <w:rsid w:val="00B65BC1"/>
    <w:rsid w:val="00B70E97"/>
    <w:rsid w:val="00B72C0C"/>
    <w:rsid w:val="00B72E60"/>
    <w:rsid w:val="00B74638"/>
    <w:rsid w:val="00B74664"/>
    <w:rsid w:val="00B74823"/>
    <w:rsid w:val="00B7581E"/>
    <w:rsid w:val="00B75DEE"/>
    <w:rsid w:val="00B75FE1"/>
    <w:rsid w:val="00B76410"/>
    <w:rsid w:val="00B7778D"/>
    <w:rsid w:val="00B77F61"/>
    <w:rsid w:val="00B808FD"/>
    <w:rsid w:val="00B80EDB"/>
    <w:rsid w:val="00B81B01"/>
    <w:rsid w:val="00B81B78"/>
    <w:rsid w:val="00B82310"/>
    <w:rsid w:val="00B826FC"/>
    <w:rsid w:val="00B82F09"/>
    <w:rsid w:val="00B83F4F"/>
    <w:rsid w:val="00B85FC2"/>
    <w:rsid w:val="00B8679F"/>
    <w:rsid w:val="00B87187"/>
    <w:rsid w:val="00B87606"/>
    <w:rsid w:val="00B878EB"/>
    <w:rsid w:val="00B9082E"/>
    <w:rsid w:val="00B91E9C"/>
    <w:rsid w:val="00B921E6"/>
    <w:rsid w:val="00B93052"/>
    <w:rsid w:val="00B931AE"/>
    <w:rsid w:val="00B93A15"/>
    <w:rsid w:val="00B95715"/>
    <w:rsid w:val="00B95753"/>
    <w:rsid w:val="00B95A4C"/>
    <w:rsid w:val="00B95DCC"/>
    <w:rsid w:val="00B95F08"/>
    <w:rsid w:val="00B97059"/>
    <w:rsid w:val="00B971D1"/>
    <w:rsid w:val="00B972BE"/>
    <w:rsid w:val="00BA0296"/>
    <w:rsid w:val="00BA0B1E"/>
    <w:rsid w:val="00BA2424"/>
    <w:rsid w:val="00BA3BE9"/>
    <w:rsid w:val="00BA4110"/>
    <w:rsid w:val="00BA429A"/>
    <w:rsid w:val="00BA43E5"/>
    <w:rsid w:val="00BA49ED"/>
    <w:rsid w:val="00BA6680"/>
    <w:rsid w:val="00BA7762"/>
    <w:rsid w:val="00BA7B34"/>
    <w:rsid w:val="00BA7C24"/>
    <w:rsid w:val="00BB01A4"/>
    <w:rsid w:val="00BB060E"/>
    <w:rsid w:val="00BB1201"/>
    <w:rsid w:val="00BB2604"/>
    <w:rsid w:val="00BB39F0"/>
    <w:rsid w:val="00BB3C12"/>
    <w:rsid w:val="00BB40B1"/>
    <w:rsid w:val="00BB5C98"/>
    <w:rsid w:val="00BB5EFE"/>
    <w:rsid w:val="00BB6208"/>
    <w:rsid w:val="00BB6A48"/>
    <w:rsid w:val="00BB7CF9"/>
    <w:rsid w:val="00BC03D0"/>
    <w:rsid w:val="00BC0526"/>
    <w:rsid w:val="00BC15D7"/>
    <w:rsid w:val="00BC2F27"/>
    <w:rsid w:val="00BC3221"/>
    <w:rsid w:val="00BC5087"/>
    <w:rsid w:val="00BC556F"/>
    <w:rsid w:val="00BC65C5"/>
    <w:rsid w:val="00BC6956"/>
    <w:rsid w:val="00BC7EDB"/>
    <w:rsid w:val="00BD1010"/>
    <w:rsid w:val="00BD22A9"/>
    <w:rsid w:val="00BD2C9A"/>
    <w:rsid w:val="00BD2EFD"/>
    <w:rsid w:val="00BD3991"/>
    <w:rsid w:val="00BD52C7"/>
    <w:rsid w:val="00BD5B8F"/>
    <w:rsid w:val="00BD5C2F"/>
    <w:rsid w:val="00BD7344"/>
    <w:rsid w:val="00BE0029"/>
    <w:rsid w:val="00BE0CFD"/>
    <w:rsid w:val="00BE0DB0"/>
    <w:rsid w:val="00BE0F53"/>
    <w:rsid w:val="00BE1626"/>
    <w:rsid w:val="00BE175B"/>
    <w:rsid w:val="00BE1C10"/>
    <w:rsid w:val="00BE1FEE"/>
    <w:rsid w:val="00BE2597"/>
    <w:rsid w:val="00BE50CF"/>
    <w:rsid w:val="00BE54EE"/>
    <w:rsid w:val="00BE60C9"/>
    <w:rsid w:val="00BE62C4"/>
    <w:rsid w:val="00BF10AF"/>
    <w:rsid w:val="00BF2A75"/>
    <w:rsid w:val="00BF2BE9"/>
    <w:rsid w:val="00BF3050"/>
    <w:rsid w:val="00BF3123"/>
    <w:rsid w:val="00BF3678"/>
    <w:rsid w:val="00BF46BE"/>
    <w:rsid w:val="00BF5CB1"/>
    <w:rsid w:val="00BF75B7"/>
    <w:rsid w:val="00BF7BAB"/>
    <w:rsid w:val="00BF7D0E"/>
    <w:rsid w:val="00BF7DB9"/>
    <w:rsid w:val="00C00FFE"/>
    <w:rsid w:val="00C02E3F"/>
    <w:rsid w:val="00C03A43"/>
    <w:rsid w:val="00C03B01"/>
    <w:rsid w:val="00C03DC6"/>
    <w:rsid w:val="00C04C6E"/>
    <w:rsid w:val="00C06E81"/>
    <w:rsid w:val="00C07F75"/>
    <w:rsid w:val="00C10386"/>
    <w:rsid w:val="00C113D0"/>
    <w:rsid w:val="00C11480"/>
    <w:rsid w:val="00C12445"/>
    <w:rsid w:val="00C1529D"/>
    <w:rsid w:val="00C15428"/>
    <w:rsid w:val="00C1551E"/>
    <w:rsid w:val="00C15C24"/>
    <w:rsid w:val="00C161EE"/>
    <w:rsid w:val="00C16D2C"/>
    <w:rsid w:val="00C16E96"/>
    <w:rsid w:val="00C171B9"/>
    <w:rsid w:val="00C1766D"/>
    <w:rsid w:val="00C1775E"/>
    <w:rsid w:val="00C17D85"/>
    <w:rsid w:val="00C23D31"/>
    <w:rsid w:val="00C259CB"/>
    <w:rsid w:val="00C25CA7"/>
    <w:rsid w:val="00C2687C"/>
    <w:rsid w:val="00C27488"/>
    <w:rsid w:val="00C279CA"/>
    <w:rsid w:val="00C27B01"/>
    <w:rsid w:val="00C27E6C"/>
    <w:rsid w:val="00C31B4B"/>
    <w:rsid w:val="00C31C5E"/>
    <w:rsid w:val="00C325F8"/>
    <w:rsid w:val="00C32B67"/>
    <w:rsid w:val="00C33802"/>
    <w:rsid w:val="00C33849"/>
    <w:rsid w:val="00C34C09"/>
    <w:rsid w:val="00C3646D"/>
    <w:rsid w:val="00C37447"/>
    <w:rsid w:val="00C40335"/>
    <w:rsid w:val="00C415F6"/>
    <w:rsid w:val="00C417D8"/>
    <w:rsid w:val="00C41D6A"/>
    <w:rsid w:val="00C42383"/>
    <w:rsid w:val="00C42F02"/>
    <w:rsid w:val="00C43530"/>
    <w:rsid w:val="00C4353B"/>
    <w:rsid w:val="00C43DD1"/>
    <w:rsid w:val="00C4563B"/>
    <w:rsid w:val="00C4610D"/>
    <w:rsid w:val="00C46A54"/>
    <w:rsid w:val="00C46FB7"/>
    <w:rsid w:val="00C47550"/>
    <w:rsid w:val="00C47554"/>
    <w:rsid w:val="00C50F10"/>
    <w:rsid w:val="00C523BA"/>
    <w:rsid w:val="00C529D7"/>
    <w:rsid w:val="00C52D2F"/>
    <w:rsid w:val="00C5645C"/>
    <w:rsid w:val="00C5711F"/>
    <w:rsid w:val="00C575C9"/>
    <w:rsid w:val="00C6069B"/>
    <w:rsid w:val="00C6118E"/>
    <w:rsid w:val="00C61AB9"/>
    <w:rsid w:val="00C63D58"/>
    <w:rsid w:val="00C6437B"/>
    <w:rsid w:val="00C64544"/>
    <w:rsid w:val="00C649A5"/>
    <w:rsid w:val="00C663FA"/>
    <w:rsid w:val="00C666CF"/>
    <w:rsid w:val="00C66B2D"/>
    <w:rsid w:val="00C67ED7"/>
    <w:rsid w:val="00C702EB"/>
    <w:rsid w:val="00C71A2E"/>
    <w:rsid w:val="00C71E7D"/>
    <w:rsid w:val="00C7269B"/>
    <w:rsid w:val="00C7271D"/>
    <w:rsid w:val="00C729C8"/>
    <w:rsid w:val="00C72E6C"/>
    <w:rsid w:val="00C74433"/>
    <w:rsid w:val="00C745D6"/>
    <w:rsid w:val="00C76194"/>
    <w:rsid w:val="00C764B4"/>
    <w:rsid w:val="00C76732"/>
    <w:rsid w:val="00C76BFB"/>
    <w:rsid w:val="00C807B6"/>
    <w:rsid w:val="00C815D6"/>
    <w:rsid w:val="00C82249"/>
    <w:rsid w:val="00C825DB"/>
    <w:rsid w:val="00C855B8"/>
    <w:rsid w:val="00C87C1A"/>
    <w:rsid w:val="00C87F9A"/>
    <w:rsid w:val="00C91575"/>
    <w:rsid w:val="00C93DB9"/>
    <w:rsid w:val="00C94560"/>
    <w:rsid w:val="00C95ADE"/>
    <w:rsid w:val="00C96546"/>
    <w:rsid w:val="00C97059"/>
    <w:rsid w:val="00C97359"/>
    <w:rsid w:val="00C97F5F"/>
    <w:rsid w:val="00CA09CB"/>
    <w:rsid w:val="00CA0A71"/>
    <w:rsid w:val="00CA1929"/>
    <w:rsid w:val="00CA1A25"/>
    <w:rsid w:val="00CA21A5"/>
    <w:rsid w:val="00CA22A5"/>
    <w:rsid w:val="00CA3615"/>
    <w:rsid w:val="00CA42D8"/>
    <w:rsid w:val="00CA5219"/>
    <w:rsid w:val="00CA565B"/>
    <w:rsid w:val="00CA6712"/>
    <w:rsid w:val="00CA6911"/>
    <w:rsid w:val="00CA7E1C"/>
    <w:rsid w:val="00CB04BD"/>
    <w:rsid w:val="00CB0810"/>
    <w:rsid w:val="00CB12F1"/>
    <w:rsid w:val="00CB1639"/>
    <w:rsid w:val="00CB1DEC"/>
    <w:rsid w:val="00CB3035"/>
    <w:rsid w:val="00CB5C6C"/>
    <w:rsid w:val="00CB7313"/>
    <w:rsid w:val="00CB796C"/>
    <w:rsid w:val="00CC03BF"/>
    <w:rsid w:val="00CC1872"/>
    <w:rsid w:val="00CC1BBD"/>
    <w:rsid w:val="00CC24F3"/>
    <w:rsid w:val="00CC297C"/>
    <w:rsid w:val="00CC4CAD"/>
    <w:rsid w:val="00CC4E9B"/>
    <w:rsid w:val="00CC5312"/>
    <w:rsid w:val="00CD1679"/>
    <w:rsid w:val="00CD298B"/>
    <w:rsid w:val="00CD2A29"/>
    <w:rsid w:val="00CD46A3"/>
    <w:rsid w:val="00CD5F79"/>
    <w:rsid w:val="00CD681D"/>
    <w:rsid w:val="00CE1404"/>
    <w:rsid w:val="00CE1407"/>
    <w:rsid w:val="00CE1846"/>
    <w:rsid w:val="00CE2E0B"/>
    <w:rsid w:val="00CE4459"/>
    <w:rsid w:val="00CE58B6"/>
    <w:rsid w:val="00CE5EEF"/>
    <w:rsid w:val="00CE60FB"/>
    <w:rsid w:val="00CE69B3"/>
    <w:rsid w:val="00CE69D0"/>
    <w:rsid w:val="00CE7978"/>
    <w:rsid w:val="00CE7BE9"/>
    <w:rsid w:val="00CF10B4"/>
    <w:rsid w:val="00CF1707"/>
    <w:rsid w:val="00CF225E"/>
    <w:rsid w:val="00CF26D0"/>
    <w:rsid w:val="00CF2984"/>
    <w:rsid w:val="00CF3199"/>
    <w:rsid w:val="00CF3428"/>
    <w:rsid w:val="00CF3794"/>
    <w:rsid w:val="00CF3B2B"/>
    <w:rsid w:val="00CF5274"/>
    <w:rsid w:val="00CF6890"/>
    <w:rsid w:val="00CF741D"/>
    <w:rsid w:val="00CF77B7"/>
    <w:rsid w:val="00CF7820"/>
    <w:rsid w:val="00D01F3E"/>
    <w:rsid w:val="00D030F4"/>
    <w:rsid w:val="00D03B68"/>
    <w:rsid w:val="00D042D0"/>
    <w:rsid w:val="00D04C4F"/>
    <w:rsid w:val="00D052CF"/>
    <w:rsid w:val="00D103E4"/>
    <w:rsid w:val="00D1044E"/>
    <w:rsid w:val="00D112F9"/>
    <w:rsid w:val="00D14851"/>
    <w:rsid w:val="00D14FD3"/>
    <w:rsid w:val="00D15BF7"/>
    <w:rsid w:val="00D16D18"/>
    <w:rsid w:val="00D17859"/>
    <w:rsid w:val="00D204DA"/>
    <w:rsid w:val="00D21779"/>
    <w:rsid w:val="00D21FD2"/>
    <w:rsid w:val="00D221AF"/>
    <w:rsid w:val="00D22B80"/>
    <w:rsid w:val="00D2349F"/>
    <w:rsid w:val="00D24A86"/>
    <w:rsid w:val="00D2661A"/>
    <w:rsid w:val="00D2766D"/>
    <w:rsid w:val="00D276B4"/>
    <w:rsid w:val="00D304A1"/>
    <w:rsid w:val="00D31603"/>
    <w:rsid w:val="00D32035"/>
    <w:rsid w:val="00D32806"/>
    <w:rsid w:val="00D34D16"/>
    <w:rsid w:val="00D34E2B"/>
    <w:rsid w:val="00D356BA"/>
    <w:rsid w:val="00D35C7F"/>
    <w:rsid w:val="00D36036"/>
    <w:rsid w:val="00D36318"/>
    <w:rsid w:val="00D36367"/>
    <w:rsid w:val="00D36A41"/>
    <w:rsid w:val="00D36BCD"/>
    <w:rsid w:val="00D37624"/>
    <w:rsid w:val="00D405F2"/>
    <w:rsid w:val="00D40777"/>
    <w:rsid w:val="00D4158B"/>
    <w:rsid w:val="00D41664"/>
    <w:rsid w:val="00D4235B"/>
    <w:rsid w:val="00D433E7"/>
    <w:rsid w:val="00D44D93"/>
    <w:rsid w:val="00D4595A"/>
    <w:rsid w:val="00D46DFC"/>
    <w:rsid w:val="00D47235"/>
    <w:rsid w:val="00D53F7B"/>
    <w:rsid w:val="00D54313"/>
    <w:rsid w:val="00D545DA"/>
    <w:rsid w:val="00D55545"/>
    <w:rsid w:val="00D560C7"/>
    <w:rsid w:val="00D56172"/>
    <w:rsid w:val="00D567D5"/>
    <w:rsid w:val="00D56ECD"/>
    <w:rsid w:val="00D60B65"/>
    <w:rsid w:val="00D60F2E"/>
    <w:rsid w:val="00D60FF9"/>
    <w:rsid w:val="00D61F59"/>
    <w:rsid w:val="00D62813"/>
    <w:rsid w:val="00D6283B"/>
    <w:rsid w:val="00D628CE"/>
    <w:rsid w:val="00D62E59"/>
    <w:rsid w:val="00D62EA5"/>
    <w:rsid w:val="00D6320F"/>
    <w:rsid w:val="00D63425"/>
    <w:rsid w:val="00D638F4"/>
    <w:rsid w:val="00D65400"/>
    <w:rsid w:val="00D65CDC"/>
    <w:rsid w:val="00D66187"/>
    <w:rsid w:val="00D6679F"/>
    <w:rsid w:val="00D678DF"/>
    <w:rsid w:val="00D70D30"/>
    <w:rsid w:val="00D71D37"/>
    <w:rsid w:val="00D72B1C"/>
    <w:rsid w:val="00D73374"/>
    <w:rsid w:val="00D738B8"/>
    <w:rsid w:val="00D75B04"/>
    <w:rsid w:val="00D761F5"/>
    <w:rsid w:val="00D76677"/>
    <w:rsid w:val="00D76D1B"/>
    <w:rsid w:val="00D77EB8"/>
    <w:rsid w:val="00D817C3"/>
    <w:rsid w:val="00D84634"/>
    <w:rsid w:val="00D851CD"/>
    <w:rsid w:val="00D85545"/>
    <w:rsid w:val="00D857E8"/>
    <w:rsid w:val="00D87043"/>
    <w:rsid w:val="00D87BE2"/>
    <w:rsid w:val="00D900A6"/>
    <w:rsid w:val="00D90EB5"/>
    <w:rsid w:val="00D91DC0"/>
    <w:rsid w:val="00D9285B"/>
    <w:rsid w:val="00D930E0"/>
    <w:rsid w:val="00D95F4C"/>
    <w:rsid w:val="00D96132"/>
    <w:rsid w:val="00DA06FE"/>
    <w:rsid w:val="00DA4BBF"/>
    <w:rsid w:val="00DA59CC"/>
    <w:rsid w:val="00DA6031"/>
    <w:rsid w:val="00DB0014"/>
    <w:rsid w:val="00DB099E"/>
    <w:rsid w:val="00DB25AA"/>
    <w:rsid w:val="00DB3E86"/>
    <w:rsid w:val="00DB49FE"/>
    <w:rsid w:val="00DB5458"/>
    <w:rsid w:val="00DB55FA"/>
    <w:rsid w:val="00DB6E7A"/>
    <w:rsid w:val="00DC01F3"/>
    <w:rsid w:val="00DC2666"/>
    <w:rsid w:val="00DC28B4"/>
    <w:rsid w:val="00DC38AB"/>
    <w:rsid w:val="00DC45D5"/>
    <w:rsid w:val="00DC4B35"/>
    <w:rsid w:val="00DC5E63"/>
    <w:rsid w:val="00DC6B4A"/>
    <w:rsid w:val="00DC6F51"/>
    <w:rsid w:val="00DC7642"/>
    <w:rsid w:val="00DC79C9"/>
    <w:rsid w:val="00DC7EAF"/>
    <w:rsid w:val="00DD1565"/>
    <w:rsid w:val="00DD1CB7"/>
    <w:rsid w:val="00DD34A6"/>
    <w:rsid w:val="00DD385C"/>
    <w:rsid w:val="00DD3A40"/>
    <w:rsid w:val="00DD3C30"/>
    <w:rsid w:val="00DD3EA1"/>
    <w:rsid w:val="00DD4BAF"/>
    <w:rsid w:val="00DD4F66"/>
    <w:rsid w:val="00DD754F"/>
    <w:rsid w:val="00DD793B"/>
    <w:rsid w:val="00DD7B51"/>
    <w:rsid w:val="00DE0D4D"/>
    <w:rsid w:val="00DE0E0C"/>
    <w:rsid w:val="00DE1318"/>
    <w:rsid w:val="00DE1872"/>
    <w:rsid w:val="00DE24CB"/>
    <w:rsid w:val="00DE2693"/>
    <w:rsid w:val="00DE27F6"/>
    <w:rsid w:val="00DE55B6"/>
    <w:rsid w:val="00DE5770"/>
    <w:rsid w:val="00DE5DBC"/>
    <w:rsid w:val="00DE6A1B"/>
    <w:rsid w:val="00DE6F65"/>
    <w:rsid w:val="00DF0452"/>
    <w:rsid w:val="00DF05E9"/>
    <w:rsid w:val="00DF1D89"/>
    <w:rsid w:val="00DF2096"/>
    <w:rsid w:val="00DF279C"/>
    <w:rsid w:val="00DF30E8"/>
    <w:rsid w:val="00DF32B7"/>
    <w:rsid w:val="00DF46D8"/>
    <w:rsid w:val="00DF533A"/>
    <w:rsid w:val="00DF6CD3"/>
    <w:rsid w:val="00DF7810"/>
    <w:rsid w:val="00DF7A30"/>
    <w:rsid w:val="00E00F5D"/>
    <w:rsid w:val="00E033F4"/>
    <w:rsid w:val="00E041A6"/>
    <w:rsid w:val="00E051B3"/>
    <w:rsid w:val="00E05280"/>
    <w:rsid w:val="00E05649"/>
    <w:rsid w:val="00E06B72"/>
    <w:rsid w:val="00E06D72"/>
    <w:rsid w:val="00E07F88"/>
    <w:rsid w:val="00E12691"/>
    <w:rsid w:val="00E128A5"/>
    <w:rsid w:val="00E13B9D"/>
    <w:rsid w:val="00E147A8"/>
    <w:rsid w:val="00E15112"/>
    <w:rsid w:val="00E15866"/>
    <w:rsid w:val="00E163FB"/>
    <w:rsid w:val="00E229FA"/>
    <w:rsid w:val="00E23089"/>
    <w:rsid w:val="00E23D63"/>
    <w:rsid w:val="00E25C9C"/>
    <w:rsid w:val="00E26053"/>
    <w:rsid w:val="00E26341"/>
    <w:rsid w:val="00E26434"/>
    <w:rsid w:val="00E26488"/>
    <w:rsid w:val="00E27AB3"/>
    <w:rsid w:val="00E27C23"/>
    <w:rsid w:val="00E30711"/>
    <w:rsid w:val="00E308B8"/>
    <w:rsid w:val="00E30B4E"/>
    <w:rsid w:val="00E30FB2"/>
    <w:rsid w:val="00E313AD"/>
    <w:rsid w:val="00E318B6"/>
    <w:rsid w:val="00E31901"/>
    <w:rsid w:val="00E34D09"/>
    <w:rsid w:val="00E36A40"/>
    <w:rsid w:val="00E37B83"/>
    <w:rsid w:val="00E37D08"/>
    <w:rsid w:val="00E37F01"/>
    <w:rsid w:val="00E40F21"/>
    <w:rsid w:val="00E4159C"/>
    <w:rsid w:val="00E43165"/>
    <w:rsid w:val="00E44FE4"/>
    <w:rsid w:val="00E46797"/>
    <w:rsid w:val="00E46E80"/>
    <w:rsid w:val="00E4732F"/>
    <w:rsid w:val="00E47673"/>
    <w:rsid w:val="00E47D21"/>
    <w:rsid w:val="00E503F5"/>
    <w:rsid w:val="00E51D6B"/>
    <w:rsid w:val="00E54356"/>
    <w:rsid w:val="00E56404"/>
    <w:rsid w:val="00E56673"/>
    <w:rsid w:val="00E56E5E"/>
    <w:rsid w:val="00E57CDD"/>
    <w:rsid w:val="00E60848"/>
    <w:rsid w:val="00E6108E"/>
    <w:rsid w:val="00E61BF2"/>
    <w:rsid w:val="00E6294E"/>
    <w:rsid w:val="00E6353D"/>
    <w:rsid w:val="00E64454"/>
    <w:rsid w:val="00E645BC"/>
    <w:rsid w:val="00E647B3"/>
    <w:rsid w:val="00E648EF"/>
    <w:rsid w:val="00E662A2"/>
    <w:rsid w:val="00E67150"/>
    <w:rsid w:val="00E67A8D"/>
    <w:rsid w:val="00E67DA3"/>
    <w:rsid w:val="00E67DCE"/>
    <w:rsid w:val="00E67FE5"/>
    <w:rsid w:val="00E67FE9"/>
    <w:rsid w:val="00E71C1F"/>
    <w:rsid w:val="00E71FE4"/>
    <w:rsid w:val="00E71FE9"/>
    <w:rsid w:val="00E7269C"/>
    <w:rsid w:val="00E7311E"/>
    <w:rsid w:val="00E74F10"/>
    <w:rsid w:val="00E750E8"/>
    <w:rsid w:val="00E7698E"/>
    <w:rsid w:val="00E77DB2"/>
    <w:rsid w:val="00E80CCD"/>
    <w:rsid w:val="00E80E04"/>
    <w:rsid w:val="00E82036"/>
    <w:rsid w:val="00E8266C"/>
    <w:rsid w:val="00E8267F"/>
    <w:rsid w:val="00E86297"/>
    <w:rsid w:val="00E863A4"/>
    <w:rsid w:val="00E866BA"/>
    <w:rsid w:val="00E867B7"/>
    <w:rsid w:val="00E86951"/>
    <w:rsid w:val="00E869DB"/>
    <w:rsid w:val="00E87148"/>
    <w:rsid w:val="00E871BB"/>
    <w:rsid w:val="00E8785D"/>
    <w:rsid w:val="00E87CA8"/>
    <w:rsid w:val="00E9103E"/>
    <w:rsid w:val="00E92B01"/>
    <w:rsid w:val="00E92B3E"/>
    <w:rsid w:val="00E92FB1"/>
    <w:rsid w:val="00E93692"/>
    <w:rsid w:val="00E94C5C"/>
    <w:rsid w:val="00E9556D"/>
    <w:rsid w:val="00E95B7F"/>
    <w:rsid w:val="00E964CF"/>
    <w:rsid w:val="00E972A3"/>
    <w:rsid w:val="00E974E7"/>
    <w:rsid w:val="00E97543"/>
    <w:rsid w:val="00E9766E"/>
    <w:rsid w:val="00E97A66"/>
    <w:rsid w:val="00EA19D9"/>
    <w:rsid w:val="00EA21E7"/>
    <w:rsid w:val="00EA2B54"/>
    <w:rsid w:val="00EA38C5"/>
    <w:rsid w:val="00EA3CA0"/>
    <w:rsid w:val="00EA4746"/>
    <w:rsid w:val="00EA4A3B"/>
    <w:rsid w:val="00EA5765"/>
    <w:rsid w:val="00EA6570"/>
    <w:rsid w:val="00EA70BF"/>
    <w:rsid w:val="00EB04C2"/>
    <w:rsid w:val="00EB05B7"/>
    <w:rsid w:val="00EB1EAB"/>
    <w:rsid w:val="00EB20CA"/>
    <w:rsid w:val="00EB288C"/>
    <w:rsid w:val="00EB45CD"/>
    <w:rsid w:val="00EB460A"/>
    <w:rsid w:val="00EB48D4"/>
    <w:rsid w:val="00EB4C41"/>
    <w:rsid w:val="00EB55A4"/>
    <w:rsid w:val="00EB5D84"/>
    <w:rsid w:val="00EB6824"/>
    <w:rsid w:val="00EB722E"/>
    <w:rsid w:val="00EB72A7"/>
    <w:rsid w:val="00EC0F25"/>
    <w:rsid w:val="00EC16D6"/>
    <w:rsid w:val="00EC18DF"/>
    <w:rsid w:val="00EC1955"/>
    <w:rsid w:val="00EC4201"/>
    <w:rsid w:val="00EC6143"/>
    <w:rsid w:val="00EC650A"/>
    <w:rsid w:val="00ED1000"/>
    <w:rsid w:val="00ED163C"/>
    <w:rsid w:val="00ED2589"/>
    <w:rsid w:val="00ED2DC3"/>
    <w:rsid w:val="00ED303A"/>
    <w:rsid w:val="00ED384F"/>
    <w:rsid w:val="00ED478B"/>
    <w:rsid w:val="00ED48EF"/>
    <w:rsid w:val="00ED53F1"/>
    <w:rsid w:val="00EE0503"/>
    <w:rsid w:val="00EE12FE"/>
    <w:rsid w:val="00EE164C"/>
    <w:rsid w:val="00EE1DE4"/>
    <w:rsid w:val="00EE1E67"/>
    <w:rsid w:val="00EE2362"/>
    <w:rsid w:val="00EE23D6"/>
    <w:rsid w:val="00EE349A"/>
    <w:rsid w:val="00EE3FA3"/>
    <w:rsid w:val="00EE5BEF"/>
    <w:rsid w:val="00EE652F"/>
    <w:rsid w:val="00EE67FF"/>
    <w:rsid w:val="00EE6C5F"/>
    <w:rsid w:val="00EE7D60"/>
    <w:rsid w:val="00EF1951"/>
    <w:rsid w:val="00EF2314"/>
    <w:rsid w:val="00EF25BC"/>
    <w:rsid w:val="00EF2835"/>
    <w:rsid w:val="00EF589C"/>
    <w:rsid w:val="00EF5A69"/>
    <w:rsid w:val="00EF6536"/>
    <w:rsid w:val="00EF777D"/>
    <w:rsid w:val="00F003C9"/>
    <w:rsid w:val="00F007E1"/>
    <w:rsid w:val="00F01C56"/>
    <w:rsid w:val="00F031D9"/>
    <w:rsid w:val="00F03824"/>
    <w:rsid w:val="00F04D27"/>
    <w:rsid w:val="00F05216"/>
    <w:rsid w:val="00F054F3"/>
    <w:rsid w:val="00F06BC7"/>
    <w:rsid w:val="00F06C40"/>
    <w:rsid w:val="00F06C41"/>
    <w:rsid w:val="00F10023"/>
    <w:rsid w:val="00F1110A"/>
    <w:rsid w:val="00F113AB"/>
    <w:rsid w:val="00F115C0"/>
    <w:rsid w:val="00F11BCE"/>
    <w:rsid w:val="00F128C4"/>
    <w:rsid w:val="00F1528C"/>
    <w:rsid w:val="00F153D0"/>
    <w:rsid w:val="00F15471"/>
    <w:rsid w:val="00F1670C"/>
    <w:rsid w:val="00F16D07"/>
    <w:rsid w:val="00F17A51"/>
    <w:rsid w:val="00F205AF"/>
    <w:rsid w:val="00F209FB"/>
    <w:rsid w:val="00F21F53"/>
    <w:rsid w:val="00F22689"/>
    <w:rsid w:val="00F22C91"/>
    <w:rsid w:val="00F238A5"/>
    <w:rsid w:val="00F23EE9"/>
    <w:rsid w:val="00F253D7"/>
    <w:rsid w:val="00F25CA2"/>
    <w:rsid w:val="00F267C9"/>
    <w:rsid w:val="00F27A00"/>
    <w:rsid w:val="00F302B1"/>
    <w:rsid w:val="00F303E4"/>
    <w:rsid w:val="00F304ED"/>
    <w:rsid w:val="00F328DA"/>
    <w:rsid w:val="00F33016"/>
    <w:rsid w:val="00F342E6"/>
    <w:rsid w:val="00F35BA7"/>
    <w:rsid w:val="00F35F64"/>
    <w:rsid w:val="00F37C48"/>
    <w:rsid w:val="00F40378"/>
    <w:rsid w:val="00F415F9"/>
    <w:rsid w:val="00F419FA"/>
    <w:rsid w:val="00F42355"/>
    <w:rsid w:val="00F42529"/>
    <w:rsid w:val="00F42C10"/>
    <w:rsid w:val="00F4363E"/>
    <w:rsid w:val="00F43F5D"/>
    <w:rsid w:val="00F44F33"/>
    <w:rsid w:val="00F47021"/>
    <w:rsid w:val="00F47681"/>
    <w:rsid w:val="00F5018C"/>
    <w:rsid w:val="00F50210"/>
    <w:rsid w:val="00F50729"/>
    <w:rsid w:val="00F51F3C"/>
    <w:rsid w:val="00F52FA2"/>
    <w:rsid w:val="00F530A2"/>
    <w:rsid w:val="00F54A56"/>
    <w:rsid w:val="00F55B3F"/>
    <w:rsid w:val="00F55EFF"/>
    <w:rsid w:val="00F5604F"/>
    <w:rsid w:val="00F5632D"/>
    <w:rsid w:val="00F56438"/>
    <w:rsid w:val="00F613D9"/>
    <w:rsid w:val="00F61C21"/>
    <w:rsid w:val="00F635A5"/>
    <w:rsid w:val="00F639A8"/>
    <w:rsid w:val="00F665A1"/>
    <w:rsid w:val="00F66A29"/>
    <w:rsid w:val="00F66DB8"/>
    <w:rsid w:val="00F67949"/>
    <w:rsid w:val="00F679C5"/>
    <w:rsid w:val="00F71656"/>
    <w:rsid w:val="00F716F9"/>
    <w:rsid w:val="00F72D08"/>
    <w:rsid w:val="00F738AE"/>
    <w:rsid w:val="00F73E0A"/>
    <w:rsid w:val="00F75078"/>
    <w:rsid w:val="00F75C57"/>
    <w:rsid w:val="00F76ED8"/>
    <w:rsid w:val="00F778F4"/>
    <w:rsid w:val="00F812CB"/>
    <w:rsid w:val="00F822B2"/>
    <w:rsid w:val="00F84662"/>
    <w:rsid w:val="00F84D0A"/>
    <w:rsid w:val="00F85CD4"/>
    <w:rsid w:val="00F86552"/>
    <w:rsid w:val="00F86F0C"/>
    <w:rsid w:val="00F87B17"/>
    <w:rsid w:val="00F91231"/>
    <w:rsid w:val="00F9161A"/>
    <w:rsid w:val="00F920CB"/>
    <w:rsid w:val="00F92C99"/>
    <w:rsid w:val="00F93148"/>
    <w:rsid w:val="00F932A7"/>
    <w:rsid w:val="00F93E0F"/>
    <w:rsid w:val="00F958F3"/>
    <w:rsid w:val="00F95EF8"/>
    <w:rsid w:val="00F967A6"/>
    <w:rsid w:val="00FA00A7"/>
    <w:rsid w:val="00FA173E"/>
    <w:rsid w:val="00FA1964"/>
    <w:rsid w:val="00FA399F"/>
    <w:rsid w:val="00FA439A"/>
    <w:rsid w:val="00FA51E1"/>
    <w:rsid w:val="00FA56B2"/>
    <w:rsid w:val="00FA6AB0"/>
    <w:rsid w:val="00FA6EEC"/>
    <w:rsid w:val="00FA7513"/>
    <w:rsid w:val="00FA7A6F"/>
    <w:rsid w:val="00FA7DB6"/>
    <w:rsid w:val="00FB02C7"/>
    <w:rsid w:val="00FB0B36"/>
    <w:rsid w:val="00FB1B47"/>
    <w:rsid w:val="00FB5288"/>
    <w:rsid w:val="00FB5464"/>
    <w:rsid w:val="00FB5632"/>
    <w:rsid w:val="00FB66A3"/>
    <w:rsid w:val="00FB71CE"/>
    <w:rsid w:val="00FB74DA"/>
    <w:rsid w:val="00FC0117"/>
    <w:rsid w:val="00FC1D6C"/>
    <w:rsid w:val="00FC2501"/>
    <w:rsid w:val="00FC36C5"/>
    <w:rsid w:val="00FC475E"/>
    <w:rsid w:val="00FC4CC3"/>
    <w:rsid w:val="00FC4F5D"/>
    <w:rsid w:val="00FC57A6"/>
    <w:rsid w:val="00FC700D"/>
    <w:rsid w:val="00FC7693"/>
    <w:rsid w:val="00FC7A67"/>
    <w:rsid w:val="00FD0E2F"/>
    <w:rsid w:val="00FD13A7"/>
    <w:rsid w:val="00FD2C9D"/>
    <w:rsid w:val="00FD3093"/>
    <w:rsid w:val="00FD3422"/>
    <w:rsid w:val="00FD3717"/>
    <w:rsid w:val="00FD3A51"/>
    <w:rsid w:val="00FD3C6E"/>
    <w:rsid w:val="00FD4499"/>
    <w:rsid w:val="00FD480F"/>
    <w:rsid w:val="00FD6306"/>
    <w:rsid w:val="00FD6821"/>
    <w:rsid w:val="00FD70F9"/>
    <w:rsid w:val="00FD73D4"/>
    <w:rsid w:val="00FD75BC"/>
    <w:rsid w:val="00FD7DB3"/>
    <w:rsid w:val="00FD7E2C"/>
    <w:rsid w:val="00FE0C39"/>
    <w:rsid w:val="00FE292A"/>
    <w:rsid w:val="00FE2AB6"/>
    <w:rsid w:val="00FE2BB3"/>
    <w:rsid w:val="00FE34E2"/>
    <w:rsid w:val="00FE4DD9"/>
    <w:rsid w:val="00FE5618"/>
    <w:rsid w:val="00FE6A93"/>
    <w:rsid w:val="00FF03BA"/>
    <w:rsid w:val="00FF1191"/>
    <w:rsid w:val="00FF160D"/>
    <w:rsid w:val="00FF1F15"/>
    <w:rsid w:val="00FF21A5"/>
    <w:rsid w:val="00FF6A18"/>
    <w:rsid w:val="00FF7909"/>
    <w:rsid w:val="00FF7EAB"/>
    <w:rsid w:val="116605B4"/>
    <w:rsid w:val="77B1D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046F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3035"/>
    <w:rPr>
      <w:rFonts w:ascii="Arial" w:hAnsi="Arial"/>
    </w:rPr>
  </w:style>
  <w:style w:type="paragraph" w:styleId="Heading1">
    <w:name w:val="heading 1"/>
    <w:aliases w:val="H1"/>
    <w:basedOn w:val="Normal"/>
    <w:next w:val="Normal"/>
    <w:qFormat/>
    <w:rsid w:val="004D451F"/>
    <w:pPr>
      <w:keepNext/>
      <w:pageBreakBefore/>
      <w:numPr>
        <w:numId w:val="1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0A2B2E"/>
    <w:pPr>
      <w:keepNext/>
      <w:widowControl w:val="0"/>
      <w:numPr>
        <w:ilvl w:val="1"/>
        <w:numId w:val="1"/>
      </w:numPr>
      <w:tabs>
        <w:tab w:val="clear" w:pos="3554"/>
        <w:tab w:val="num" w:pos="576"/>
      </w:tabs>
      <w:spacing w:before="120" w:after="120"/>
      <w:ind w:left="576"/>
      <w:outlineLvl w:val="1"/>
    </w:pPr>
    <w:rPr>
      <w:rFonts w:ascii="Arial Narrow" w:hAnsi="Arial Narrow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qFormat/>
    <w:rsid w:val="0061027F"/>
    <w:pPr>
      <w:keepNext/>
      <w:numPr>
        <w:ilvl w:val="2"/>
        <w:numId w:val="1"/>
      </w:numPr>
      <w:spacing w:before="240" w:after="60"/>
      <w:outlineLvl w:val="2"/>
    </w:pPr>
    <w:rPr>
      <w:b/>
      <w:sz w:val="24"/>
      <w:lang w:val="en-GB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spacing w:before="120" w:after="120"/>
    </w:pPr>
    <w:rPr>
      <w:rFonts w:ascii="Arial Narrow" w:hAnsi="Arial Narrow"/>
      <w:b/>
      <w:i/>
      <w:caps/>
    </w:rPr>
  </w:style>
  <w:style w:type="paragraph" w:styleId="TOC2">
    <w:name w:val="toc 2"/>
    <w:basedOn w:val="Normal"/>
    <w:next w:val="Normal"/>
    <w:uiPriority w:val="39"/>
    <w:pPr>
      <w:ind w:left="22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uiPriority w:val="39"/>
    <w:pPr>
      <w:ind w:left="44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uiPriority w:val="39"/>
    <w:pPr>
      <w:ind w:left="66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uiPriority w:val="39"/>
    <w:pPr>
      <w:ind w:left="88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uiPriority w:val="39"/>
    <w:pPr>
      <w:ind w:left="11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uiPriority w:val="39"/>
    <w:pPr>
      <w:ind w:left="132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uiPriority w:val="39"/>
    <w:pPr>
      <w:ind w:left="154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uiPriority w:val="39"/>
    <w:pPr>
      <w:ind w:left="1760"/>
    </w:pPr>
    <w:rPr>
      <w:rFonts w:ascii="Times New Roman" w:hAnsi="Times New Roman"/>
      <w:sz w:val="18"/>
    </w:rPr>
  </w:style>
  <w:style w:type="paragraph" w:styleId="BodyText">
    <w:name w:val="Body Text"/>
    <w:aliases w:val="bt,heading3,Body Text Char Char Char Char Char Char Char Char,Body Text Char Char Char Char Char Char Char"/>
    <w:basedOn w:val="Normal"/>
    <w:pPr>
      <w:jc w:val="both"/>
    </w:pPr>
  </w:style>
  <w:style w:type="paragraph" w:styleId="BodyText2">
    <w:name w:val="Body Text 2"/>
    <w:basedOn w:val="Normal"/>
    <w:pPr>
      <w:jc w:val="center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paragraph" w:styleId="BodyText3">
    <w:name w:val="Body Text 3"/>
    <w:basedOn w:val="Normal"/>
    <w:rPr>
      <w:i/>
      <w:color w:val="0000FF"/>
    </w:rPr>
  </w:style>
  <w:style w:type="paragraph" w:customStyle="1" w:styleId="UnordList1">
    <w:name w:val="Unord List 1"/>
    <w:pPr>
      <w:spacing w:line="289" w:lineRule="atLeast"/>
    </w:pPr>
    <w:rPr>
      <w:rFonts w:ascii="Arial" w:hAnsi="Arial"/>
      <w:snapToGrid w:val="0"/>
      <w:color w:val="000000"/>
      <w:sz w:val="22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Caption">
    <w:name w:val="caption"/>
    <w:basedOn w:val="Normal"/>
    <w:next w:val="Normal"/>
    <w:qFormat/>
    <w:rsid w:val="00326469"/>
    <w:pPr>
      <w:keepNext/>
      <w:spacing w:before="120" w:after="120"/>
      <w:ind w:left="432"/>
      <w:jc w:val="center"/>
    </w:pPr>
    <w:rPr>
      <w:b/>
      <w:i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900"/>
        <w:tab w:val="left" w:leader="dot" w:pos="9720"/>
      </w:tabs>
      <w:ind w:left="900"/>
    </w:pPr>
    <w:rPr>
      <w:rFonts w:ascii="Arial Narrow" w:hAnsi="Arial Narrow"/>
      <w:i/>
      <w:color w:val="FF0000"/>
    </w:rPr>
  </w:style>
  <w:style w:type="paragraph" w:customStyle="1" w:styleId="tditheading1">
    <w:name w:val="tditheading1"/>
    <w:basedOn w:val="Normal"/>
    <w:next w:val="tditnormal"/>
    <w:pPr>
      <w:numPr>
        <w:numId w:val="2"/>
      </w:numPr>
      <w:spacing w:before="120" w:after="120"/>
      <w:outlineLvl w:val="0"/>
    </w:pPr>
    <w:rPr>
      <w:rFonts w:ascii="Arial Narrow" w:hAnsi="Arial Narrow"/>
      <w:b/>
      <w:i/>
      <w:sz w:val="28"/>
    </w:rPr>
  </w:style>
  <w:style w:type="paragraph" w:customStyle="1" w:styleId="tditheading2">
    <w:name w:val="tditheading2"/>
    <w:basedOn w:val="Normal"/>
    <w:next w:val="tditnormal"/>
    <w:autoRedefine/>
    <w:pPr>
      <w:numPr>
        <w:ilvl w:val="1"/>
        <w:numId w:val="2"/>
      </w:numPr>
      <w:outlineLvl w:val="1"/>
    </w:pPr>
    <w:rPr>
      <w:rFonts w:ascii="Arial Narrow" w:hAnsi="Arial Narrow"/>
      <w:b/>
      <w:i/>
      <w:sz w:val="24"/>
    </w:rPr>
  </w:style>
  <w:style w:type="paragraph" w:customStyle="1" w:styleId="tditnormal">
    <w:name w:val="tditnormal"/>
    <w:basedOn w:val="Normal"/>
    <w:rPr>
      <w:rFonts w:ascii="Arial Narrow" w:hAnsi="Arial Narrow"/>
    </w:rPr>
  </w:style>
  <w:style w:type="paragraph" w:customStyle="1" w:styleId="tdittitle">
    <w:name w:val="tdittitle"/>
    <w:basedOn w:val="Normal"/>
    <w:next w:val="tditnormal"/>
    <w:pPr>
      <w:pBdr>
        <w:top w:val="single" w:sz="36" w:space="1" w:color="auto"/>
        <w:bottom w:val="single" w:sz="12" w:space="1" w:color="auto"/>
      </w:pBdr>
    </w:pPr>
    <w:rPr>
      <w:b/>
      <w:color w:val="008000"/>
      <w:sz w:val="40"/>
    </w:rPr>
  </w:style>
  <w:style w:type="paragraph" w:customStyle="1" w:styleId="HeadingBase">
    <w:name w:val="Heading Base"/>
    <w:basedOn w:val="Normal"/>
    <w:next w:val="BodyText"/>
    <w:pPr>
      <w:keepNext/>
      <w:keepLines/>
      <w:spacing w:before="140" w:line="220" w:lineRule="atLeast"/>
    </w:pPr>
    <w:rPr>
      <w:spacing w:val="-4"/>
      <w:kern w:val="28"/>
    </w:rPr>
  </w:style>
  <w:style w:type="paragraph" w:customStyle="1" w:styleId="tditheading0">
    <w:name w:val="tditheading0"/>
    <w:basedOn w:val="Normal"/>
    <w:next w:val="tditnormal"/>
    <w:pPr>
      <w:spacing w:before="120" w:after="120"/>
      <w:outlineLvl w:val="0"/>
    </w:pPr>
    <w:rPr>
      <w:rFonts w:ascii="Arial Narrow" w:hAnsi="Arial Narrow"/>
      <w:b/>
      <w:i/>
      <w:sz w:val="28"/>
    </w:rPr>
  </w:style>
  <w:style w:type="paragraph" w:customStyle="1" w:styleId="level4">
    <w:name w:val="level 4"/>
    <w:basedOn w:val="Normal"/>
    <w:pPr>
      <w:spacing w:before="120" w:after="120" w:line="240" w:lineRule="exact"/>
      <w:ind w:left="634"/>
    </w:pPr>
    <w:rPr>
      <w:rFonts w:ascii="Times" w:hAnsi="Times"/>
      <w:sz w:val="24"/>
    </w:rPr>
  </w:style>
  <w:style w:type="paragraph" w:customStyle="1" w:styleId="TOCEntry">
    <w:name w:val="TOCEntry"/>
    <w:basedOn w:val="Normal"/>
    <w:pPr>
      <w:keepNext/>
      <w:keepLines/>
      <w:spacing w:before="120" w:after="240" w:line="240" w:lineRule="atLeast"/>
    </w:pPr>
    <w:rPr>
      <w:rFonts w:ascii="Times" w:hAnsi="Times"/>
      <w:b/>
      <w:sz w:val="36"/>
    </w:rPr>
  </w:style>
  <w:style w:type="paragraph" w:customStyle="1" w:styleId="Template">
    <w:name w:val="Template"/>
    <w:basedOn w:val="Normal"/>
    <w:next w:val="Normal"/>
    <w:link w:val="TemplateChar"/>
    <w:pPr>
      <w:spacing w:line="240" w:lineRule="exact"/>
    </w:pPr>
    <w:rPr>
      <w:i/>
      <w:color w:val="0000FF"/>
    </w:rPr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i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tabletext">
    <w:name w:val="table text"/>
    <w:basedOn w:val="Normal"/>
    <w:pPr>
      <w:spacing w:before="120"/>
      <w:ind w:left="187"/>
    </w:pPr>
    <w:rPr>
      <w:sz w:val="18"/>
      <w:lang w:val="en-CA"/>
    </w:rPr>
  </w:style>
  <w:style w:type="paragraph" w:customStyle="1" w:styleId="BodyText1">
    <w:name w:val="Body Text 1"/>
    <w:basedOn w:val="BodyText"/>
    <w:pPr>
      <w:spacing w:after="120" w:line="300" w:lineRule="exact"/>
      <w:ind w:left="720"/>
      <w:jc w:val="left"/>
    </w:pPr>
    <w:rPr>
      <w:rFonts w:ascii="Times New Roman" w:hAnsi="Times New Roman"/>
      <w:szCs w:val="24"/>
      <w:lang w:val="en-CA"/>
    </w:rPr>
  </w:style>
  <w:style w:type="paragraph" w:customStyle="1" w:styleId="TableText0">
    <w:name w:val="Table Text"/>
    <w:basedOn w:val="Normal"/>
    <w:uiPriority w:val="99"/>
    <w:pPr>
      <w:keepLines/>
      <w:spacing w:after="60"/>
    </w:pPr>
  </w:style>
  <w:style w:type="paragraph" w:customStyle="1" w:styleId="DefaultText">
    <w:name w:val="Default Text"/>
    <w:basedOn w:val="Normal"/>
    <w:pPr>
      <w:spacing w:before="120"/>
      <w:jc w:val="both"/>
    </w:pPr>
    <w:rPr>
      <w:sz w:val="24"/>
    </w:rPr>
  </w:style>
  <w:style w:type="paragraph" w:customStyle="1" w:styleId="BodyTextbulleted">
    <w:name w:val="Body Text bulleted"/>
    <w:basedOn w:val="Normal"/>
    <w:pPr>
      <w:numPr>
        <w:numId w:val="3"/>
      </w:numPr>
      <w:spacing w:after="120"/>
    </w:pPr>
    <w:rPr>
      <w:rFonts w:ascii="Times New Roman" w:hAnsi="Times New Roman"/>
      <w:szCs w:val="24"/>
      <w:lang w:val="en-C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DE6A1B"/>
  </w:style>
  <w:style w:type="character" w:styleId="FootnoteReference">
    <w:name w:val="footnote reference"/>
    <w:basedOn w:val="DefaultParagraphFont"/>
    <w:semiHidden/>
    <w:rsid w:val="00DE6A1B"/>
    <w:rPr>
      <w:vertAlign w:val="superscript"/>
    </w:rPr>
  </w:style>
  <w:style w:type="table" w:styleId="TableGrid">
    <w:name w:val="Table Grid"/>
    <w:basedOn w:val="TableNormal"/>
    <w:rsid w:val="00BC65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026332"/>
    <w:rPr>
      <w:color w:val="800080"/>
      <w:u w:val="single"/>
    </w:rPr>
  </w:style>
  <w:style w:type="character" w:customStyle="1" w:styleId="TemplateChar">
    <w:name w:val="Template Char"/>
    <w:basedOn w:val="DefaultParagraphFont"/>
    <w:link w:val="Template"/>
    <w:rsid w:val="00BC5087"/>
    <w:rPr>
      <w:rFonts w:ascii="Arial" w:hAnsi="Arial"/>
      <w:i/>
      <w:color w:val="0000FF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476BF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52C67"/>
    <w:pPr>
      <w:ind w:left="720"/>
    </w:pPr>
  </w:style>
  <w:style w:type="paragraph" w:styleId="TableofFigures">
    <w:name w:val="table of figures"/>
    <w:basedOn w:val="Normal"/>
    <w:next w:val="Normal"/>
    <w:uiPriority w:val="99"/>
    <w:rsid w:val="0093435C"/>
  </w:style>
  <w:style w:type="character" w:customStyle="1" w:styleId="Heading3Char">
    <w:name w:val="Heading 3 Char"/>
    <w:basedOn w:val="DefaultParagraphFont"/>
    <w:link w:val="Heading3"/>
    <w:rsid w:val="0061027F"/>
    <w:rPr>
      <w:rFonts w:ascii="Arial" w:hAnsi="Arial"/>
      <w:b/>
      <w:sz w:val="24"/>
      <w:lang w:val="en-GB"/>
    </w:rPr>
  </w:style>
  <w:style w:type="character" w:styleId="Strong">
    <w:name w:val="Strong"/>
    <w:basedOn w:val="DefaultParagraphFont"/>
    <w:qFormat/>
    <w:rsid w:val="00995D94"/>
    <w:rPr>
      <w:b/>
      <w:bCs/>
    </w:rPr>
  </w:style>
  <w:style w:type="paragraph" w:customStyle="1" w:styleId="NormalLinespacingAtleast12pt">
    <w:name w:val="Normal + Line spacing:  At least 12 pt"/>
    <w:basedOn w:val="Heading3"/>
    <w:link w:val="NormalLinespacingAtleast12ptChar"/>
    <w:rsid w:val="00871E9B"/>
    <w:pPr>
      <w:jc w:val="both"/>
    </w:pPr>
    <w:rPr>
      <w:rFonts w:cs="Arial"/>
      <w:b w:val="0"/>
      <w:sz w:val="20"/>
      <w:lang w:val="en-CA" w:eastAsia="ar-SA"/>
    </w:rPr>
  </w:style>
  <w:style w:type="character" w:customStyle="1" w:styleId="NormalLinespacingAtleast12ptChar">
    <w:name w:val="Normal + Line spacing:  At least 12 pt Char"/>
    <w:basedOn w:val="Heading3Char"/>
    <w:link w:val="NormalLinespacingAtleast12pt"/>
    <w:rsid w:val="00871E9B"/>
    <w:rPr>
      <w:rFonts w:ascii="Arial" w:hAnsi="Arial" w:cs="Arial"/>
      <w:b w:val="0"/>
      <w:sz w:val="24"/>
      <w:lang w:val="en-CA" w:eastAsia="ar-SA"/>
    </w:rPr>
  </w:style>
  <w:style w:type="character" w:customStyle="1" w:styleId="BrianJDennis">
    <w:name w:val="Brian J. Dennis"/>
    <w:basedOn w:val="DefaultParagraphFont"/>
    <w:semiHidden/>
    <w:rsid w:val="00EB45CD"/>
    <w:rPr>
      <w:rFonts w:ascii="Arial" w:hAnsi="Arial" w:cs="Arial"/>
      <w:color w:val="auto"/>
      <w:sz w:val="20"/>
      <w:szCs w:val="20"/>
    </w:rPr>
  </w:style>
  <w:style w:type="character" w:customStyle="1" w:styleId="fldtext1">
    <w:name w:val="fldtext1"/>
    <w:basedOn w:val="DefaultParagraphFont"/>
    <w:rsid w:val="00205065"/>
  </w:style>
  <w:style w:type="table" w:customStyle="1" w:styleId="GridTable4-Accent11">
    <w:name w:val="Grid Table 4 - Accent 11"/>
    <w:basedOn w:val="TableNormal"/>
    <w:uiPriority w:val="49"/>
    <w:rsid w:val="00B921E6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B921E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rsid w:val="00B921E6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3-Accent11">
    <w:name w:val="List Table 3 - Accent 11"/>
    <w:basedOn w:val="TableNormal"/>
    <w:uiPriority w:val="48"/>
    <w:rsid w:val="002354B2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2354B2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rsid w:val="000A2B2E"/>
    <w:rPr>
      <w:rFonts w:ascii="Arial Narrow" w:hAnsi="Arial Narrow"/>
      <w:b/>
      <w:sz w:val="28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6016B7"/>
    <w:rPr>
      <w:rFonts w:ascii="Arial" w:hAnsi="Arial"/>
    </w:rPr>
  </w:style>
  <w:style w:type="table" w:customStyle="1" w:styleId="ListTable3-Accent52">
    <w:name w:val="List Table 3 - Accent 52"/>
    <w:basedOn w:val="TableNormal"/>
    <w:uiPriority w:val="48"/>
    <w:rsid w:val="00544D49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customStyle="1" w:styleId="CommentTextChar">
    <w:name w:val="Comment Text Char"/>
    <w:basedOn w:val="DefaultParagraphFont"/>
    <w:link w:val="CommentText"/>
    <w:semiHidden/>
    <w:rsid w:val="00D2661A"/>
    <w:rPr>
      <w:rFonts w:ascii="Arial" w:hAnsi="Arial"/>
    </w:rPr>
  </w:style>
  <w:style w:type="paragraph" w:styleId="NormalWeb">
    <w:name w:val="Normal (Web)"/>
    <w:basedOn w:val="Normal"/>
    <w:uiPriority w:val="99"/>
    <w:semiHidden/>
    <w:unhideWhenUsed/>
    <w:rsid w:val="00A42EA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7053E"/>
    <w:rPr>
      <w:rFonts w:ascii="Arial" w:hAnsi="Arial"/>
    </w:rPr>
  </w:style>
  <w:style w:type="paragraph" w:customStyle="1" w:styleId="Normal3">
    <w:name w:val="Normal_3"/>
    <w:basedOn w:val="Normal"/>
    <w:uiPriority w:val="99"/>
    <w:rsid w:val="00A7053E"/>
    <w:pPr>
      <w:spacing w:before="160" w:after="160"/>
      <w:ind w:left="1440"/>
    </w:pPr>
    <w:rPr>
      <w:rFonts w:eastAsia="Batang"/>
    </w:rPr>
  </w:style>
  <w:style w:type="table" w:styleId="LightList-Accent3">
    <w:name w:val="Light List Accent 3"/>
    <w:basedOn w:val="TableNormal"/>
    <w:uiPriority w:val="61"/>
    <w:rsid w:val="00406863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">
    <w:name w:val="Light List"/>
    <w:basedOn w:val="TableNormal"/>
    <w:uiPriority w:val="61"/>
    <w:rsid w:val="004931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1790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E221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1E2210"/>
  </w:style>
  <w:style w:type="character" w:customStyle="1" w:styleId="eop">
    <w:name w:val="eop"/>
    <w:basedOn w:val="DefaultParagraphFont"/>
    <w:rsid w:val="001E2210"/>
  </w:style>
  <w:style w:type="character" w:customStyle="1" w:styleId="contextualspellingandgrammarerror">
    <w:name w:val="contextualspellingandgrammarerror"/>
    <w:basedOn w:val="DefaultParagraphFont"/>
    <w:rsid w:val="001E2210"/>
  </w:style>
  <w:style w:type="paragraph" w:styleId="NoSpacing">
    <w:name w:val="No Spacing"/>
    <w:uiPriority w:val="1"/>
    <w:qFormat/>
    <w:rsid w:val="003B55B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6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9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3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9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8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4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8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95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5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3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5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7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0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4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4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1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83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62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2450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8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3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1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2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3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2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8893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9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8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83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32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2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8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2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5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4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2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7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7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58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9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50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9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2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57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9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41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21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7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53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1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607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3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0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98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7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1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3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6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6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38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4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9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30670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7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0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5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uho-test-who-sapi/covid/v1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package" Target="embeddings/Microsoft_Excel_Worksheet.xlsx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hyperlink" Target="https://uho-prod-who-sapi/covid/v1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ho-uat-who-sapi/covid/v1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053A7D3DC38408B54F9F05798B6CB" ma:contentTypeVersion="" ma:contentTypeDescription="Create a new document." ma:contentTypeScope="" ma:versionID="a33d340c63f1f5ba72f683cc94ff4bca">
  <xsd:schema xmlns:xsd="http://www.w3.org/2001/XMLSchema" xmlns:xs="http://www.w3.org/2001/XMLSchema" xmlns:p="http://schemas.microsoft.com/office/2006/metadata/properties" xmlns:ns2="790c9db4-e131-4592-be56-166ba1809af6" xmlns:ns3="82c71b45-bda2-41f0-800b-2683b4228d51" targetNamespace="http://schemas.microsoft.com/office/2006/metadata/properties" ma:root="true" ma:fieldsID="b0a36df6abdc2ab7f4a0bc774758f5f2" ns2:_="" ns3:_="">
    <xsd:import namespace="790c9db4-e131-4592-be56-166ba1809af6"/>
    <xsd:import namespace="82c71b45-bda2-41f0-800b-2683b4228d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c9db4-e131-4592-be56-166ba1809a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71b45-bda2-41f0-800b-2683b4228d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C540E5-8305-418A-AF74-C66199CA9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1991A2-8739-4322-9857-2825F4B84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c9db4-e131-4592-be56-166ba1809af6"/>
    <ds:schemaRef ds:uri="82c71b45-bda2-41f0-800b-2683b4228d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81E893-2F6F-41DB-97BE-38C4CBA895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17DF19-CC11-4AF9-A75E-5C196768FA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4</Words>
  <Characters>641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face Technical Design Document</vt:lpstr>
    </vt:vector>
  </TitlesOfParts>
  <LinksUpToDate>false</LinksUpToDate>
  <CharactersWithSpaces>7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Technical Design Document</dc:title>
  <dc:creator/>
  <cp:keywords>V1</cp:keywords>
  <cp:lastModifiedBy/>
  <cp:revision>1</cp:revision>
  <dcterms:created xsi:type="dcterms:W3CDTF">2019-08-12T13:50:00Z</dcterms:created>
  <dcterms:modified xsi:type="dcterms:W3CDTF">2021-06-2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6ef78e0-2bd2-469c-9e90-1236343492e0</vt:lpwstr>
  </property>
  <property fmtid="{D5CDD505-2E9C-101B-9397-08002B2CF9AE}" pid="3" name="ContentTypeId">
    <vt:lpwstr>0x010100C26053A7D3DC38408B54F9F05798B6CB</vt:lpwstr>
  </property>
</Properties>
</file>